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bookmarkStart w:id="0" w:name="_Hlk175495868"/>
    </w:p>
    <w:p w14:paraId="1110786D" w14:textId="77777777" w:rsidR="00544C5D" w:rsidRDefault="00544C5D" w:rsidP="00544C5D">
      <w:pPr>
        <w:spacing w:line="360" w:lineRule="auto"/>
        <w:jc w:val="center"/>
        <w:rPr>
          <w:rFonts w:ascii="Arial" w:hAnsi="Arial" w:cs="Arial"/>
          <w:sz w:val="24"/>
        </w:rPr>
      </w:pPr>
      <w:r>
        <w:rPr>
          <w:noProof/>
        </w:rPr>
        <w:drawing>
          <wp:inline distT="0" distB="0" distL="0" distR="0" wp14:anchorId="7AA06D30" wp14:editId="7789D3EE">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11"/>
                    <a:stretch>
                      <a:fillRect/>
                    </a:stretch>
                  </pic:blipFill>
                  <pic:spPr>
                    <a:xfrm>
                      <a:off x="0" y="0"/>
                      <a:ext cx="2336508" cy="1447619"/>
                    </a:xfrm>
                    <a:prstGeom prst="rect">
                      <a:avLst/>
                    </a:prstGeom>
                  </pic:spPr>
                </pic:pic>
              </a:graphicData>
            </a:graphic>
          </wp:inline>
        </w:drawing>
      </w:r>
    </w:p>
    <w:p w14:paraId="3FE89A68" w14:textId="77777777" w:rsidR="00544C5D" w:rsidRDefault="00544C5D" w:rsidP="00544C5D">
      <w:pPr>
        <w:jc w:val="center"/>
        <w:rPr>
          <w:rFonts w:ascii="Arial" w:hAnsi="Arial" w:cs="Arial"/>
          <w:b/>
          <w:sz w:val="48"/>
          <w:szCs w:val="48"/>
        </w:rPr>
      </w:pPr>
    </w:p>
    <w:p w14:paraId="59785E96" w14:textId="77777777" w:rsidR="00544C5D" w:rsidRDefault="00544C5D" w:rsidP="00544C5D">
      <w:pPr>
        <w:jc w:val="center"/>
        <w:rPr>
          <w:rFonts w:ascii="Arial" w:hAnsi="Arial" w:cs="Arial"/>
          <w:b/>
          <w:sz w:val="48"/>
          <w:szCs w:val="48"/>
        </w:rPr>
      </w:pPr>
    </w:p>
    <w:p w14:paraId="79D177B5" w14:textId="77777777" w:rsidR="00544C5D" w:rsidRDefault="00544C5D" w:rsidP="00544C5D">
      <w:pPr>
        <w:jc w:val="center"/>
        <w:rPr>
          <w:rFonts w:ascii="Arial" w:hAnsi="Arial" w:cs="Arial"/>
          <w:b/>
          <w:sz w:val="48"/>
          <w:szCs w:val="48"/>
        </w:rPr>
      </w:pPr>
      <w:r w:rsidRPr="009B65B7">
        <w:rPr>
          <w:rFonts w:ascii="Arial" w:hAnsi="Arial" w:cs="Arial"/>
          <w:b/>
          <w:sz w:val="48"/>
          <w:szCs w:val="48"/>
        </w:rPr>
        <w:t>KN University Network Design</w:t>
      </w:r>
    </w:p>
    <w:p w14:paraId="2EC1D5D4" w14:textId="77777777" w:rsidR="00A901E0" w:rsidRPr="009B65B7" w:rsidRDefault="00A901E0" w:rsidP="00544C5D">
      <w:pPr>
        <w:jc w:val="center"/>
        <w:rPr>
          <w:rFonts w:ascii="Arial" w:hAnsi="Arial" w:cs="Arial"/>
          <w:b/>
          <w:sz w:val="48"/>
          <w:szCs w:val="48"/>
        </w:rPr>
      </w:pPr>
    </w:p>
    <w:p w14:paraId="73EA4513" w14:textId="77777777" w:rsidR="00544C5D" w:rsidRPr="00B27127" w:rsidRDefault="00544C5D" w:rsidP="00544C5D">
      <w:pPr>
        <w:jc w:val="center"/>
        <w:rPr>
          <w:rFonts w:ascii="Arial" w:hAnsi="Arial" w:cs="Arial"/>
          <w:sz w:val="28"/>
          <w:szCs w:val="12"/>
        </w:rPr>
      </w:pPr>
      <w:r w:rsidRPr="00B27127">
        <w:rPr>
          <w:rFonts w:ascii="Arial" w:hAnsi="Arial" w:cs="Arial"/>
          <w:sz w:val="28"/>
          <w:szCs w:val="12"/>
        </w:rPr>
        <w:t>COIT13236 – Cyber Security Project</w:t>
      </w:r>
    </w:p>
    <w:p w14:paraId="7D68E083" w14:textId="77777777" w:rsidR="00544C5D" w:rsidRDefault="00544C5D" w:rsidP="00544C5D">
      <w:pPr>
        <w:jc w:val="center"/>
        <w:rPr>
          <w:rFonts w:ascii="Arial" w:hAnsi="Arial" w:cs="Arial"/>
          <w:b/>
          <w:sz w:val="44"/>
          <w:szCs w:val="44"/>
        </w:rPr>
      </w:pPr>
    </w:p>
    <w:tbl>
      <w:tblPr>
        <w:tblStyle w:val="TableGrid"/>
        <w:tblW w:w="0" w:type="auto"/>
        <w:jc w:val="center"/>
        <w:tblLook w:val="04A0" w:firstRow="1" w:lastRow="0" w:firstColumn="1" w:lastColumn="0" w:noHBand="0" w:noVBand="1"/>
      </w:tblPr>
      <w:tblGrid>
        <w:gridCol w:w="2547"/>
        <w:gridCol w:w="4961"/>
      </w:tblGrid>
      <w:tr w:rsidR="00544C5D" w14:paraId="3333569B" w14:textId="77777777">
        <w:trPr>
          <w:jc w:val="center"/>
        </w:trPr>
        <w:tc>
          <w:tcPr>
            <w:tcW w:w="2547" w:type="dxa"/>
          </w:tcPr>
          <w:p w14:paraId="4FFD3903"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408115EF" w14:textId="01B28E6F" w:rsidR="00544C5D" w:rsidRDefault="00544C5D">
            <w:pPr>
              <w:spacing w:line="360" w:lineRule="auto"/>
              <w:rPr>
                <w:rFonts w:ascii="Arial" w:hAnsi="Arial" w:cs="Arial"/>
                <w:sz w:val="24"/>
              </w:rPr>
            </w:pPr>
            <w:r>
              <w:rPr>
                <w:rFonts w:ascii="Arial" w:hAnsi="Arial" w:cs="Arial"/>
                <w:sz w:val="24"/>
              </w:rPr>
              <w:t>Network Security Plan</w:t>
            </w:r>
          </w:p>
        </w:tc>
      </w:tr>
      <w:tr w:rsidR="00544C5D" w14:paraId="1FEE4387" w14:textId="77777777">
        <w:trPr>
          <w:jc w:val="center"/>
        </w:trPr>
        <w:tc>
          <w:tcPr>
            <w:tcW w:w="2547" w:type="dxa"/>
          </w:tcPr>
          <w:p w14:paraId="538E378C"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11F5DB64" w14:textId="5217A297" w:rsidR="00544C5D" w:rsidRDefault="00695C54">
            <w:pPr>
              <w:spacing w:line="360" w:lineRule="auto"/>
              <w:rPr>
                <w:rFonts w:ascii="Arial" w:hAnsi="Arial" w:cs="Arial"/>
                <w:sz w:val="24"/>
              </w:rPr>
            </w:pPr>
            <w:r>
              <w:rPr>
                <w:rFonts w:ascii="Arial" w:hAnsi="Arial" w:cs="Arial"/>
                <w:sz w:val="24"/>
              </w:rPr>
              <w:t>Technical Artefact</w:t>
            </w:r>
          </w:p>
        </w:tc>
      </w:tr>
      <w:tr w:rsidR="00544C5D" w14:paraId="52772266" w14:textId="77777777">
        <w:trPr>
          <w:jc w:val="center"/>
        </w:trPr>
        <w:tc>
          <w:tcPr>
            <w:tcW w:w="2547" w:type="dxa"/>
          </w:tcPr>
          <w:p w14:paraId="12A14E5D" w14:textId="77777777" w:rsidR="00544C5D" w:rsidRPr="00B27127" w:rsidRDefault="00544C5D">
            <w:pPr>
              <w:spacing w:line="360" w:lineRule="auto"/>
              <w:jc w:val="right"/>
              <w:rPr>
                <w:rFonts w:ascii="Arial" w:hAnsi="Arial" w:cs="Arial"/>
                <w:b/>
                <w:bCs/>
                <w:sz w:val="24"/>
              </w:rPr>
            </w:pPr>
            <w:r>
              <w:rPr>
                <w:rFonts w:ascii="Arial" w:hAnsi="Arial" w:cs="Arial"/>
                <w:b/>
                <w:bCs/>
                <w:sz w:val="24"/>
              </w:rPr>
              <w:t>Document Status</w:t>
            </w:r>
          </w:p>
        </w:tc>
        <w:tc>
          <w:tcPr>
            <w:tcW w:w="4961" w:type="dxa"/>
          </w:tcPr>
          <w:p w14:paraId="514801BA" w14:textId="77777777" w:rsidR="00544C5D" w:rsidRDefault="00544C5D">
            <w:pPr>
              <w:spacing w:line="360" w:lineRule="auto"/>
              <w:rPr>
                <w:rFonts w:ascii="Arial" w:hAnsi="Arial" w:cs="Arial"/>
                <w:sz w:val="24"/>
              </w:rPr>
            </w:pPr>
            <w:r>
              <w:rPr>
                <w:rFonts w:ascii="Arial" w:hAnsi="Arial" w:cs="Arial"/>
                <w:sz w:val="24"/>
              </w:rPr>
              <w:t>Completed</w:t>
            </w:r>
          </w:p>
        </w:tc>
      </w:tr>
      <w:tr w:rsidR="00544C5D" w14:paraId="703FD417" w14:textId="77777777">
        <w:trPr>
          <w:jc w:val="center"/>
        </w:trPr>
        <w:tc>
          <w:tcPr>
            <w:tcW w:w="2547" w:type="dxa"/>
          </w:tcPr>
          <w:p w14:paraId="3F6F7720"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3239D8D3" w14:textId="77777777" w:rsidR="00544C5D" w:rsidRDefault="00544C5D">
            <w:pPr>
              <w:spacing w:line="360" w:lineRule="auto"/>
              <w:rPr>
                <w:rFonts w:ascii="Arial" w:hAnsi="Arial" w:cs="Arial"/>
                <w:sz w:val="24"/>
              </w:rPr>
            </w:pPr>
            <w:r>
              <w:rPr>
                <w:rFonts w:ascii="Arial" w:hAnsi="Arial" w:cs="Arial"/>
                <w:sz w:val="24"/>
              </w:rPr>
              <w:t>V_2.01</w:t>
            </w:r>
          </w:p>
        </w:tc>
      </w:tr>
      <w:tr w:rsidR="00544C5D" w14:paraId="39318116" w14:textId="77777777">
        <w:trPr>
          <w:jc w:val="center"/>
        </w:trPr>
        <w:tc>
          <w:tcPr>
            <w:tcW w:w="2547" w:type="dxa"/>
          </w:tcPr>
          <w:p w14:paraId="5BB87475"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4E58A151" w14:textId="77777777" w:rsidR="00544C5D" w:rsidRDefault="00544C5D">
            <w:pPr>
              <w:spacing w:line="360" w:lineRule="auto"/>
              <w:rPr>
                <w:rFonts w:ascii="Arial" w:hAnsi="Arial" w:cs="Arial"/>
                <w:sz w:val="24"/>
              </w:rPr>
            </w:pPr>
            <w:r>
              <w:rPr>
                <w:rFonts w:ascii="Arial" w:hAnsi="Arial" w:cs="Arial"/>
                <w:sz w:val="24"/>
              </w:rPr>
              <w:t>02</w:t>
            </w:r>
          </w:p>
        </w:tc>
      </w:tr>
      <w:tr w:rsidR="00544C5D" w14:paraId="3DD64161" w14:textId="77777777">
        <w:trPr>
          <w:jc w:val="center"/>
        </w:trPr>
        <w:tc>
          <w:tcPr>
            <w:tcW w:w="2547" w:type="dxa"/>
          </w:tcPr>
          <w:p w14:paraId="3B31E89B" w14:textId="4D3B0015" w:rsidR="00544C5D" w:rsidRPr="00B27127" w:rsidRDefault="00695C54">
            <w:pPr>
              <w:spacing w:line="360" w:lineRule="auto"/>
              <w:jc w:val="right"/>
              <w:rPr>
                <w:rFonts w:ascii="Arial" w:hAnsi="Arial" w:cs="Arial"/>
                <w:b/>
                <w:bCs/>
                <w:sz w:val="24"/>
              </w:rPr>
            </w:pPr>
            <w:r>
              <w:rPr>
                <w:rFonts w:ascii="Arial" w:hAnsi="Arial" w:cs="Arial"/>
                <w:b/>
                <w:bCs/>
                <w:sz w:val="24"/>
              </w:rPr>
              <w:t xml:space="preserve">File </w:t>
            </w:r>
            <w:r w:rsidR="00544C5D" w:rsidRPr="00B27127">
              <w:rPr>
                <w:rFonts w:ascii="Arial" w:hAnsi="Arial" w:cs="Arial"/>
                <w:b/>
                <w:bCs/>
                <w:sz w:val="24"/>
              </w:rPr>
              <w:t>name</w:t>
            </w:r>
          </w:p>
        </w:tc>
        <w:tc>
          <w:tcPr>
            <w:tcW w:w="4961" w:type="dxa"/>
          </w:tcPr>
          <w:p w14:paraId="04B56452" w14:textId="23B107ED" w:rsidR="00544C5D" w:rsidRDefault="00695C54">
            <w:pPr>
              <w:spacing w:line="360" w:lineRule="auto"/>
              <w:rPr>
                <w:rFonts w:ascii="Arial" w:hAnsi="Arial" w:cs="Arial"/>
                <w:sz w:val="24"/>
              </w:rPr>
            </w:pPr>
            <w:r>
              <w:rPr>
                <w:rFonts w:ascii="Arial" w:hAnsi="Arial" w:cs="Arial"/>
                <w:sz w:val="24"/>
              </w:rPr>
              <w:t>group02-network-security-plan.docx</w:t>
            </w:r>
          </w:p>
        </w:tc>
      </w:tr>
      <w:tr w:rsidR="00544C5D" w14:paraId="6AB386F1" w14:textId="77777777">
        <w:trPr>
          <w:jc w:val="center"/>
        </w:trPr>
        <w:tc>
          <w:tcPr>
            <w:tcW w:w="2547" w:type="dxa"/>
          </w:tcPr>
          <w:p w14:paraId="5F970ACA"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4085DE72" w14:textId="77777777" w:rsidR="00544C5D" w:rsidRPr="003F1127" w:rsidRDefault="00544C5D">
            <w:pPr>
              <w:spacing w:line="360" w:lineRule="auto"/>
              <w:rPr>
                <w:rFonts w:ascii="Arial" w:hAnsi="Arial" w:cs="Arial"/>
                <w:sz w:val="24"/>
              </w:rPr>
            </w:pPr>
            <w:r>
              <w:rPr>
                <w:rFonts w:ascii="Arial" w:hAnsi="Arial" w:cs="Arial"/>
                <w:sz w:val="24"/>
              </w:rPr>
              <w:t>Narayan Parajuli (12144248)</w:t>
            </w:r>
          </w:p>
        </w:tc>
      </w:tr>
      <w:tr w:rsidR="00544C5D" w14:paraId="52ED1724" w14:textId="77777777">
        <w:trPr>
          <w:jc w:val="center"/>
        </w:trPr>
        <w:tc>
          <w:tcPr>
            <w:tcW w:w="2547" w:type="dxa"/>
          </w:tcPr>
          <w:p w14:paraId="044CA8FE"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0BFBB8CC" w14:textId="1E6FF064" w:rsidR="00544C5D" w:rsidRPr="003F1127" w:rsidRDefault="006060E6">
            <w:pPr>
              <w:spacing w:line="360" w:lineRule="auto"/>
              <w:rPr>
                <w:rFonts w:ascii="Arial" w:hAnsi="Arial" w:cs="Arial"/>
                <w:sz w:val="24"/>
              </w:rPr>
            </w:pPr>
            <w:r>
              <w:rPr>
                <w:rFonts w:ascii="Arial" w:hAnsi="Arial" w:cs="Arial"/>
                <w:sz w:val="24"/>
              </w:rPr>
              <w:t>04</w:t>
            </w:r>
            <w:r w:rsidR="00A3572A">
              <w:rPr>
                <w:rFonts w:ascii="Arial" w:hAnsi="Arial" w:cs="Arial"/>
                <w:sz w:val="24"/>
              </w:rPr>
              <w:t>.</w:t>
            </w:r>
            <w:r>
              <w:rPr>
                <w:rFonts w:ascii="Arial" w:hAnsi="Arial" w:cs="Arial"/>
                <w:sz w:val="24"/>
              </w:rPr>
              <w:t>08</w:t>
            </w:r>
            <w:r w:rsidR="00A3572A">
              <w:rPr>
                <w:rFonts w:ascii="Arial" w:hAnsi="Arial" w:cs="Arial"/>
                <w:sz w:val="24"/>
              </w:rPr>
              <w:t>.</w:t>
            </w:r>
            <w:r>
              <w:rPr>
                <w:rFonts w:ascii="Arial" w:hAnsi="Arial" w:cs="Arial"/>
                <w:sz w:val="24"/>
              </w:rPr>
              <w:t>2024</w:t>
            </w:r>
          </w:p>
        </w:tc>
      </w:tr>
      <w:tr w:rsidR="00544C5D" w14:paraId="02EB0E2C" w14:textId="77777777">
        <w:trPr>
          <w:jc w:val="center"/>
        </w:trPr>
        <w:tc>
          <w:tcPr>
            <w:tcW w:w="2547" w:type="dxa"/>
          </w:tcPr>
          <w:p w14:paraId="6C9DA049"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761AF30C" w14:textId="62B5D7FD" w:rsidR="00544C5D" w:rsidRPr="003F1127" w:rsidRDefault="00695C54">
            <w:pPr>
              <w:spacing w:line="360" w:lineRule="auto"/>
              <w:rPr>
                <w:rFonts w:ascii="Arial" w:hAnsi="Arial" w:cs="Arial"/>
                <w:sz w:val="24"/>
              </w:rPr>
            </w:pPr>
            <w:r>
              <w:rPr>
                <w:rFonts w:ascii="Arial" w:hAnsi="Arial" w:cs="Arial"/>
                <w:sz w:val="24"/>
              </w:rPr>
              <w:t>Krishan Himesh Abeyrathne (12217274)</w:t>
            </w:r>
          </w:p>
        </w:tc>
      </w:tr>
      <w:tr w:rsidR="00544C5D" w14:paraId="6C8D0FB4" w14:textId="77777777">
        <w:trPr>
          <w:jc w:val="center"/>
        </w:trPr>
        <w:tc>
          <w:tcPr>
            <w:tcW w:w="2547" w:type="dxa"/>
          </w:tcPr>
          <w:p w14:paraId="0E8B5660" w14:textId="77777777" w:rsidR="00544C5D" w:rsidRPr="00B27127" w:rsidRDefault="00544C5D">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127D50AF" w14:textId="1AB6F407" w:rsidR="00544C5D" w:rsidRPr="003F1127" w:rsidRDefault="00695C54">
            <w:pPr>
              <w:spacing w:line="360" w:lineRule="auto"/>
              <w:rPr>
                <w:rFonts w:ascii="Arial" w:hAnsi="Arial" w:cs="Arial"/>
                <w:sz w:val="24"/>
              </w:rPr>
            </w:pPr>
            <w:r>
              <w:rPr>
                <w:rFonts w:ascii="Arial" w:hAnsi="Arial" w:cs="Arial"/>
                <w:sz w:val="24"/>
              </w:rPr>
              <w:t>14</w:t>
            </w:r>
            <w:r w:rsidR="00A3572A">
              <w:rPr>
                <w:rFonts w:ascii="Arial" w:hAnsi="Arial" w:cs="Arial"/>
                <w:sz w:val="24"/>
              </w:rPr>
              <w:t>.</w:t>
            </w:r>
            <w:r>
              <w:rPr>
                <w:rFonts w:ascii="Arial" w:hAnsi="Arial" w:cs="Arial"/>
                <w:sz w:val="24"/>
              </w:rPr>
              <w:t>08</w:t>
            </w:r>
            <w:r w:rsidR="00A3572A">
              <w:rPr>
                <w:rFonts w:ascii="Arial" w:hAnsi="Arial" w:cs="Arial"/>
                <w:sz w:val="24"/>
              </w:rPr>
              <w:t>.</w:t>
            </w:r>
            <w:r>
              <w:rPr>
                <w:rFonts w:ascii="Arial" w:hAnsi="Arial" w:cs="Arial"/>
                <w:sz w:val="24"/>
              </w:rPr>
              <w:t>2024</w:t>
            </w:r>
          </w:p>
        </w:tc>
      </w:tr>
      <w:bookmarkEnd w:id="0"/>
    </w:tbl>
    <w:p w14:paraId="761EE4DF" w14:textId="77777777" w:rsidR="006060E6" w:rsidRDefault="006060E6" w:rsidP="00417F99">
      <w:pPr>
        <w:spacing w:line="360" w:lineRule="auto"/>
        <w:jc w:val="center"/>
        <w:rPr>
          <w:rFonts w:ascii="Arial" w:hAnsi="Arial" w:cs="Arial"/>
          <w:sz w:val="24"/>
        </w:rPr>
      </w:pPr>
    </w:p>
    <w:sdt>
      <w:sdtPr>
        <w:rPr>
          <w:rFonts w:asciiTheme="minorHAnsi" w:eastAsia="SimSun" w:hAnsiTheme="minorHAnsi" w:cstheme="minorBidi"/>
          <w:b w:val="0"/>
          <w:bCs w:val="0"/>
          <w:color w:val="auto"/>
          <w:sz w:val="22"/>
          <w:szCs w:val="22"/>
          <w:lang w:val="en-AU" w:eastAsia="en-US"/>
        </w:rPr>
        <w:id w:val="-650910741"/>
        <w:docPartObj>
          <w:docPartGallery w:val="Table of Contents"/>
          <w:docPartUnique/>
        </w:docPartObj>
      </w:sdtPr>
      <w:sdtEndPr>
        <w:rPr>
          <w:noProof/>
        </w:rPr>
      </w:sdtEndPr>
      <w:sdtContent>
        <w:p w14:paraId="6D7491B5" w14:textId="0D1B550B" w:rsidR="004C20FF" w:rsidRDefault="004C20FF">
          <w:pPr>
            <w:pStyle w:val="TOCHeading"/>
          </w:pPr>
          <w:r>
            <w:t>Table of Contents</w:t>
          </w:r>
        </w:p>
        <w:p w14:paraId="3129FEA4" w14:textId="3443021D" w:rsidR="000A0EF1" w:rsidRDefault="004C20FF">
          <w:pPr>
            <w:pStyle w:val="TOC1"/>
            <w:tabs>
              <w:tab w:val="right" w:leader="dot" w:pos="9016"/>
            </w:tabs>
            <w:rPr>
              <w:rFonts w:eastAsiaTheme="minorEastAsia"/>
              <w:noProof/>
              <w:kern w:val="2"/>
              <w:sz w:val="24"/>
              <w:szCs w:val="24"/>
              <w:lang w:eastAsia="en-AU"/>
              <w14:ligatures w14:val="standardContextual"/>
            </w:rPr>
          </w:pPr>
          <w:r>
            <w:fldChar w:fldCharType="begin"/>
          </w:r>
          <w:r>
            <w:instrText xml:space="preserve"> TOC \o "1-3" \h \z \u </w:instrText>
          </w:r>
          <w:r>
            <w:fldChar w:fldCharType="separate"/>
          </w:r>
          <w:hyperlink w:anchor="_Toc179051974" w:history="1">
            <w:r w:rsidR="000A0EF1" w:rsidRPr="00CF1563">
              <w:rPr>
                <w:rStyle w:val="Hyperlink"/>
                <w:rFonts w:cstheme="minorHAnsi"/>
                <w:noProof/>
              </w:rPr>
              <w:t>Network Security Plan</w:t>
            </w:r>
            <w:r w:rsidR="000A0EF1">
              <w:rPr>
                <w:noProof/>
                <w:webHidden/>
              </w:rPr>
              <w:tab/>
            </w:r>
            <w:r w:rsidR="000A0EF1">
              <w:rPr>
                <w:noProof/>
                <w:webHidden/>
              </w:rPr>
              <w:fldChar w:fldCharType="begin"/>
            </w:r>
            <w:r w:rsidR="000A0EF1">
              <w:rPr>
                <w:noProof/>
                <w:webHidden/>
              </w:rPr>
              <w:instrText xml:space="preserve"> PAGEREF _Toc179051974 \h </w:instrText>
            </w:r>
            <w:r w:rsidR="000A0EF1">
              <w:rPr>
                <w:noProof/>
                <w:webHidden/>
              </w:rPr>
            </w:r>
            <w:r w:rsidR="000A0EF1">
              <w:rPr>
                <w:noProof/>
                <w:webHidden/>
              </w:rPr>
              <w:fldChar w:fldCharType="separate"/>
            </w:r>
            <w:r w:rsidR="00AA050A">
              <w:rPr>
                <w:noProof/>
                <w:webHidden/>
              </w:rPr>
              <w:t>3</w:t>
            </w:r>
            <w:r w:rsidR="000A0EF1">
              <w:rPr>
                <w:noProof/>
                <w:webHidden/>
              </w:rPr>
              <w:fldChar w:fldCharType="end"/>
            </w:r>
          </w:hyperlink>
        </w:p>
        <w:p w14:paraId="331AA57B" w14:textId="08D1292E" w:rsidR="000A0EF1" w:rsidRDefault="000A0EF1">
          <w:pPr>
            <w:pStyle w:val="TOC2"/>
            <w:tabs>
              <w:tab w:val="right" w:leader="dot" w:pos="9016"/>
            </w:tabs>
            <w:rPr>
              <w:rFonts w:eastAsiaTheme="minorEastAsia"/>
              <w:noProof/>
              <w:kern w:val="2"/>
              <w:sz w:val="24"/>
              <w:szCs w:val="24"/>
              <w:lang w:eastAsia="en-AU"/>
              <w14:ligatures w14:val="standardContextual"/>
            </w:rPr>
          </w:pPr>
          <w:hyperlink w:anchor="_Toc179051975" w:history="1">
            <w:r w:rsidRPr="00CF1563">
              <w:rPr>
                <w:rStyle w:val="Hyperlink"/>
                <w:noProof/>
              </w:rPr>
              <w:t>Objectives</w:t>
            </w:r>
            <w:r>
              <w:rPr>
                <w:noProof/>
                <w:webHidden/>
              </w:rPr>
              <w:tab/>
            </w:r>
            <w:r>
              <w:rPr>
                <w:noProof/>
                <w:webHidden/>
              </w:rPr>
              <w:fldChar w:fldCharType="begin"/>
            </w:r>
            <w:r>
              <w:rPr>
                <w:noProof/>
                <w:webHidden/>
              </w:rPr>
              <w:instrText xml:space="preserve"> PAGEREF _Toc179051975 \h </w:instrText>
            </w:r>
            <w:r>
              <w:rPr>
                <w:noProof/>
                <w:webHidden/>
              </w:rPr>
            </w:r>
            <w:r>
              <w:rPr>
                <w:noProof/>
                <w:webHidden/>
              </w:rPr>
              <w:fldChar w:fldCharType="separate"/>
            </w:r>
            <w:r w:rsidR="00AA050A">
              <w:rPr>
                <w:noProof/>
                <w:webHidden/>
              </w:rPr>
              <w:t>3</w:t>
            </w:r>
            <w:r>
              <w:rPr>
                <w:noProof/>
                <w:webHidden/>
              </w:rPr>
              <w:fldChar w:fldCharType="end"/>
            </w:r>
          </w:hyperlink>
        </w:p>
        <w:p w14:paraId="204B399A" w14:textId="46FE7A98" w:rsidR="000A0EF1" w:rsidRDefault="000A0EF1">
          <w:pPr>
            <w:pStyle w:val="TOC1"/>
            <w:tabs>
              <w:tab w:val="right" w:leader="dot" w:pos="9016"/>
            </w:tabs>
            <w:rPr>
              <w:rFonts w:eastAsiaTheme="minorEastAsia"/>
              <w:noProof/>
              <w:kern w:val="2"/>
              <w:sz w:val="24"/>
              <w:szCs w:val="24"/>
              <w:lang w:eastAsia="en-AU"/>
              <w14:ligatures w14:val="standardContextual"/>
            </w:rPr>
          </w:pPr>
          <w:hyperlink w:anchor="_Toc179051976" w:history="1">
            <w:r w:rsidRPr="00CF1563">
              <w:rPr>
                <w:rStyle w:val="Hyperlink"/>
                <w:noProof/>
              </w:rPr>
              <w:t>Key Components:</w:t>
            </w:r>
            <w:r>
              <w:rPr>
                <w:noProof/>
                <w:webHidden/>
              </w:rPr>
              <w:tab/>
            </w:r>
            <w:r>
              <w:rPr>
                <w:noProof/>
                <w:webHidden/>
              </w:rPr>
              <w:fldChar w:fldCharType="begin"/>
            </w:r>
            <w:r>
              <w:rPr>
                <w:noProof/>
                <w:webHidden/>
              </w:rPr>
              <w:instrText xml:space="preserve"> PAGEREF _Toc179051976 \h </w:instrText>
            </w:r>
            <w:r>
              <w:rPr>
                <w:noProof/>
                <w:webHidden/>
              </w:rPr>
            </w:r>
            <w:r>
              <w:rPr>
                <w:noProof/>
                <w:webHidden/>
              </w:rPr>
              <w:fldChar w:fldCharType="separate"/>
            </w:r>
            <w:r w:rsidR="00AA050A">
              <w:rPr>
                <w:noProof/>
                <w:webHidden/>
              </w:rPr>
              <w:t>5</w:t>
            </w:r>
            <w:r>
              <w:rPr>
                <w:noProof/>
                <w:webHidden/>
              </w:rPr>
              <w:fldChar w:fldCharType="end"/>
            </w:r>
          </w:hyperlink>
        </w:p>
        <w:p w14:paraId="00ED7B3A" w14:textId="64E316D3"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77" w:history="1">
            <w:r w:rsidRPr="00CF1563">
              <w:rPr>
                <w:rStyle w:val="Hyperlink"/>
                <w:noProof/>
              </w:rPr>
              <w:t>1.</w:t>
            </w:r>
            <w:r>
              <w:rPr>
                <w:rFonts w:eastAsiaTheme="minorEastAsia"/>
                <w:noProof/>
                <w:kern w:val="2"/>
                <w:sz w:val="24"/>
                <w:szCs w:val="24"/>
                <w:lang w:eastAsia="en-AU"/>
                <w14:ligatures w14:val="standardContextual"/>
              </w:rPr>
              <w:tab/>
            </w:r>
            <w:r w:rsidRPr="00CF1563">
              <w:rPr>
                <w:rStyle w:val="Hyperlink"/>
                <w:noProof/>
              </w:rPr>
              <w:t>Firewalls</w:t>
            </w:r>
            <w:r>
              <w:rPr>
                <w:noProof/>
                <w:webHidden/>
              </w:rPr>
              <w:tab/>
            </w:r>
            <w:r>
              <w:rPr>
                <w:noProof/>
                <w:webHidden/>
              </w:rPr>
              <w:fldChar w:fldCharType="begin"/>
            </w:r>
            <w:r>
              <w:rPr>
                <w:noProof/>
                <w:webHidden/>
              </w:rPr>
              <w:instrText xml:space="preserve"> PAGEREF _Toc179051977 \h </w:instrText>
            </w:r>
            <w:r>
              <w:rPr>
                <w:noProof/>
                <w:webHidden/>
              </w:rPr>
            </w:r>
            <w:r>
              <w:rPr>
                <w:noProof/>
                <w:webHidden/>
              </w:rPr>
              <w:fldChar w:fldCharType="separate"/>
            </w:r>
            <w:r w:rsidR="00AA050A">
              <w:rPr>
                <w:noProof/>
                <w:webHidden/>
              </w:rPr>
              <w:t>5</w:t>
            </w:r>
            <w:r>
              <w:rPr>
                <w:noProof/>
                <w:webHidden/>
              </w:rPr>
              <w:fldChar w:fldCharType="end"/>
            </w:r>
          </w:hyperlink>
        </w:p>
        <w:p w14:paraId="319D0EFA" w14:textId="60E2D4EB"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78" w:history="1">
            <w:r w:rsidRPr="00CF1563">
              <w:rPr>
                <w:rStyle w:val="Hyperlink"/>
                <w:noProof/>
              </w:rPr>
              <w:t>2.</w:t>
            </w:r>
            <w:r>
              <w:rPr>
                <w:rFonts w:eastAsiaTheme="minorEastAsia"/>
                <w:noProof/>
                <w:kern w:val="2"/>
                <w:sz w:val="24"/>
                <w:szCs w:val="24"/>
                <w:lang w:eastAsia="en-AU"/>
                <w14:ligatures w14:val="standardContextual"/>
              </w:rPr>
              <w:tab/>
            </w:r>
            <w:r w:rsidRPr="00CF1563">
              <w:rPr>
                <w:rStyle w:val="Hyperlink"/>
                <w:noProof/>
              </w:rPr>
              <w:t>Intrusion Detection and Prevention Systems (IDPS)</w:t>
            </w:r>
            <w:r>
              <w:rPr>
                <w:noProof/>
                <w:webHidden/>
              </w:rPr>
              <w:tab/>
            </w:r>
            <w:r>
              <w:rPr>
                <w:noProof/>
                <w:webHidden/>
              </w:rPr>
              <w:fldChar w:fldCharType="begin"/>
            </w:r>
            <w:r>
              <w:rPr>
                <w:noProof/>
                <w:webHidden/>
              </w:rPr>
              <w:instrText xml:space="preserve"> PAGEREF _Toc179051978 \h </w:instrText>
            </w:r>
            <w:r>
              <w:rPr>
                <w:noProof/>
                <w:webHidden/>
              </w:rPr>
            </w:r>
            <w:r>
              <w:rPr>
                <w:noProof/>
                <w:webHidden/>
              </w:rPr>
              <w:fldChar w:fldCharType="separate"/>
            </w:r>
            <w:r w:rsidR="00AA050A">
              <w:rPr>
                <w:noProof/>
                <w:webHidden/>
              </w:rPr>
              <w:t>5</w:t>
            </w:r>
            <w:r>
              <w:rPr>
                <w:noProof/>
                <w:webHidden/>
              </w:rPr>
              <w:fldChar w:fldCharType="end"/>
            </w:r>
          </w:hyperlink>
        </w:p>
        <w:p w14:paraId="71545B6B" w14:textId="56CF5AB2"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79" w:history="1">
            <w:r w:rsidRPr="00CF1563">
              <w:rPr>
                <w:rStyle w:val="Hyperlink"/>
                <w:rFonts w:cstheme="minorHAnsi"/>
                <w:noProof/>
              </w:rPr>
              <w:t>3.</w:t>
            </w:r>
            <w:r>
              <w:rPr>
                <w:rFonts w:eastAsiaTheme="minorEastAsia"/>
                <w:noProof/>
                <w:kern w:val="2"/>
                <w:sz w:val="24"/>
                <w:szCs w:val="24"/>
                <w:lang w:eastAsia="en-AU"/>
                <w14:ligatures w14:val="standardContextual"/>
              </w:rPr>
              <w:tab/>
            </w:r>
            <w:r w:rsidRPr="00CF1563">
              <w:rPr>
                <w:rStyle w:val="Hyperlink"/>
                <w:noProof/>
              </w:rPr>
              <w:t>Virtual Private Network (VPN)</w:t>
            </w:r>
            <w:r>
              <w:rPr>
                <w:noProof/>
                <w:webHidden/>
              </w:rPr>
              <w:tab/>
            </w:r>
            <w:r>
              <w:rPr>
                <w:noProof/>
                <w:webHidden/>
              </w:rPr>
              <w:fldChar w:fldCharType="begin"/>
            </w:r>
            <w:r>
              <w:rPr>
                <w:noProof/>
                <w:webHidden/>
              </w:rPr>
              <w:instrText xml:space="preserve"> PAGEREF _Toc179051979 \h </w:instrText>
            </w:r>
            <w:r>
              <w:rPr>
                <w:noProof/>
                <w:webHidden/>
              </w:rPr>
            </w:r>
            <w:r>
              <w:rPr>
                <w:noProof/>
                <w:webHidden/>
              </w:rPr>
              <w:fldChar w:fldCharType="separate"/>
            </w:r>
            <w:r w:rsidR="00AA050A">
              <w:rPr>
                <w:noProof/>
                <w:webHidden/>
              </w:rPr>
              <w:t>5</w:t>
            </w:r>
            <w:r>
              <w:rPr>
                <w:noProof/>
                <w:webHidden/>
              </w:rPr>
              <w:fldChar w:fldCharType="end"/>
            </w:r>
          </w:hyperlink>
        </w:p>
        <w:p w14:paraId="4C4411F7" w14:textId="3D45E004"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80" w:history="1">
            <w:r w:rsidRPr="00CF1563">
              <w:rPr>
                <w:rStyle w:val="Hyperlink"/>
                <w:noProof/>
              </w:rPr>
              <w:t>4.</w:t>
            </w:r>
            <w:r>
              <w:rPr>
                <w:rFonts w:eastAsiaTheme="minorEastAsia"/>
                <w:noProof/>
                <w:kern w:val="2"/>
                <w:sz w:val="24"/>
                <w:szCs w:val="24"/>
                <w:lang w:eastAsia="en-AU"/>
                <w14:ligatures w14:val="standardContextual"/>
              </w:rPr>
              <w:tab/>
            </w:r>
            <w:r w:rsidRPr="00CF1563">
              <w:rPr>
                <w:rStyle w:val="Hyperlink"/>
                <w:noProof/>
              </w:rPr>
              <w:t>Access Control</w:t>
            </w:r>
            <w:r>
              <w:rPr>
                <w:noProof/>
                <w:webHidden/>
              </w:rPr>
              <w:tab/>
            </w:r>
            <w:r>
              <w:rPr>
                <w:noProof/>
                <w:webHidden/>
              </w:rPr>
              <w:fldChar w:fldCharType="begin"/>
            </w:r>
            <w:r>
              <w:rPr>
                <w:noProof/>
                <w:webHidden/>
              </w:rPr>
              <w:instrText xml:space="preserve"> PAGEREF _Toc179051980 \h </w:instrText>
            </w:r>
            <w:r>
              <w:rPr>
                <w:noProof/>
                <w:webHidden/>
              </w:rPr>
            </w:r>
            <w:r>
              <w:rPr>
                <w:noProof/>
                <w:webHidden/>
              </w:rPr>
              <w:fldChar w:fldCharType="separate"/>
            </w:r>
            <w:r w:rsidR="00AA050A">
              <w:rPr>
                <w:noProof/>
                <w:webHidden/>
              </w:rPr>
              <w:t>6</w:t>
            </w:r>
            <w:r>
              <w:rPr>
                <w:noProof/>
                <w:webHidden/>
              </w:rPr>
              <w:fldChar w:fldCharType="end"/>
            </w:r>
          </w:hyperlink>
        </w:p>
        <w:p w14:paraId="6A721D26" w14:textId="3E38CDB7"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81" w:history="1">
            <w:r w:rsidRPr="00CF1563">
              <w:rPr>
                <w:rStyle w:val="Hyperlink"/>
                <w:noProof/>
              </w:rPr>
              <w:t>5.</w:t>
            </w:r>
            <w:r>
              <w:rPr>
                <w:rFonts w:eastAsiaTheme="minorEastAsia"/>
                <w:noProof/>
                <w:kern w:val="2"/>
                <w:sz w:val="24"/>
                <w:szCs w:val="24"/>
                <w:lang w:eastAsia="en-AU"/>
                <w14:ligatures w14:val="standardContextual"/>
              </w:rPr>
              <w:tab/>
            </w:r>
            <w:r w:rsidRPr="00CF1563">
              <w:rPr>
                <w:rStyle w:val="Hyperlink"/>
                <w:noProof/>
              </w:rPr>
              <w:t>Security Information and Event Management (SIEM)</w:t>
            </w:r>
            <w:r>
              <w:rPr>
                <w:noProof/>
                <w:webHidden/>
              </w:rPr>
              <w:tab/>
            </w:r>
            <w:r>
              <w:rPr>
                <w:noProof/>
                <w:webHidden/>
              </w:rPr>
              <w:fldChar w:fldCharType="begin"/>
            </w:r>
            <w:r>
              <w:rPr>
                <w:noProof/>
                <w:webHidden/>
              </w:rPr>
              <w:instrText xml:space="preserve"> PAGEREF _Toc179051981 \h </w:instrText>
            </w:r>
            <w:r>
              <w:rPr>
                <w:noProof/>
                <w:webHidden/>
              </w:rPr>
            </w:r>
            <w:r>
              <w:rPr>
                <w:noProof/>
                <w:webHidden/>
              </w:rPr>
              <w:fldChar w:fldCharType="separate"/>
            </w:r>
            <w:r w:rsidR="00AA050A">
              <w:rPr>
                <w:noProof/>
                <w:webHidden/>
              </w:rPr>
              <w:t>6</w:t>
            </w:r>
            <w:r>
              <w:rPr>
                <w:noProof/>
                <w:webHidden/>
              </w:rPr>
              <w:fldChar w:fldCharType="end"/>
            </w:r>
          </w:hyperlink>
        </w:p>
        <w:p w14:paraId="36D534A4" w14:textId="2EA64EC2"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82" w:history="1">
            <w:r w:rsidRPr="00CF1563">
              <w:rPr>
                <w:rStyle w:val="Hyperlink"/>
                <w:rFonts w:cstheme="minorHAnsi"/>
                <w:noProof/>
              </w:rPr>
              <w:t>6.</w:t>
            </w:r>
            <w:r>
              <w:rPr>
                <w:rFonts w:eastAsiaTheme="minorEastAsia"/>
                <w:noProof/>
                <w:kern w:val="2"/>
                <w:sz w:val="24"/>
                <w:szCs w:val="24"/>
                <w:lang w:eastAsia="en-AU"/>
                <w14:ligatures w14:val="standardContextual"/>
              </w:rPr>
              <w:tab/>
            </w:r>
            <w:r w:rsidRPr="00CF1563">
              <w:rPr>
                <w:rStyle w:val="Hyperlink"/>
                <w:noProof/>
              </w:rPr>
              <w:t>Patch Management</w:t>
            </w:r>
            <w:r>
              <w:rPr>
                <w:noProof/>
                <w:webHidden/>
              </w:rPr>
              <w:tab/>
            </w:r>
            <w:r>
              <w:rPr>
                <w:noProof/>
                <w:webHidden/>
              </w:rPr>
              <w:fldChar w:fldCharType="begin"/>
            </w:r>
            <w:r>
              <w:rPr>
                <w:noProof/>
                <w:webHidden/>
              </w:rPr>
              <w:instrText xml:space="preserve"> PAGEREF _Toc179051982 \h </w:instrText>
            </w:r>
            <w:r>
              <w:rPr>
                <w:noProof/>
                <w:webHidden/>
              </w:rPr>
            </w:r>
            <w:r>
              <w:rPr>
                <w:noProof/>
                <w:webHidden/>
              </w:rPr>
              <w:fldChar w:fldCharType="separate"/>
            </w:r>
            <w:r w:rsidR="00AA050A">
              <w:rPr>
                <w:noProof/>
                <w:webHidden/>
              </w:rPr>
              <w:t>7</w:t>
            </w:r>
            <w:r>
              <w:rPr>
                <w:noProof/>
                <w:webHidden/>
              </w:rPr>
              <w:fldChar w:fldCharType="end"/>
            </w:r>
          </w:hyperlink>
        </w:p>
        <w:p w14:paraId="2C513865" w14:textId="49C78EA7" w:rsidR="000A0EF1" w:rsidRDefault="000A0EF1">
          <w:pPr>
            <w:pStyle w:val="TOC2"/>
            <w:tabs>
              <w:tab w:val="left" w:pos="720"/>
              <w:tab w:val="right" w:leader="dot" w:pos="9016"/>
            </w:tabs>
            <w:rPr>
              <w:rFonts w:eastAsiaTheme="minorEastAsia"/>
              <w:noProof/>
              <w:kern w:val="2"/>
              <w:sz w:val="24"/>
              <w:szCs w:val="24"/>
              <w:lang w:eastAsia="en-AU"/>
              <w14:ligatures w14:val="standardContextual"/>
            </w:rPr>
          </w:pPr>
          <w:hyperlink w:anchor="_Toc179051983" w:history="1">
            <w:r w:rsidRPr="00CF1563">
              <w:rPr>
                <w:rStyle w:val="Hyperlink"/>
                <w:noProof/>
              </w:rPr>
              <w:t>7.</w:t>
            </w:r>
            <w:r>
              <w:rPr>
                <w:rFonts w:eastAsiaTheme="minorEastAsia"/>
                <w:noProof/>
                <w:kern w:val="2"/>
                <w:sz w:val="24"/>
                <w:szCs w:val="24"/>
                <w:lang w:eastAsia="en-AU"/>
                <w14:ligatures w14:val="standardContextual"/>
              </w:rPr>
              <w:tab/>
            </w:r>
            <w:r w:rsidRPr="00CF1563">
              <w:rPr>
                <w:rStyle w:val="Hyperlink"/>
                <w:noProof/>
              </w:rPr>
              <w:t>Vulnerability Testing</w:t>
            </w:r>
            <w:r>
              <w:rPr>
                <w:noProof/>
                <w:webHidden/>
              </w:rPr>
              <w:tab/>
            </w:r>
            <w:r>
              <w:rPr>
                <w:noProof/>
                <w:webHidden/>
              </w:rPr>
              <w:fldChar w:fldCharType="begin"/>
            </w:r>
            <w:r>
              <w:rPr>
                <w:noProof/>
                <w:webHidden/>
              </w:rPr>
              <w:instrText xml:space="preserve"> PAGEREF _Toc179051983 \h </w:instrText>
            </w:r>
            <w:r>
              <w:rPr>
                <w:noProof/>
                <w:webHidden/>
              </w:rPr>
            </w:r>
            <w:r>
              <w:rPr>
                <w:noProof/>
                <w:webHidden/>
              </w:rPr>
              <w:fldChar w:fldCharType="separate"/>
            </w:r>
            <w:r w:rsidR="00AA050A">
              <w:rPr>
                <w:noProof/>
                <w:webHidden/>
              </w:rPr>
              <w:t>8</w:t>
            </w:r>
            <w:r>
              <w:rPr>
                <w:noProof/>
                <w:webHidden/>
              </w:rPr>
              <w:fldChar w:fldCharType="end"/>
            </w:r>
          </w:hyperlink>
        </w:p>
        <w:p w14:paraId="42ED32BD" w14:textId="4BCC5DB5" w:rsidR="000A0EF1" w:rsidRDefault="000A0EF1">
          <w:pPr>
            <w:pStyle w:val="TOC3"/>
            <w:tabs>
              <w:tab w:val="right" w:leader="dot" w:pos="9016"/>
            </w:tabs>
            <w:rPr>
              <w:rFonts w:eastAsiaTheme="minorEastAsia"/>
              <w:noProof/>
              <w:kern w:val="2"/>
              <w:sz w:val="24"/>
              <w:szCs w:val="24"/>
              <w:lang w:eastAsia="en-AU"/>
              <w14:ligatures w14:val="standardContextual"/>
            </w:rPr>
          </w:pPr>
          <w:hyperlink w:anchor="_Toc179051984" w:history="1">
            <w:r w:rsidRPr="00CF1563">
              <w:rPr>
                <w:rStyle w:val="Hyperlink"/>
                <w:noProof/>
              </w:rPr>
              <w:t>Nessus testing for vulnerabilities</w:t>
            </w:r>
            <w:r>
              <w:rPr>
                <w:noProof/>
                <w:webHidden/>
              </w:rPr>
              <w:tab/>
            </w:r>
            <w:r>
              <w:rPr>
                <w:noProof/>
                <w:webHidden/>
              </w:rPr>
              <w:fldChar w:fldCharType="begin"/>
            </w:r>
            <w:r>
              <w:rPr>
                <w:noProof/>
                <w:webHidden/>
              </w:rPr>
              <w:instrText xml:space="preserve"> PAGEREF _Toc179051984 \h </w:instrText>
            </w:r>
            <w:r>
              <w:rPr>
                <w:noProof/>
                <w:webHidden/>
              </w:rPr>
            </w:r>
            <w:r>
              <w:rPr>
                <w:noProof/>
                <w:webHidden/>
              </w:rPr>
              <w:fldChar w:fldCharType="separate"/>
            </w:r>
            <w:r w:rsidR="00AA050A">
              <w:rPr>
                <w:noProof/>
                <w:webHidden/>
              </w:rPr>
              <w:t>8</w:t>
            </w:r>
            <w:r>
              <w:rPr>
                <w:noProof/>
                <w:webHidden/>
              </w:rPr>
              <w:fldChar w:fldCharType="end"/>
            </w:r>
          </w:hyperlink>
        </w:p>
        <w:p w14:paraId="20C05168" w14:textId="2EEB10D3" w:rsidR="000A0EF1" w:rsidRDefault="000A0EF1">
          <w:pPr>
            <w:pStyle w:val="TOC2"/>
            <w:tabs>
              <w:tab w:val="right" w:leader="dot" w:pos="9016"/>
            </w:tabs>
            <w:rPr>
              <w:rFonts w:eastAsiaTheme="minorEastAsia"/>
              <w:noProof/>
              <w:kern w:val="2"/>
              <w:sz w:val="24"/>
              <w:szCs w:val="24"/>
              <w:lang w:eastAsia="en-AU"/>
              <w14:ligatures w14:val="standardContextual"/>
            </w:rPr>
          </w:pPr>
          <w:hyperlink w:anchor="_Toc179051985" w:history="1">
            <w:r w:rsidRPr="00CF1563">
              <w:rPr>
                <w:rStyle w:val="Hyperlink"/>
                <w:noProof/>
              </w:rPr>
              <w:t>Nessus Scan Report – Vulnerability by Host</w:t>
            </w:r>
            <w:r>
              <w:rPr>
                <w:noProof/>
                <w:webHidden/>
              </w:rPr>
              <w:tab/>
            </w:r>
            <w:r>
              <w:rPr>
                <w:noProof/>
                <w:webHidden/>
              </w:rPr>
              <w:fldChar w:fldCharType="begin"/>
            </w:r>
            <w:r>
              <w:rPr>
                <w:noProof/>
                <w:webHidden/>
              </w:rPr>
              <w:instrText xml:space="preserve"> PAGEREF _Toc179051985 \h </w:instrText>
            </w:r>
            <w:r>
              <w:rPr>
                <w:noProof/>
                <w:webHidden/>
              </w:rPr>
            </w:r>
            <w:r>
              <w:rPr>
                <w:noProof/>
                <w:webHidden/>
              </w:rPr>
              <w:fldChar w:fldCharType="separate"/>
            </w:r>
            <w:r w:rsidR="00AA050A">
              <w:rPr>
                <w:noProof/>
                <w:webHidden/>
              </w:rPr>
              <w:t>9</w:t>
            </w:r>
            <w:r>
              <w:rPr>
                <w:noProof/>
                <w:webHidden/>
              </w:rPr>
              <w:fldChar w:fldCharType="end"/>
            </w:r>
          </w:hyperlink>
        </w:p>
        <w:p w14:paraId="0CFFC6F8" w14:textId="61498B8E" w:rsidR="000A0EF1" w:rsidRDefault="000A0EF1">
          <w:pPr>
            <w:pStyle w:val="TOC1"/>
            <w:tabs>
              <w:tab w:val="right" w:leader="dot" w:pos="9016"/>
            </w:tabs>
            <w:rPr>
              <w:rFonts w:eastAsiaTheme="minorEastAsia"/>
              <w:noProof/>
              <w:kern w:val="2"/>
              <w:sz w:val="24"/>
              <w:szCs w:val="24"/>
              <w:lang w:eastAsia="en-AU"/>
              <w14:ligatures w14:val="standardContextual"/>
            </w:rPr>
          </w:pPr>
          <w:hyperlink w:anchor="_Toc179051986" w:history="1">
            <w:r w:rsidRPr="00CF1563">
              <w:rPr>
                <w:rStyle w:val="Hyperlink"/>
                <w:noProof/>
              </w:rPr>
              <w:t>Policies and Procedures</w:t>
            </w:r>
            <w:r>
              <w:rPr>
                <w:noProof/>
                <w:webHidden/>
              </w:rPr>
              <w:tab/>
            </w:r>
            <w:r>
              <w:rPr>
                <w:noProof/>
                <w:webHidden/>
              </w:rPr>
              <w:fldChar w:fldCharType="begin"/>
            </w:r>
            <w:r>
              <w:rPr>
                <w:noProof/>
                <w:webHidden/>
              </w:rPr>
              <w:instrText xml:space="preserve"> PAGEREF _Toc179051986 \h </w:instrText>
            </w:r>
            <w:r>
              <w:rPr>
                <w:noProof/>
                <w:webHidden/>
              </w:rPr>
            </w:r>
            <w:r>
              <w:rPr>
                <w:noProof/>
                <w:webHidden/>
              </w:rPr>
              <w:fldChar w:fldCharType="separate"/>
            </w:r>
            <w:r w:rsidR="00AA050A">
              <w:rPr>
                <w:noProof/>
                <w:webHidden/>
              </w:rPr>
              <w:t>12</w:t>
            </w:r>
            <w:r>
              <w:rPr>
                <w:noProof/>
                <w:webHidden/>
              </w:rPr>
              <w:fldChar w:fldCharType="end"/>
            </w:r>
          </w:hyperlink>
        </w:p>
        <w:p w14:paraId="4B80D6CF" w14:textId="6A7B8AA1" w:rsidR="000A0EF1" w:rsidRDefault="000A0EF1">
          <w:pPr>
            <w:pStyle w:val="TOC1"/>
            <w:tabs>
              <w:tab w:val="right" w:leader="dot" w:pos="9016"/>
            </w:tabs>
            <w:rPr>
              <w:rFonts w:eastAsiaTheme="minorEastAsia"/>
              <w:noProof/>
              <w:kern w:val="2"/>
              <w:sz w:val="24"/>
              <w:szCs w:val="24"/>
              <w:lang w:eastAsia="en-AU"/>
              <w14:ligatures w14:val="standardContextual"/>
            </w:rPr>
          </w:pPr>
          <w:hyperlink w:anchor="_Toc179051987" w:history="1">
            <w:r w:rsidRPr="00CF1563">
              <w:rPr>
                <w:rStyle w:val="Hyperlink"/>
                <w:noProof/>
              </w:rPr>
              <w:t>Network Security Policies:</w:t>
            </w:r>
            <w:r>
              <w:rPr>
                <w:noProof/>
                <w:webHidden/>
              </w:rPr>
              <w:tab/>
            </w:r>
            <w:r>
              <w:rPr>
                <w:noProof/>
                <w:webHidden/>
              </w:rPr>
              <w:fldChar w:fldCharType="begin"/>
            </w:r>
            <w:r>
              <w:rPr>
                <w:noProof/>
                <w:webHidden/>
              </w:rPr>
              <w:instrText xml:space="preserve"> PAGEREF _Toc179051987 \h </w:instrText>
            </w:r>
            <w:r>
              <w:rPr>
                <w:noProof/>
                <w:webHidden/>
              </w:rPr>
            </w:r>
            <w:r>
              <w:rPr>
                <w:noProof/>
                <w:webHidden/>
              </w:rPr>
              <w:fldChar w:fldCharType="separate"/>
            </w:r>
            <w:r w:rsidR="00AA050A">
              <w:rPr>
                <w:noProof/>
                <w:webHidden/>
              </w:rPr>
              <w:t>14</w:t>
            </w:r>
            <w:r>
              <w:rPr>
                <w:noProof/>
                <w:webHidden/>
              </w:rPr>
              <w:fldChar w:fldCharType="end"/>
            </w:r>
          </w:hyperlink>
        </w:p>
        <w:p w14:paraId="28BD9E50" w14:textId="3F036075" w:rsidR="000A0EF1" w:rsidRDefault="000A0EF1">
          <w:pPr>
            <w:pStyle w:val="TOC2"/>
            <w:tabs>
              <w:tab w:val="right" w:leader="dot" w:pos="9016"/>
            </w:tabs>
            <w:rPr>
              <w:rFonts w:eastAsiaTheme="minorEastAsia"/>
              <w:noProof/>
              <w:kern w:val="2"/>
              <w:sz w:val="24"/>
              <w:szCs w:val="24"/>
              <w:lang w:eastAsia="en-AU"/>
              <w14:ligatures w14:val="standardContextual"/>
            </w:rPr>
          </w:pPr>
          <w:hyperlink w:anchor="_Toc179051988" w:history="1">
            <w:r w:rsidRPr="00CF1563">
              <w:rPr>
                <w:rStyle w:val="Hyperlink"/>
                <w:noProof/>
              </w:rPr>
              <w:t>Access Control Policy</w:t>
            </w:r>
            <w:r>
              <w:rPr>
                <w:noProof/>
                <w:webHidden/>
              </w:rPr>
              <w:tab/>
            </w:r>
            <w:r>
              <w:rPr>
                <w:noProof/>
                <w:webHidden/>
              </w:rPr>
              <w:fldChar w:fldCharType="begin"/>
            </w:r>
            <w:r>
              <w:rPr>
                <w:noProof/>
                <w:webHidden/>
              </w:rPr>
              <w:instrText xml:space="preserve"> PAGEREF _Toc179051988 \h </w:instrText>
            </w:r>
            <w:r>
              <w:rPr>
                <w:noProof/>
                <w:webHidden/>
              </w:rPr>
            </w:r>
            <w:r>
              <w:rPr>
                <w:noProof/>
                <w:webHidden/>
              </w:rPr>
              <w:fldChar w:fldCharType="separate"/>
            </w:r>
            <w:r w:rsidR="00AA050A">
              <w:rPr>
                <w:noProof/>
                <w:webHidden/>
              </w:rPr>
              <w:t>14</w:t>
            </w:r>
            <w:r>
              <w:rPr>
                <w:noProof/>
                <w:webHidden/>
              </w:rPr>
              <w:fldChar w:fldCharType="end"/>
            </w:r>
          </w:hyperlink>
        </w:p>
        <w:p w14:paraId="0D6F381C" w14:textId="0F52BA5A" w:rsidR="000A0EF1" w:rsidRDefault="000A0EF1">
          <w:pPr>
            <w:pStyle w:val="TOC3"/>
            <w:tabs>
              <w:tab w:val="right" w:leader="dot" w:pos="9016"/>
            </w:tabs>
            <w:rPr>
              <w:rFonts w:eastAsiaTheme="minorEastAsia"/>
              <w:noProof/>
              <w:kern w:val="2"/>
              <w:sz w:val="24"/>
              <w:szCs w:val="24"/>
              <w:lang w:eastAsia="en-AU"/>
              <w14:ligatures w14:val="standardContextual"/>
            </w:rPr>
          </w:pPr>
          <w:hyperlink w:anchor="_Toc179051989" w:history="1">
            <w:r w:rsidRPr="00CF1563">
              <w:rPr>
                <w:rStyle w:val="Hyperlink"/>
                <w:noProof/>
              </w:rPr>
              <w:t>Data Backup and Redundancy Policy</w:t>
            </w:r>
            <w:r>
              <w:rPr>
                <w:noProof/>
                <w:webHidden/>
              </w:rPr>
              <w:tab/>
            </w:r>
            <w:r>
              <w:rPr>
                <w:noProof/>
                <w:webHidden/>
              </w:rPr>
              <w:fldChar w:fldCharType="begin"/>
            </w:r>
            <w:r>
              <w:rPr>
                <w:noProof/>
                <w:webHidden/>
              </w:rPr>
              <w:instrText xml:space="preserve"> PAGEREF _Toc179051989 \h </w:instrText>
            </w:r>
            <w:r>
              <w:rPr>
                <w:noProof/>
                <w:webHidden/>
              </w:rPr>
            </w:r>
            <w:r>
              <w:rPr>
                <w:noProof/>
                <w:webHidden/>
              </w:rPr>
              <w:fldChar w:fldCharType="separate"/>
            </w:r>
            <w:r w:rsidR="00AA050A">
              <w:rPr>
                <w:noProof/>
                <w:webHidden/>
              </w:rPr>
              <w:t>17</w:t>
            </w:r>
            <w:r>
              <w:rPr>
                <w:noProof/>
                <w:webHidden/>
              </w:rPr>
              <w:fldChar w:fldCharType="end"/>
            </w:r>
          </w:hyperlink>
        </w:p>
        <w:p w14:paraId="7EC843DD" w14:textId="377E6959" w:rsidR="000A0EF1" w:rsidRDefault="000A0EF1">
          <w:pPr>
            <w:pStyle w:val="TOC3"/>
            <w:tabs>
              <w:tab w:val="right" w:leader="dot" w:pos="9016"/>
            </w:tabs>
            <w:rPr>
              <w:rFonts w:eastAsiaTheme="minorEastAsia"/>
              <w:noProof/>
              <w:kern w:val="2"/>
              <w:sz w:val="24"/>
              <w:szCs w:val="24"/>
              <w:lang w:eastAsia="en-AU"/>
              <w14:ligatures w14:val="standardContextual"/>
            </w:rPr>
          </w:pPr>
          <w:hyperlink w:anchor="_Toc179051990" w:history="1">
            <w:r w:rsidRPr="00CF1563">
              <w:rPr>
                <w:rStyle w:val="Hyperlink"/>
                <w:noProof/>
              </w:rPr>
              <w:t>Device and Endpoint Security Policy</w:t>
            </w:r>
            <w:r>
              <w:rPr>
                <w:noProof/>
                <w:webHidden/>
              </w:rPr>
              <w:tab/>
            </w:r>
            <w:r>
              <w:rPr>
                <w:noProof/>
                <w:webHidden/>
              </w:rPr>
              <w:fldChar w:fldCharType="begin"/>
            </w:r>
            <w:r>
              <w:rPr>
                <w:noProof/>
                <w:webHidden/>
              </w:rPr>
              <w:instrText xml:space="preserve"> PAGEREF _Toc179051990 \h </w:instrText>
            </w:r>
            <w:r>
              <w:rPr>
                <w:noProof/>
                <w:webHidden/>
              </w:rPr>
            </w:r>
            <w:r>
              <w:rPr>
                <w:noProof/>
                <w:webHidden/>
              </w:rPr>
              <w:fldChar w:fldCharType="separate"/>
            </w:r>
            <w:r w:rsidR="00AA050A">
              <w:rPr>
                <w:noProof/>
                <w:webHidden/>
              </w:rPr>
              <w:t>20</w:t>
            </w:r>
            <w:r>
              <w:rPr>
                <w:noProof/>
                <w:webHidden/>
              </w:rPr>
              <w:fldChar w:fldCharType="end"/>
            </w:r>
          </w:hyperlink>
        </w:p>
        <w:p w14:paraId="63E0703E" w14:textId="11DE5D48" w:rsidR="000A0EF1" w:rsidRDefault="000A0EF1">
          <w:pPr>
            <w:pStyle w:val="TOC3"/>
            <w:tabs>
              <w:tab w:val="right" w:leader="dot" w:pos="9016"/>
            </w:tabs>
            <w:rPr>
              <w:rFonts w:eastAsiaTheme="minorEastAsia"/>
              <w:noProof/>
              <w:kern w:val="2"/>
              <w:sz w:val="24"/>
              <w:szCs w:val="24"/>
              <w:lang w:eastAsia="en-AU"/>
              <w14:ligatures w14:val="standardContextual"/>
            </w:rPr>
          </w:pPr>
          <w:hyperlink w:anchor="_Toc179051991" w:history="1">
            <w:r w:rsidRPr="00CF1563">
              <w:rPr>
                <w:rStyle w:val="Hyperlink"/>
                <w:noProof/>
              </w:rPr>
              <w:t>Physical Security Policy</w:t>
            </w:r>
            <w:r>
              <w:rPr>
                <w:noProof/>
                <w:webHidden/>
              </w:rPr>
              <w:tab/>
            </w:r>
            <w:r>
              <w:rPr>
                <w:noProof/>
                <w:webHidden/>
              </w:rPr>
              <w:fldChar w:fldCharType="begin"/>
            </w:r>
            <w:r>
              <w:rPr>
                <w:noProof/>
                <w:webHidden/>
              </w:rPr>
              <w:instrText xml:space="preserve"> PAGEREF _Toc179051991 \h </w:instrText>
            </w:r>
            <w:r>
              <w:rPr>
                <w:noProof/>
                <w:webHidden/>
              </w:rPr>
            </w:r>
            <w:r>
              <w:rPr>
                <w:noProof/>
                <w:webHidden/>
              </w:rPr>
              <w:fldChar w:fldCharType="separate"/>
            </w:r>
            <w:r w:rsidR="00AA050A">
              <w:rPr>
                <w:noProof/>
                <w:webHidden/>
              </w:rPr>
              <w:t>23</w:t>
            </w:r>
            <w:r>
              <w:rPr>
                <w:noProof/>
                <w:webHidden/>
              </w:rPr>
              <w:fldChar w:fldCharType="end"/>
            </w:r>
          </w:hyperlink>
        </w:p>
        <w:p w14:paraId="343ED736" w14:textId="071C2844" w:rsidR="000A0EF1" w:rsidRDefault="000A0EF1">
          <w:pPr>
            <w:pStyle w:val="TOC3"/>
            <w:tabs>
              <w:tab w:val="right" w:leader="dot" w:pos="9016"/>
            </w:tabs>
            <w:rPr>
              <w:rFonts w:eastAsiaTheme="minorEastAsia"/>
              <w:noProof/>
              <w:kern w:val="2"/>
              <w:sz w:val="24"/>
              <w:szCs w:val="24"/>
              <w:lang w:eastAsia="en-AU"/>
              <w14:ligatures w14:val="standardContextual"/>
            </w:rPr>
          </w:pPr>
          <w:hyperlink w:anchor="_Toc179051992" w:history="1">
            <w:r w:rsidRPr="00CF1563">
              <w:rPr>
                <w:rStyle w:val="Hyperlink"/>
                <w:noProof/>
              </w:rPr>
              <w:t>Incident Response Policy</w:t>
            </w:r>
            <w:r>
              <w:rPr>
                <w:noProof/>
                <w:webHidden/>
              </w:rPr>
              <w:tab/>
            </w:r>
            <w:r>
              <w:rPr>
                <w:noProof/>
                <w:webHidden/>
              </w:rPr>
              <w:fldChar w:fldCharType="begin"/>
            </w:r>
            <w:r>
              <w:rPr>
                <w:noProof/>
                <w:webHidden/>
              </w:rPr>
              <w:instrText xml:space="preserve"> PAGEREF _Toc179051992 \h </w:instrText>
            </w:r>
            <w:r>
              <w:rPr>
                <w:noProof/>
                <w:webHidden/>
              </w:rPr>
            </w:r>
            <w:r>
              <w:rPr>
                <w:noProof/>
                <w:webHidden/>
              </w:rPr>
              <w:fldChar w:fldCharType="separate"/>
            </w:r>
            <w:r w:rsidR="00AA050A">
              <w:rPr>
                <w:noProof/>
                <w:webHidden/>
              </w:rPr>
              <w:t>25</w:t>
            </w:r>
            <w:r>
              <w:rPr>
                <w:noProof/>
                <w:webHidden/>
              </w:rPr>
              <w:fldChar w:fldCharType="end"/>
            </w:r>
          </w:hyperlink>
        </w:p>
        <w:p w14:paraId="69D3008A" w14:textId="0E057C37" w:rsidR="000A0EF1" w:rsidRDefault="000A0EF1">
          <w:pPr>
            <w:pStyle w:val="TOC2"/>
            <w:tabs>
              <w:tab w:val="right" w:leader="dot" w:pos="9016"/>
            </w:tabs>
            <w:rPr>
              <w:rFonts w:eastAsiaTheme="minorEastAsia"/>
              <w:noProof/>
              <w:kern w:val="2"/>
              <w:sz w:val="24"/>
              <w:szCs w:val="24"/>
              <w:lang w:eastAsia="en-AU"/>
              <w14:ligatures w14:val="standardContextual"/>
            </w:rPr>
          </w:pPr>
          <w:hyperlink w:anchor="_Toc179051993" w:history="1">
            <w:r w:rsidRPr="00CF1563">
              <w:rPr>
                <w:rStyle w:val="Hyperlink"/>
                <w:noProof/>
              </w:rPr>
              <w:t>Risk Management</w:t>
            </w:r>
            <w:r>
              <w:rPr>
                <w:noProof/>
                <w:webHidden/>
              </w:rPr>
              <w:tab/>
            </w:r>
            <w:r>
              <w:rPr>
                <w:noProof/>
                <w:webHidden/>
              </w:rPr>
              <w:fldChar w:fldCharType="begin"/>
            </w:r>
            <w:r>
              <w:rPr>
                <w:noProof/>
                <w:webHidden/>
              </w:rPr>
              <w:instrText xml:space="preserve"> PAGEREF _Toc179051993 \h </w:instrText>
            </w:r>
            <w:r>
              <w:rPr>
                <w:noProof/>
                <w:webHidden/>
              </w:rPr>
            </w:r>
            <w:r>
              <w:rPr>
                <w:noProof/>
                <w:webHidden/>
              </w:rPr>
              <w:fldChar w:fldCharType="separate"/>
            </w:r>
            <w:r w:rsidR="00AA050A">
              <w:rPr>
                <w:noProof/>
                <w:webHidden/>
              </w:rPr>
              <w:t>27</w:t>
            </w:r>
            <w:r>
              <w:rPr>
                <w:noProof/>
                <w:webHidden/>
              </w:rPr>
              <w:fldChar w:fldCharType="end"/>
            </w:r>
          </w:hyperlink>
        </w:p>
        <w:p w14:paraId="5EC8AABD" w14:textId="213A7917" w:rsidR="000A0EF1" w:rsidRDefault="000A0EF1">
          <w:pPr>
            <w:pStyle w:val="TOC1"/>
            <w:tabs>
              <w:tab w:val="right" w:leader="dot" w:pos="9016"/>
            </w:tabs>
            <w:rPr>
              <w:rFonts w:eastAsiaTheme="minorEastAsia"/>
              <w:noProof/>
              <w:kern w:val="2"/>
              <w:sz w:val="24"/>
              <w:szCs w:val="24"/>
              <w:lang w:eastAsia="en-AU"/>
              <w14:ligatures w14:val="standardContextual"/>
            </w:rPr>
          </w:pPr>
          <w:hyperlink w:anchor="_Toc179051994" w:history="1">
            <w:r w:rsidRPr="00CF1563">
              <w:rPr>
                <w:rStyle w:val="Hyperlink"/>
                <w:noProof/>
              </w:rPr>
              <w:t>References</w:t>
            </w:r>
            <w:r>
              <w:rPr>
                <w:noProof/>
                <w:webHidden/>
              </w:rPr>
              <w:tab/>
            </w:r>
            <w:r>
              <w:rPr>
                <w:noProof/>
                <w:webHidden/>
              </w:rPr>
              <w:fldChar w:fldCharType="begin"/>
            </w:r>
            <w:r>
              <w:rPr>
                <w:noProof/>
                <w:webHidden/>
              </w:rPr>
              <w:instrText xml:space="preserve"> PAGEREF _Toc179051994 \h </w:instrText>
            </w:r>
            <w:r>
              <w:rPr>
                <w:noProof/>
                <w:webHidden/>
              </w:rPr>
            </w:r>
            <w:r>
              <w:rPr>
                <w:noProof/>
                <w:webHidden/>
              </w:rPr>
              <w:fldChar w:fldCharType="separate"/>
            </w:r>
            <w:r w:rsidR="00AA050A">
              <w:rPr>
                <w:noProof/>
                <w:webHidden/>
              </w:rPr>
              <w:t>29</w:t>
            </w:r>
            <w:r>
              <w:rPr>
                <w:noProof/>
                <w:webHidden/>
              </w:rPr>
              <w:fldChar w:fldCharType="end"/>
            </w:r>
          </w:hyperlink>
        </w:p>
        <w:p w14:paraId="2C06C46A" w14:textId="534AF11F" w:rsidR="004C20FF" w:rsidRDefault="004C20FF">
          <w:r>
            <w:rPr>
              <w:b/>
              <w:bCs/>
              <w:noProof/>
            </w:rPr>
            <w:fldChar w:fldCharType="end"/>
          </w:r>
        </w:p>
      </w:sdtContent>
    </w:sdt>
    <w:p w14:paraId="06FBB7A5" w14:textId="77777777" w:rsidR="006060E6" w:rsidRDefault="006060E6"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0B51ECFE" w:rsidR="004856A1" w:rsidRPr="008C4C9D" w:rsidRDefault="001A1F6A" w:rsidP="002B17F7">
      <w:pPr>
        <w:pStyle w:val="Heading1"/>
        <w:spacing w:after="240"/>
        <w:rPr>
          <w:rFonts w:asciiTheme="minorHAnsi" w:hAnsiTheme="minorHAnsi" w:cstheme="minorHAnsi"/>
        </w:rPr>
      </w:pPr>
      <w:bookmarkStart w:id="1" w:name="_Toc179051974"/>
      <w:r w:rsidRPr="008C4C9D">
        <w:rPr>
          <w:rFonts w:asciiTheme="minorHAnsi" w:hAnsiTheme="minorHAnsi" w:cstheme="minorHAnsi"/>
        </w:rPr>
        <w:t>Network Security Plan</w:t>
      </w:r>
      <w:bookmarkEnd w:id="1"/>
    </w:p>
    <w:p w14:paraId="02DBCA42" w14:textId="77777777" w:rsidR="006171E1" w:rsidRPr="008C4C9D" w:rsidRDefault="006171E1" w:rsidP="001A1F6A">
      <w:pPr>
        <w:rPr>
          <w:rFonts w:cstheme="minorHAnsi"/>
        </w:rPr>
      </w:pPr>
      <w:r w:rsidRPr="008C4C9D">
        <w:rPr>
          <w:rFonts w:cstheme="minorHAnsi"/>
        </w:rPr>
        <w:t>A Network Security Plan guarantees the university's network is safeguarded against dangers, keeps up with data integrity, and gives secure access to assets. The following is a consolidated arrangement that covers key components of network security.</w:t>
      </w:r>
    </w:p>
    <w:p w14:paraId="1279487B" w14:textId="2DD29646" w:rsidR="001A1F6A" w:rsidRPr="008C4C9D" w:rsidRDefault="001A1F6A" w:rsidP="00E516BB">
      <w:pPr>
        <w:pStyle w:val="Heading2"/>
      </w:pPr>
      <w:bookmarkStart w:id="2" w:name="_Toc179051975"/>
      <w:r w:rsidRPr="008C4C9D">
        <w:t>Objectives</w:t>
      </w:r>
      <w:bookmarkEnd w:id="2"/>
    </w:p>
    <w:p w14:paraId="51DE4523" w14:textId="06A9B0DC" w:rsidR="001A1F6A" w:rsidRPr="008C4C9D" w:rsidRDefault="001A1F6A">
      <w:pPr>
        <w:numPr>
          <w:ilvl w:val="0"/>
          <w:numId w:val="2"/>
        </w:numPr>
        <w:spacing w:after="160" w:line="259" w:lineRule="auto"/>
        <w:rPr>
          <w:rFonts w:cstheme="minorHAnsi"/>
        </w:rPr>
      </w:pPr>
      <w:r w:rsidRPr="008C4C9D">
        <w:rPr>
          <w:rFonts w:cstheme="minorHAnsi"/>
          <w:b/>
          <w:bCs/>
        </w:rPr>
        <w:t>Confidentiality:</w:t>
      </w:r>
      <w:r w:rsidRPr="008C4C9D">
        <w:rPr>
          <w:rFonts w:cstheme="minorHAnsi"/>
        </w:rPr>
        <w:t> </w:t>
      </w:r>
      <w:r w:rsidR="006171E1" w:rsidRPr="008C4C9D">
        <w:rPr>
          <w:rFonts w:cstheme="minorHAnsi"/>
        </w:rPr>
        <w:t xml:space="preserve">Ensuring the secrecy of sensitive data incorporates a comprehensive technique that integrates data characterization, access control frameworks, encryption, secure data storage, access methodologies, checking and inspecting, client </w:t>
      </w:r>
      <w:r w:rsidR="00EF6302">
        <w:rPr>
          <w:rFonts w:cstheme="minorHAnsi"/>
        </w:rPr>
        <w:t>preparation</w:t>
      </w:r>
      <w:r w:rsidR="006171E1" w:rsidRPr="008C4C9D">
        <w:rPr>
          <w:rFonts w:cstheme="minorHAnsi"/>
        </w:rPr>
        <w:t>, and a vigorous incident reaction plan.</w:t>
      </w:r>
    </w:p>
    <w:p w14:paraId="570F413B" w14:textId="600B530B" w:rsidR="001A1F6A" w:rsidRPr="008C4C9D" w:rsidRDefault="001A1F6A">
      <w:pPr>
        <w:numPr>
          <w:ilvl w:val="0"/>
          <w:numId w:val="2"/>
        </w:numPr>
        <w:spacing w:after="160" w:line="259" w:lineRule="auto"/>
        <w:rPr>
          <w:rFonts w:cstheme="minorHAnsi"/>
        </w:rPr>
      </w:pPr>
      <w:r w:rsidRPr="008C4C9D">
        <w:rPr>
          <w:rFonts w:cstheme="minorHAnsi"/>
          <w:b/>
          <w:bCs/>
        </w:rPr>
        <w:t>Integrity:</w:t>
      </w:r>
      <w:r w:rsidRPr="008C4C9D">
        <w:rPr>
          <w:rFonts w:cstheme="minorHAnsi"/>
        </w:rPr>
        <w:t> </w:t>
      </w:r>
      <w:r w:rsidR="006171E1" w:rsidRPr="008C4C9D">
        <w:rPr>
          <w:rFonts w:cstheme="minorHAnsi"/>
        </w:rPr>
        <w:t xml:space="preserve">Ensuring data integrity incorporates executing measures that safeguard information from unapproved change and debasement, guaranteeing its precision and consistency </w:t>
      </w:r>
      <w:r w:rsidR="00EF6302">
        <w:rPr>
          <w:rFonts w:cstheme="minorHAnsi"/>
        </w:rPr>
        <w:t>throughout</w:t>
      </w:r>
      <w:r w:rsidR="006171E1" w:rsidRPr="008C4C9D">
        <w:rPr>
          <w:rFonts w:cstheme="minorHAnsi"/>
        </w:rPr>
        <w:t xml:space="preserve"> its lifecycle. This consolidates cycles, advancements, and systems planned to detect and prevent information </w:t>
      </w:r>
      <w:r w:rsidR="00EF6302">
        <w:rPr>
          <w:rFonts w:cstheme="minorHAnsi"/>
        </w:rPr>
        <w:t>modification</w:t>
      </w:r>
      <w:r w:rsidR="006171E1" w:rsidRPr="008C4C9D">
        <w:rPr>
          <w:rFonts w:cstheme="minorHAnsi"/>
        </w:rPr>
        <w:t>, as well as components to look at data precision.</w:t>
      </w:r>
    </w:p>
    <w:p w14:paraId="1F65A4B2" w14:textId="00A461D1" w:rsidR="006E4A46" w:rsidRPr="008C4C9D" w:rsidRDefault="001A1F6A">
      <w:pPr>
        <w:numPr>
          <w:ilvl w:val="0"/>
          <w:numId w:val="2"/>
        </w:numPr>
        <w:spacing w:after="160" w:line="259" w:lineRule="auto"/>
        <w:rPr>
          <w:rFonts w:cstheme="minorHAnsi"/>
        </w:rPr>
      </w:pPr>
      <w:r w:rsidRPr="008C4C9D">
        <w:rPr>
          <w:rFonts w:cstheme="minorHAnsi"/>
          <w:b/>
          <w:bCs/>
        </w:rPr>
        <w:t>Availability:</w:t>
      </w:r>
      <w:r w:rsidRPr="008C4C9D">
        <w:rPr>
          <w:rFonts w:cstheme="minorHAnsi"/>
        </w:rPr>
        <w:t> </w:t>
      </w:r>
      <w:r w:rsidR="006171E1" w:rsidRPr="008C4C9D">
        <w:rPr>
          <w:rFonts w:cstheme="minorHAnsi"/>
        </w:rPr>
        <w:t>Guaranteeing the accessibility of network assets is critical for staying aware of nonstop access to information and services for students, Labor force, and staff. This incorporates completing measures to forestall downtime, promptly recover from interferences, and stay aware of ideal execution.</w:t>
      </w:r>
    </w:p>
    <w:p w14:paraId="49BA4809" w14:textId="331E298F" w:rsidR="009329F0" w:rsidRPr="00A901E0" w:rsidRDefault="001A1F6A">
      <w:pPr>
        <w:numPr>
          <w:ilvl w:val="0"/>
          <w:numId w:val="2"/>
        </w:numPr>
        <w:spacing w:after="160" w:line="259" w:lineRule="auto"/>
        <w:rPr>
          <w:rFonts w:cstheme="minorHAnsi"/>
          <w:b/>
          <w:bCs/>
        </w:rPr>
      </w:pPr>
      <w:r w:rsidRPr="00A901E0">
        <w:rPr>
          <w:rFonts w:cstheme="minorHAnsi"/>
          <w:b/>
          <w:bCs/>
        </w:rPr>
        <w:t>Compliance:</w:t>
      </w:r>
      <w:r w:rsidRPr="00A901E0">
        <w:rPr>
          <w:rFonts w:cstheme="minorHAnsi"/>
        </w:rPr>
        <w:t> </w:t>
      </w:r>
      <w:r w:rsidR="000A0EF1">
        <w:rPr>
          <w:rFonts w:cstheme="minorHAnsi"/>
        </w:rPr>
        <w:t>Consistent</w:t>
      </w:r>
      <w:r w:rsidR="006171E1" w:rsidRPr="00A901E0">
        <w:rPr>
          <w:rFonts w:cstheme="minorHAnsi"/>
        </w:rPr>
        <w:t xml:space="preserve"> with genuine and regulatory requirements is </w:t>
      </w:r>
      <w:r w:rsidR="00EF6302">
        <w:rPr>
          <w:rFonts w:cstheme="minorHAnsi"/>
        </w:rPr>
        <w:t>the principal way to stay</w:t>
      </w:r>
      <w:r w:rsidR="006171E1" w:rsidRPr="00A901E0">
        <w:rPr>
          <w:rFonts w:cstheme="minorHAnsi"/>
        </w:rPr>
        <w:t xml:space="preserve"> aware of the uprightness, privacy, and availability of organization assets while ensuring the school complies with material guidelines, rules, and standards.</w:t>
      </w:r>
    </w:p>
    <w:p w14:paraId="2E4A066E" w14:textId="4620F69D" w:rsidR="009329F0" w:rsidRPr="008C4C9D" w:rsidRDefault="009329F0" w:rsidP="00A901E0">
      <w:pPr>
        <w:spacing w:after="160" w:line="259" w:lineRule="auto"/>
        <w:rPr>
          <w:rFonts w:cstheme="minorHAnsi"/>
        </w:rPr>
      </w:pPr>
      <w:r w:rsidRPr="008C4C9D">
        <w:rPr>
          <w:rFonts w:cstheme="minorHAnsi"/>
          <w:noProof/>
        </w:rPr>
        <w:drawing>
          <wp:inline distT="0" distB="0" distL="0" distR="0" wp14:anchorId="79A1B7FA" wp14:editId="47ECB168">
            <wp:extent cx="5731510" cy="3672205"/>
            <wp:effectExtent l="0" t="0" r="2540" b="4445"/>
            <wp:docPr id="152798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82875" name="Picture 1527982875"/>
                    <pic:cNvPicPr/>
                  </pic:nvPicPr>
                  <pic:blipFill>
                    <a:blip r:embed="rId12">
                      <a:extLst>
                        <a:ext uri="{28A0092B-C50C-407E-A947-70E740481C1C}">
                          <a14:useLocalDpi xmlns:a14="http://schemas.microsoft.com/office/drawing/2010/main" val="0"/>
                        </a:ext>
                      </a:extLst>
                    </a:blip>
                    <a:stretch>
                      <a:fillRect/>
                    </a:stretch>
                  </pic:blipFill>
                  <pic:spPr>
                    <a:xfrm>
                      <a:off x="0" y="0"/>
                      <a:ext cx="5731510" cy="3672205"/>
                    </a:xfrm>
                    <a:prstGeom prst="rect">
                      <a:avLst/>
                    </a:prstGeom>
                  </pic:spPr>
                </pic:pic>
              </a:graphicData>
            </a:graphic>
          </wp:inline>
        </w:drawing>
      </w:r>
    </w:p>
    <w:p w14:paraId="5BCE1C20" w14:textId="1BF39511" w:rsidR="00BA3711" w:rsidRPr="008C4C9D" w:rsidRDefault="009329F0" w:rsidP="00A901E0">
      <w:pPr>
        <w:spacing w:after="160" w:line="259" w:lineRule="auto"/>
        <w:ind w:left="720"/>
        <w:jc w:val="center"/>
        <w:rPr>
          <w:rFonts w:cstheme="minorHAnsi"/>
        </w:rPr>
      </w:pPr>
      <w:r w:rsidRPr="008C4C9D">
        <w:rPr>
          <w:rFonts w:cstheme="minorHAnsi"/>
          <w:b/>
          <w:bCs/>
        </w:rPr>
        <w:t>Fig: Network Security Plan</w:t>
      </w:r>
    </w:p>
    <w:p w14:paraId="3C32CEA6" w14:textId="18F42BFF" w:rsidR="002646E8" w:rsidRPr="008C4C9D" w:rsidRDefault="002646E8" w:rsidP="002646E8">
      <w:pPr>
        <w:spacing w:after="160" w:line="259" w:lineRule="auto"/>
        <w:rPr>
          <w:rFonts w:cstheme="minorHAnsi"/>
        </w:rPr>
      </w:pPr>
      <w:r w:rsidRPr="008C4C9D">
        <w:rPr>
          <w:rFonts w:cstheme="minorHAnsi"/>
        </w:rPr>
        <w:t xml:space="preserve">The KN University network security design is displayed in the above diagram. The network's first line of protection is perimeter security. </w:t>
      </w:r>
      <w:r w:rsidR="00A901E0">
        <w:rPr>
          <w:rFonts w:cstheme="minorHAnsi"/>
        </w:rPr>
        <w:t>One of its parts is the router that connects the college's network to the web</w:t>
      </w:r>
      <w:r w:rsidRPr="008C4C9D">
        <w:rPr>
          <w:rFonts w:cstheme="minorHAnsi"/>
        </w:rPr>
        <w:t xml:space="preserve">. </w:t>
      </w:r>
      <w:r w:rsidR="00A901E0">
        <w:rPr>
          <w:rFonts w:cstheme="minorHAnsi"/>
        </w:rPr>
        <w:t>The firewall fills in as a security barrier by filtering and managing all information entering and leaving the network</w:t>
      </w:r>
      <w:r w:rsidRPr="008C4C9D">
        <w:rPr>
          <w:rFonts w:cstheme="minorHAnsi"/>
        </w:rPr>
        <w:t xml:space="preserve">. By restricting </w:t>
      </w:r>
      <w:r w:rsidR="00A901E0">
        <w:rPr>
          <w:rFonts w:cstheme="minorHAnsi"/>
        </w:rPr>
        <w:t>the network's admittance to</w:t>
      </w:r>
      <w:r w:rsidRPr="008C4C9D">
        <w:rPr>
          <w:rFonts w:cstheme="minorHAnsi"/>
        </w:rPr>
        <w:t xml:space="preserve"> protect and support traffic, this setup </w:t>
      </w:r>
      <w:r w:rsidR="00C97881" w:rsidRPr="008C4C9D">
        <w:rPr>
          <w:rFonts w:cstheme="minorHAnsi"/>
        </w:rPr>
        <w:t>prepares</w:t>
      </w:r>
      <w:r w:rsidRPr="008C4C9D">
        <w:rPr>
          <w:rFonts w:cstheme="minorHAnsi"/>
        </w:rPr>
        <w:t xml:space="preserve"> for outside dangers coming from the Web. The </w:t>
      </w:r>
      <w:r w:rsidR="00F3292B">
        <w:rPr>
          <w:rFonts w:cstheme="minorHAnsi"/>
        </w:rPr>
        <w:t xml:space="preserve">university network </w:t>
      </w:r>
      <w:r w:rsidRPr="008C4C9D">
        <w:rPr>
          <w:rFonts w:cstheme="minorHAnsi"/>
        </w:rPr>
        <w:t xml:space="preserve">is protected from </w:t>
      </w:r>
      <w:r w:rsidR="00A901E0">
        <w:rPr>
          <w:rFonts w:cstheme="minorHAnsi"/>
        </w:rPr>
        <w:t xml:space="preserve">the </w:t>
      </w:r>
      <w:r w:rsidRPr="008C4C9D">
        <w:rPr>
          <w:rFonts w:cstheme="minorHAnsi"/>
        </w:rPr>
        <w:t>inside by inward security. Inside the network, information flow is controlled and coordinated by the Core Switch. An interior firewall safeguards basic assets by watching out for and overseeing inward interchanges. This adds an additional layer of protection. The university stores and keeps up with its essential information in the Data Centre, which fills in as the hub of the network's data frameworks.</w:t>
      </w:r>
    </w:p>
    <w:p w14:paraId="042E9C5C" w14:textId="1450A507" w:rsidR="002646E8" w:rsidRPr="008C4C9D" w:rsidRDefault="002646E8" w:rsidP="002646E8">
      <w:pPr>
        <w:spacing w:after="160" w:line="259" w:lineRule="auto"/>
        <w:rPr>
          <w:rFonts w:cstheme="minorHAnsi"/>
        </w:rPr>
      </w:pPr>
      <w:r w:rsidRPr="008C4C9D">
        <w:rPr>
          <w:rFonts w:cstheme="minorHAnsi"/>
        </w:rPr>
        <w:t xml:space="preserve">By utilizing a VPN Gateway, Access Control ensures that main approved clients can interface with the college network, even from distant areas. Using a SIEM framework to follow and inspect security action is known as security management. This recognizes and </w:t>
      </w:r>
      <w:r w:rsidR="00F3292B">
        <w:rPr>
          <w:rFonts w:cstheme="minorHAnsi"/>
        </w:rPr>
        <w:t>addresses</w:t>
      </w:r>
      <w:r w:rsidRPr="008C4C9D">
        <w:rPr>
          <w:rFonts w:cstheme="minorHAnsi"/>
        </w:rPr>
        <w:t xml:space="preserve"> potential dangers. To improve and keep up with its advanced administrations, the organization additionally utilizes cloud administrations, which lay out associations with outside cloud suppliers. The method involved with defending delicate data is called encryption. Data-at-Rest encryption safeguards </w:t>
      </w:r>
      <w:r w:rsidR="00A901E0">
        <w:rPr>
          <w:rFonts w:cstheme="minorHAnsi"/>
        </w:rPr>
        <w:t>protect</w:t>
      </w:r>
      <w:r w:rsidRPr="008C4C9D">
        <w:rPr>
          <w:rFonts w:cstheme="minorHAnsi"/>
        </w:rPr>
        <w:t xml:space="preserve"> information by ensuring that, regardless of whether somebody accesses it, they can't peruse it without the essential authorisation. </w:t>
      </w:r>
      <w:r w:rsidR="00A901E0">
        <w:rPr>
          <w:rFonts w:cstheme="minorHAnsi"/>
        </w:rPr>
        <w:t xml:space="preserve">Data-in-transit encryption shields information while it goes over the organization, forestalling block attempts or control while it is being sent, starting with one area and </w:t>
      </w:r>
      <w:r w:rsidRPr="008C4C9D">
        <w:rPr>
          <w:rFonts w:cstheme="minorHAnsi"/>
        </w:rPr>
        <w:t>then onto the next.</w:t>
      </w:r>
    </w:p>
    <w:p w14:paraId="0E6E1F2C" w14:textId="35AFC387" w:rsidR="00317637" w:rsidRDefault="002646E8" w:rsidP="002646E8">
      <w:pPr>
        <w:spacing w:after="160" w:line="259" w:lineRule="auto"/>
        <w:rPr>
          <w:rFonts w:cstheme="minorHAnsi"/>
        </w:rPr>
      </w:pPr>
      <w:r w:rsidRPr="008C4C9D">
        <w:rPr>
          <w:rFonts w:cstheme="minorHAnsi"/>
        </w:rPr>
        <w:t xml:space="preserve">The figure shows how the different </w:t>
      </w:r>
      <w:r w:rsidR="00A901E0">
        <w:rPr>
          <w:rFonts w:cstheme="minorHAnsi"/>
        </w:rPr>
        <w:t>network security components</w:t>
      </w:r>
      <w:r w:rsidRPr="008C4C9D">
        <w:rPr>
          <w:rFonts w:cstheme="minorHAnsi"/>
        </w:rPr>
        <w:t xml:space="preserve"> are associated with one another and add to the general security of the KN University network.</w:t>
      </w:r>
    </w:p>
    <w:p w14:paraId="5E65C994" w14:textId="77777777" w:rsidR="00317637" w:rsidRDefault="00317637">
      <w:pPr>
        <w:rPr>
          <w:rFonts w:cstheme="minorHAnsi"/>
        </w:rPr>
      </w:pPr>
      <w:r>
        <w:rPr>
          <w:rFonts w:cstheme="minorHAnsi"/>
        </w:rPr>
        <w:br w:type="page"/>
      </w:r>
    </w:p>
    <w:p w14:paraId="5C2CFB85" w14:textId="77777777" w:rsidR="001A1F6A" w:rsidRPr="008C4C9D" w:rsidRDefault="001A1F6A" w:rsidP="00E516BB">
      <w:pPr>
        <w:pStyle w:val="Heading1"/>
      </w:pPr>
      <w:bookmarkStart w:id="3" w:name="_Toc179051976"/>
      <w:r w:rsidRPr="008C4C9D">
        <w:t>Key Components:</w:t>
      </w:r>
      <w:bookmarkEnd w:id="3"/>
    </w:p>
    <w:p w14:paraId="7A170FA5" w14:textId="03BFE7B3" w:rsidR="00FD34A8" w:rsidRPr="00FD34A8" w:rsidRDefault="001A1F6A" w:rsidP="00F3292B">
      <w:pPr>
        <w:pStyle w:val="Heading2"/>
        <w:numPr>
          <w:ilvl w:val="0"/>
          <w:numId w:val="39"/>
        </w:numPr>
        <w:spacing w:after="240"/>
      </w:pPr>
      <w:bookmarkStart w:id="4" w:name="_Toc179051977"/>
      <w:r w:rsidRPr="008C4C9D">
        <w:t>Firewalls</w:t>
      </w:r>
      <w:bookmarkEnd w:id="4"/>
    </w:p>
    <w:p w14:paraId="31EEB5CB" w14:textId="1E0D7DD4" w:rsidR="001A1F6A" w:rsidRPr="008C4C9D" w:rsidRDefault="001A1F6A" w:rsidP="00FD34A8">
      <w:pPr>
        <w:spacing w:after="160" w:line="259" w:lineRule="auto"/>
        <w:rPr>
          <w:rFonts w:cstheme="minorHAnsi"/>
        </w:rPr>
      </w:pPr>
      <w:r w:rsidRPr="008C4C9D">
        <w:rPr>
          <w:rFonts w:cstheme="minorHAnsi"/>
          <w:b/>
          <w:bCs/>
        </w:rPr>
        <w:t>Purpose:</w:t>
      </w:r>
      <w:r w:rsidRPr="008C4C9D">
        <w:rPr>
          <w:rFonts w:cstheme="minorHAnsi"/>
        </w:rPr>
        <w:t> </w:t>
      </w:r>
      <w:r w:rsidR="002646E8" w:rsidRPr="008C4C9D">
        <w:rPr>
          <w:rFonts w:cstheme="minorHAnsi"/>
        </w:rPr>
        <w:t>Their fundamental intention is to make an obstruction between a trusted interior network and untrusted outside networks, like the web. In this way, firewalls help to protect against unapproved access, digital dangers, and information breaks. Model: Norton 360 Suite</w:t>
      </w:r>
    </w:p>
    <w:p w14:paraId="2DC0F820" w14:textId="77777777" w:rsidR="001A1F6A" w:rsidRPr="008C4C9D" w:rsidRDefault="001A1F6A">
      <w:pPr>
        <w:numPr>
          <w:ilvl w:val="0"/>
          <w:numId w:val="3"/>
        </w:numPr>
        <w:spacing w:after="160" w:line="259" w:lineRule="auto"/>
        <w:rPr>
          <w:rFonts w:cstheme="minorHAnsi"/>
        </w:rPr>
      </w:pPr>
      <w:r w:rsidRPr="008C4C9D">
        <w:rPr>
          <w:rFonts w:cstheme="minorHAnsi"/>
          <w:b/>
          <w:bCs/>
        </w:rPr>
        <w:t>Types:</w:t>
      </w:r>
    </w:p>
    <w:p w14:paraId="5EFBB31F" w14:textId="43C49244" w:rsidR="001A1F6A" w:rsidRPr="008C4C9D" w:rsidRDefault="001A1F6A">
      <w:pPr>
        <w:numPr>
          <w:ilvl w:val="1"/>
          <w:numId w:val="3"/>
        </w:numPr>
        <w:spacing w:after="160" w:line="259" w:lineRule="auto"/>
        <w:rPr>
          <w:rFonts w:cstheme="minorHAnsi"/>
        </w:rPr>
      </w:pPr>
      <w:r w:rsidRPr="008C4C9D">
        <w:rPr>
          <w:rFonts w:cstheme="minorHAnsi"/>
          <w:b/>
          <w:bCs/>
        </w:rPr>
        <w:t>Perimeter Firewalls:</w:t>
      </w:r>
      <w:r w:rsidRPr="008C4C9D">
        <w:rPr>
          <w:rFonts w:cstheme="minorHAnsi"/>
        </w:rPr>
        <w:t> </w:t>
      </w:r>
      <w:r w:rsidR="00B6447F" w:rsidRPr="008C4C9D">
        <w:rPr>
          <w:rFonts w:cstheme="minorHAnsi"/>
        </w:rPr>
        <w:t xml:space="preserve">Their basic role is to </w:t>
      </w:r>
      <w:r w:rsidR="00F3292B">
        <w:rPr>
          <w:rFonts w:cstheme="minorHAnsi"/>
        </w:rPr>
        <w:t>create a barrier between a trusted internal network</w:t>
      </w:r>
      <w:r w:rsidR="00B6447F" w:rsidRPr="008C4C9D">
        <w:rPr>
          <w:rFonts w:cstheme="minorHAnsi"/>
        </w:rPr>
        <w:t xml:space="preserve"> and untrusted external networks, like the web. </w:t>
      </w:r>
    </w:p>
    <w:p w14:paraId="744D39AF" w14:textId="38A4FBC3" w:rsidR="00B6447F" w:rsidRDefault="001A1F6A">
      <w:pPr>
        <w:numPr>
          <w:ilvl w:val="1"/>
          <w:numId w:val="3"/>
        </w:numPr>
        <w:spacing w:after="160" w:line="259" w:lineRule="auto"/>
        <w:rPr>
          <w:rFonts w:cstheme="minorHAnsi"/>
        </w:rPr>
      </w:pPr>
      <w:r w:rsidRPr="008C4C9D">
        <w:rPr>
          <w:rFonts w:cstheme="minorHAnsi"/>
          <w:b/>
          <w:bCs/>
        </w:rPr>
        <w:t>Internal Firewalls:</w:t>
      </w:r>
      <w:r w:rsidRPr="008C4C9D">
        <w:rPr>
          <w:rFonts w:cstheme="minorHAnsi"/>
        </w:rPr>
        <w:t> </w:t>
      </w:r>
      <w:r w:rsidR="003667D5" w:rsidRPr="008C4C9D">
        <w:rPr>
          <w:rFonts w:cstheme="minorHAnsi"/>
        </w:rPr>
        <w:t>Inner firewalls, generally called segmenting firewalls, are sent inside an internal network to make different security zones. Internal firewalls can isolate fundamental or fragile regions like finance, HR, or imaginative work from the rest of the network.</w:t>
      </w:r>
    </w:p>
    <w:p w14:paraId="01311566" w14:textId="714C7ABC" w:rsidR="001A1F6A" w:rsidRPr="008C4C9D" w:rsidRDefault="001A1F6A" w:rsidP="00F3292B">
      <w:pPr>
        <w:pStyle w:val="Heading2"/>
        <w:numPr>
          <w:ilvl w:val="0"/>
          <w:numId w:val="39"/>
        </w:numPr>
        <w:spacing w:after="240"/>
      </w:pPr>
      <w:bookmarkStart w:id="5" w:name="_Toc179051978"/>
      <w:r w:rsidRPr="008C4C9D">
        <w:t>Intrusion Detection and Prevention Systems (IDPS)</w:t>
      </w:r>
      <w:bookmarkEnd w:id="5"/>
    </w:p>
    <w:p w14:paraId="69BD39FD" w14:textId="77777777" w:rsidR="003667D5"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3667D5" w:rsidRPr="008C4C9D">
        <w:rPr>
          <w:rFonts w:cstheme="minorHAnsi"/>
        </w:rPr>
        <w:t>Intrusion Detection and Prevention Systems (IDPS) are planned to recognize and prevent malicious activities inside a network or structure. They have a huge impact in online protection by perceiving anticipated risks, cautioning administrators, and taking mechanized actions to mitigate risks.</w:t>
      </w:r>
    </w:p>
    <w:p w14:paraId="74C3A4CC" w14:textId="0264A291" w:rsidR="001A1F6A" w:rsidRPr="008C4C9D" w:rsidRDefault="001A1F6A">
      <w:pPr>
        <w:numPr>
          <w:ilvl w:val="0"/>
          <w:numId w:val="4"/>
        </w:numPr>
        <w:spacing w:after="160" w:line="259" w:lineRule="auto"/>
        <w:rPr>
          <w:rFonts w:cstheme="minorHAnsi"/>
        </w:rPr>
      </w:pPr>
      <w:r w:rsidRPr="008C4C9D">
        <w:rPr>
          <w:rFonts w:cstheme="minorHAnsi"/>
          <w:b/>
          <w:bCs/>
        </w:rPr>
        <w:t>Types:</w:t>
      </w:r>
    </w:p>
    <w:p w14:paraId="10962471" w14:textId="10F8732B" w:rsidR="001A1F6A" w:rsidRPr="008C4C9D" w:rsidRDefault="001A1F6A">
      <w:pPr>
        <w:numPr>
          <w:ilvl w:val="1"/>
          <w:numId w:val="4"/>
        </w:numPr>
        <w:spacing w:after="160" w:line="259" w:lineRule="auto"/>
        <w:rPr>
          <w:rFonts w:cstheme="minorHAnsi"/>
        </w:rPr>
      </w:pPr>
      <w:r w:rsidRPr="008C4C9D">
        <w:rPr>
          <w:rFonts w:cstheme="minorHAnsi"/>
          <w:b/>
          <w:bCs/>
        </w:rPr>
        <w:t>Network-based IDPS:</w:t>
      </w:r>
      <w:r w:rsidRPr="008C4C9D">
        <w:rPr>
          <w:rFonts w:cstheme="minorHAnsi"/>
        </w:rPr>
        <w:t> </w:t>
      </w:r>
      <w:r w:rsidR="007A150E">
        <w:rPr>
          <w:rFonts w:cstheme="minorHAnsi"/>
        </w:rPr>
        <w:t>Network-based</w:t>
      </w:r>
      <w:r w:rsidR="003667D5" w:rsidRPr="008C4C9D">
        <w:rPr>
          <w:rFonts w:cstheme="minorHAnsi"/>
        </w:rPr>
        <w:t xml:space="preserve"> IDPS (NIDPS) are conveyed to monitor and take apart network traffic for signs of malevolent movement. They are regularly arranged at central issues inside a network, like gateways, switches, and routers, to give broad oversight of the information flowing through the network.</w:t>
      </w:r>
    </w:p>
    <w:p w14:paraId="6B00C01D" w14:textId="16E99FEA" w:rsidR="001A1F6A" w:rsidRDefault="001A1F6A">
      <w:pPr>
        <w:numPr>
          <w:ilvl w:val="1"/>
          <w:numId w:val="4"/>
        </w:numPr>
        <w:spacing w:after="160" w:line="259" w:lineRule="auto"/>
        <w:rPr>
          <w:rFonts w:cstheme="minorHAnsi"/>
        </w:rPr>
      </w:pPr>
      <w:r w:rsidRPr="008C4C9D">
        <w:rPr>
          <w:rFonts w:cstheme="minorHAnsi"/>
          <w:b/>
          <w:bCs/>
        </w:rPr>
        <w:t>Host-based IDPS:</w:t>
      </w:r>
      <w:r w:rsidRPr="008C4C9D">
        <w:rPr>
          <w:rFonts w:cstheme="minorHAnsi"/>
        </w:rPr>
        <w:t> </w:t>
      </w:r>
      <w:r w:rsidR="007A150E">
        <w:rPr>
          <w:rFonts w:cstheme="minorHAnsi"/>
        </w:rPr>
        <w:t>Host-based</w:t>
      </w:r>
      <w:r w:rsidR="003667D5" w:rsidRPr="008C4C9D">
        <w:rPr>
          <w:rFonts w:cstheme="minorHAnsi"/>
        </w:rPr>
        <w:t xml:space="preserve"> IDPS (HIDPS) are presented straightforwardly on individual gadgets or hosts, like servers, workstations, or endpoints. They focus on observing and examining </w:t>
      </w:r>
      <w:r w:rsidR="00F3292B">
        <w:rPr>
          <w:rFonts w:cstheme="minorHAnsi"/>
        </w:rPr>
        <w:t>well-defined activities</w:t>
      </w:r>
      <w:r w:rsidR="003667D5" w:rsidRPr="008C4C9D">
        <w:rPr>
          <w:rFonts w:cstheme="minorHAnsi"/>
        </w:rPr>
        <w:t xml:space="preserve"> for each host to distinguish and prevent dangers.</w:t>
      </w:r>
    </w:p>
    <w:p w14:paraId="37D32078" w14:textId="6EE0B4F3" w:rsidR="00FD34A8" w:rsidRDefault="001A1F6A" w:rsidP="00F3292B">
      <w:pPr>
        <w:pStyle w:val="Heading2"/>
        <w:numPr>
          <w:ilvl w:val="0"/>
          <w:numId w:val="39"/>
        </w:numPr>
        <w:spacing w:after="240"/>
        <w:rPr>
          <w:rFonts w:cstheme="minorHAnsi"/>
          <w:b w:val="0"/>
          <w:bCs w:val="0"/>
        </w:rPr>
      </w:pPr>
      <w:bookmarkStart w:id="6" w:name="_Toc179051979"/>
      <w:r w:rsidRPr="008C4C9D">
        <w:t>Virtual Private Network (VPN)</w:t>
      </w:r>
      <w:bookmarkEnd w:id="6"/>
    </w:p>
    <w:p w14:paraId="539F17CE" w14:textId="6576609B" w:rsidR="003667D5" w:rsidRPr="008C4C9D" w:rsidRDefault="001A1F6A" w:rsidP="00FD34A8">
      <w:pPr>
        <w:spacing w:after="160" w:line="259" w:lineRule="auto"/>
        <w:rPr>
          <w:rFonts w:cstheme="minorHAnsi"/>
        </w:rPr>
      </w:pPr>
      <w:r w:rsidRPr="008C4C9D">
        <w:rPr>
          <w:rFonts w:cstheme="minorHAnsi"/>
          <w:b/>
          <w:bCs/>
        </w:rPr>
        <w:t>Purpose:</w:t>
      </w:r>
      <w:r w:rsidRPr="008C4C9D">
        <w:rPr>
          <w:rFonts w:cstheme="minorHAnsi"/>
        </w:rPr>
        <w:t> </w:t>
      </w:r>
      <w:r w:rsidR="003667D5" w:rsidRPr="008C4C9D">
        <w:rPr>
          <w:rFonts w:cstheme="minorHAnsi"/>
        </w:rPr>
        <w:t xml:space="preserve">A Virtual Private Network (VPN) is an innovation that gives secure </w:t>
      </w:r>
      <w:r w:rsidR="007A150E">
        <w:rPr>
          <w:rFonts w:cstheme="minorHAnsi"/>
        </w:rPr>
        <w:t>distance</w:t>
      </w:r>
      <w:r w:rsidR="003667D5" w:rsidRPr="008C4C9D">
        <w:rPr>
          <w:rFonts w:cstheme="minorHAnsi"/>
        </w:rPr>
        <w:t xml:space="preserve"> induction to a network over the web. VPNs use strong encryption shows to shield data on the way, ensuring that any caught data is ambiguous without the encryption keys.</w:t>
      </w:r>
    </w:p>
    <w:p w14:paraId="673D1DEE" w14:textId="5EA0A321" w:rsidR="001A1F6A" w:rsidRPr="008C4C9D" w:rsidRDefault="001A1F6A">
      <w:pPr>
        <w:numPr>
          <w:ilvl w:val="0"/>
          <w:numId w:val="5"/>
        </w:numPr>
        <w:spacing w:after="160" w:line="259" w:lineRule="auto"/>
        <w:rPr>
          <w:rFonts w:cstheme="minorHAnsi"/>
        </w:rPr>
      </w:pPr>
      <w:r w:rsidRPr="008C4C9D">
        <w:rPr>
          <w:rFonts w:cstheme="minorHAnsi"/>
          <w:b/>
          <w:bCs/>
        </w:rPr>
        <w:t>Types:</w:t>
      </w:r>
    </w:p>
    <w:p w14:paraId="2EB226ED" w14:textId="1ACBECA3" w:rsidR="001A1F6A" w:rsidRPr="008C4C9D" w:rsidRDefault="001A1F6A">
      <w:pPr>
        <w:numPr>
          <w:ilvl w:val="1"/>
          <w:numId w:val="5"/>
        </w:numPr>
        <w:spacing w:after="160" w:line="259" w:lineRule="auto"/>
        <w:rPr>
          <w:rFonts w:cstheme="minorHAnsi"/>
        </w:rPr>
      </w:pPr>
      <w:r w:rsidRPr="008C4C9D">
        <w:rPr>
          <w:rFonts w:cstheme="minorHAnsi"/>
          <w:b/>
          <w:bCs/>
        </w:rPr>
        <w:t>Site-to-Site VPN:</w:t>
      </w:r>
      <w:r w:rsidRPr="008C4C9D">
        <w:rPr>
          <w:rFonts w:cstheme="minorHAnsi"/>
        </w:rPr>
        <w:t> </w:t>
      </w:r>
      <w:r w:rsidR="000D3293" w:rsidRPr="008C4C9D">
        <w:rPr>
          <w:rFonts w:cstheme="minorHAnsi"/>
        </w:rPr>
        <w:t>A Site-to-Site VPN is a strategy used to interface no less than at least two networks, regularly corporate or various levelled LANs, over the web securely. The primary job of a Site-to-Site VPN is to securely interface geologically dissipated campuses, allowing them to share resources and data securely over a public network like the web.</w:t>
      </w:r>
    </w:p>
    <w:p w14:paraId="038C286B" w14:textId="68F45CE9" w:rsidR="001A1F6A" w:rsidRPr="008C4C9D" w:rsidRDefault="001A1F6A">
      <w:pPr>
        <w:numPr>
          <w:ilvl w:val="1"/>
          <w:numId w:val="5"/>
        </w:numPr>
        <w:spacing w:after="160" w:line="259" w:lineRule="auto"/>
        <w:rPr>
          <w:rFonts w:cstheme="minorHAnsi"/>
        </w:rPr>
      </w:pPr>
      <w:r w:rsidRPr="008C4C9D">
        <w:rPr>
          <w:rFonts w:cstheme="minorHAnsi"/>
          <w:b/>
          <w:bCs/>
        </w:rPr>
        <w:t>Client-to-Site VPN:</w:t>
      </w:r>
      <w:r w:rsidRPr="008C4C9D">
        <w:rPr>
          <w:rFonts w:cstheme="minorHAnsi"/>
        </w:rPr>
        <w:t> </w:t>
      </w:r>
      <w:r w:rsidR="000D3293" w:rsidRPr="008C4C9D">
        <w:rPr>
          <w:rFonts w:cstheme="minorHAnsi"/>
        </w:rPr>
        <w:t xml:space="preserve">A Client-to-Site VPN, generally called Remote Access VPN, licenses individual clients to connect with a confidential network from distant regions. The fundamental job of a </w:t>
      </w:r>
      <w:r w:rsidR="007A150E">
        <w:rPr>
          <w:rFonts w:cstheme="minorHAnsi"/>
        </w:rPr>
        <w:t xml:space="preserve">client-to-site VPN is to give distant clients secure and encoded admittance to an association inside the </w:t>
      </w:r>
      <w:r w:rsidR="000D3293" w:rsidRPr="008C4C9D">
        <w:rPr>
          <w:rFonts w:cstheme="minorHAnsi"/>
        </w:rPr>
        <w:t xml:space="preserve">network. This ensures that sensitive data and communications stay </w:t>
      </w:r>
      <w:r w:rsidR="00F3292B">
        <w:rPr>
          <w:rFonts w:cstheme="minorHAnsi"/>
        </w:rPr>
        <w:t>secure, regardless of when they get</w:t>
      </w:r>
      <w:r w:rsidR="000D3293" w:rsidRPr="008C4C9D">
        <w:rPr>
          <w:rFonts w:cstheme="minorHAnsi"/>
        </w:rPr>
        <w:t xml:space="preserve"> to over conceivably temperamental public networks like home Wi-Fi or public hotspots.</w:t>
      </w:r>
    </w:p>
    <w:p w14:paraId="098FCC1E" w14:textId="23C0A843" w:rsidR="00FD34A8" w:rsidRPr="00A3572A" w:rsidRDefault="001A1F6A">
      <w:pPr>
        <w:numPr>
          <w:ilvl w:val="0"/>
          <w:numId w:val="5"/>
        </w:numPr>
        <w:spacing w:after="160" w:line="259" w:lineRule="auto"/>
        <w:rPr>
          <w:rFonts w:cstheme="minorHAnsi"/>
        </w:rPr>
      </w:pPr>
      <w:r w:rsidRPr="00A3572A">
        <w:rPr>
          <w:rFonts w:cstheme="minorHAnsi"/>
          <w:b/>
          <w:bCs/>
        </w:rPr>
        <w:t>Encryption:</w:t>
      </w:r>
      <w:r w:rsidRPr="00A3572A">
        <w:rPr>
          <w:rFonts w:cstheme="minorHAnsi"/>
        </w:rPr>
        <w:t> </w:t>
      </w:r>
      <w:r w:rsidR="000D3293" w:rsidRPr="00A3572A">
        <w:rPr>
          <w:rFonts w:cstheme="minorHAnsi"/>
        </w:rPr>
        <w:t xml:space="preserve">Encryption is a security cycle that changes data into an encoded plan, making it indiscernible to unapproved clients. Solid encryption algorithms, for instance, AES-256, </w:t>
      </w:r>
      <w:r w:rsidR="007A150E">
        <w:rPr>
          <w:rFonts w:cstheme="minorHAnsi"/>
        </w:rPr>
        <w:t xml:space="preserve">five major areas of strength </w:t>
      </w:r>
      <w:r w:rsidR="000D3293" w:rsidRPr="00A3572A">
        <w:rPr>
          <w:rFonts w:cstheme="minorHAnsi"/>
        </w:rPr>
        <w:t>against digital dangers, guaranteeing the secrecy and security of information sent over conceivably unreliable networks.</w:t>
      </w:r>
    </w:p>
    <w:p w14:paraId="5475CB73" w14:textId="526FDC78" w:rsidR="001A1F6A" w:rsidRPr="008C4C9D" w:rsidRDefault="001A1F6A" w:rsidP="00F3292B">
      <w:pPr>
        <w:pStyle w:val="Heading2"/>
        <w:numPr>
          <w:ilvl w:val="0"/>
          <w:numId w:val="39"/>
        </w:numPr>
      </w:pPr>
      <w:bookmarkStart w:id="7" w:name="_Toc179051980"/>
      <w:r w:rsidRPr="008C4C9D">
        <w:t>Access Control</w:t>
      </w:r>
      <w:bookmarkEnd w:id="7"/>
    </w:p>
    <w:p w14:paraId="105D5638" w14:textId="77777777" w:rsidR="00FD34A8" w:rsidRDefault="00FD34A8" w:rsidP="00FD34A8">
      <w:pPr>
        <w:spacing w:after="160" w:line="259" w:lineRule="auto"/>
        <w:rPr>
          <w:rFonts w:cstheme="minorHAnsi"/>
          <w:b/>
          <w:bCs/>
        </w:rPr>
      </w:pPr>
    </w:p>
    <w:p w14:paraId="3B06744C" w14:textId="3A139641" w:rsidR="00A3572A" w:rsidRPr="008C4C9D" w:rsidRDefault="001A1F6A" w:rsidP="00FD34A8">
      <w:pPr>
        <w:spacing w:after="160" w:line="259" w:lineRule="auto"/>
        <w:rPr>
          <w:rFonts w:cstheme="minorHAnsi"/>
        </w:rPr>
      </w:pPr>
      <w:r w:rsidRPr="008C4C9D">
        <w:rPr>
          <w:rFonts w:cstheme="minorHAnsi"/>
          <w:b/>
          <w:bCs/>
        </w:rPr>
        <w:t>Purpose:</w:t>
      </w:r>
      <w:r w:rsidRPr="008C4C9D">
        <w:rPr>
          <w:rFonts w:cstheme="minorHAnsi"/>
        </w:rPr>
        <w:t> </w:t>
      </w:r>
      <w:r w:rsidR="00047AFE" w:rsidRPr="008C4C9D">
        <w:rPr>
          <w:rFonts w:cstheme="minorHAnsi"/>
        </w:rPr>
        <w:t>Access control is a safety measure that manages who or what can view or involve assets in a computing environment. The fundamental role of access control is to limit access to fragile data and critical systems</w:t>
      </w:r>
      <w:r w:rsidR="00F3292B">
        <w:rPr>
          <w:rFonts w:cstheme="minorHAnsi"/>
        </w:rPr>
        <w:t>,</w:t>
      </w:r>
      <w:r w:rsidR="00047AFE" w:rsidRPr="008C4C9D">
        <w:rPr>
          <w:rFonts w:cstheme="minorHAnsi"/>
        </w:rPr>
        <w:t xml:space="preserve"> considering client roles and consents.</w:t>
      </w:r>
    </w:p>
    <w:p w14:paraId="29EA334B" w14:textId="77777777" w:rsidR="001A1F6A" w:rsidRPr="008C4C9D" w:rsidRDefault="001A1F6A">
      <w:pPr>
        <w:numPr>
          <w:ilvl w:val="0"/>
          <w:numId w:val="6"/>
        </w:numPr>
        <w:spacing w:after="160" w:line="259" w:lineRule="auto"/>
        <w:rPr>
          <w:rFonts w:cstheme="minorHAnsi"/>
        </w:rPr>
      </w:pPr>
      <w:r w:rsidRPr="008C4C9D">
        <w:rPr>
          <w:rFonts w:cstheme="minorHAnsi"/>
          <w:b/>
          <w:bCs/>
        </w:rPr>
        <w:t>Mechanisms:</w:t>
      </w:r>
    </w:p>
    <w:p w14:paraId="18BE9998" w14:textId="2661C557" w:rsidR="001A1F6A" w:rsidRPr="008C4C9D" w:rsidRDefault="001A1F6A">
      <w:pPr>
        <w:numPr>
          <w:ilvl w:val="1"/>
          <w:numId w:val="6"/>
        </w:numPr>
        <w:spacing w:after="160" w:line="259" w:lineRule="auto"/>
        <w:rPr>
          <w:rFonts w:cstheme="minorHAnsi"/>
        </w:rPr>
      </w:pPr>
      <w:r w:rsidRPr="008C4C9D">
        <w:rPr>
          <w:rFonts w:cstheme="minorHAnsi"/>
          <w:b/>
          <w:bCs/>
        </w:rPr>
        <w:t>Role-Based Access Control (RBAC)</w:t>
      </w:r>
      <w:r w:rsidR="00417C7D" w:rsidRPr="008C4C9D">
        <w:rPr>
          <w:rFonts w:cstheme="minorHAnsi"/>
          <w:b/>
          <w:bCs/>
        </w:rPr>
        <w:t xml:space="preserve">: </w:t>
      </w:r>
      <w:r w:rsidR="00047AFE" w:rsidRPr="008C4C9D">
        <w:rPr>
          <w:rFonts w:cstheme="minorHAnsi"/>
        </w:rPr>
        <w:t>RBAC is a strategy for managing access to resources considering the jobs of individual clients inside an association. The principal job of RBAC is to rearrange and streamline the administration of client permissions by assigning jobs rather than individual authorizations to each client. This approach ensures that clients have fitting access in view of their work abilities and commitments.</w:t>
      </w:r>
    </w:p>
    <w:p w14:paraId="63170B6C" w14:textId="74589938" w:rsidR="001A1F6A" w:rsidRPr="008C4C9D" w:rsidRDefault="001A1F6A">
      <w:pPr>
        <w:numPr>
          <w:ilvl w:val="1"/>
          <w:numId w:val="6"/>
        </w:numPr>
        <w:spacing w:after="160" w:line="259" w:lineRule="auto"/>
        <w:rPr>
          <w:rFonts w:cstheme="minorHAnsi"/>
        </w:rPr>
      </w:pPr>
      <w:r w:rsidRPr="008C4C9D">
        <w:rPr>
          <w:rFonts w:cstheme="minorHAnsi"/>
          <w:b/>
          <w:bCs/>
        </w:rPr>
        <w:t>Multi-Factor Authentication (MFA)</w:t>
      </w:r>
      <w:r w:rsidR="00417C7D" w:rsidRPr="008C4C9D">
        <w:rPr>
          <w:rFonts w:cstheme="minorHAnsi"/>
          <w:b/>
          <w:bCs/>
        </w:rPr>
        <w:t xml:space="preserve">: </w:t>
      </w:r>
      <w:r w:rsidR="00047AFE" w:rsidRPr="008C4C9D">
        <w:rPr>
          <w:rFonts w:cstheme="minorHAnsi"/>
        </w:rPr>
        <w:t xml:space="preserve">MFA is a security mechanism that anticipates that clients should </w:t>
      </w:r>
      <w:r w:rsidR="007A150E">
        <w:rPr>
          <w:rFonts w:cstheme="minorHAnsi"/>
        </w:rPr>
        <w:t>provide</w:t>
      </w:r>
      <w:r w:rsidR="00047AFE" w:rsidRPr="008C4C9D">
        <w:rPr>
          <w:rFonts w:cstheme="minorHAnsi"/>
        </w:rPr>
        <w:t xml:space="preserve"> at least two verification factors to gain access to a resource. The fundamental job of MFA is to decrease the risk of unapproved access by ensuring that </w:t>
      </w:r>
      <w:r w:rsidR="00E8265A" w:rsidRPr="008C4C9D">
        <w:rPr>
          <w:rFonts w:cstheme="minorHAnsi"/>
        </w:rPr>
        <w:t>whether</w:t>
      </w:r>
      <w:r w:rsidR="00047AFE" w:rsidRPr="008C4C9D">
        <w:rPr>
          <w:rFonts w:cstheme="minorHAnsi"/>
        </w:rPr>
        <w:t xml:space="preserve"> one approval factor is compromised, other factors are expected to gain access.</w:t>
      </w:r>
    </w:p>
    <w:p w14:paraId="061E18B6" w14:textId="77777777" w:rsidR="001A1F6A" w:rsidRPr="008C4C9D" w:rsidRDefault="001A1F6A" w:rsidP="00E516BB">
      <w:pPr>
        <w:pStyle w:val="Heading2"/>
      </w:pPr>
    </w:p>
    <w:p w14:paraId="73443B87" w14:textId="04E0BD56" w:rsidR="001A1F6A" w:rsidRDefault="001A1F6A" w:rsidP="00F3292B">
      <w:pPr>
        <w:pStyle w:val="Heading2"/>
        <w:numPr>
          <w:ilvl w:val="0"/>
          <w:numId w:val="39"/>
        </w:numPr>
      </w:pPr>
      <w:bookmarkStart w:id="8" w:name="_Toc179051981"/>
      <w:r w:rsidRPr="008C4C9D">
        <w:t>Security Information and Event Management (SIEM)</w:t>
      </w:r>
      <w:bookmarkEnd w:id="8"/>
    </w:p>
    <w:p w14:paraId="04585527" w14:textId="77777777" w:rsidR="00FD34A8" w:rsidRDefault="00FD34A8" w:rsidP="00FD34A8">
      <w:pPr>
        <w:spacing w:after="160" w:line="259" w:lineRule="auto"/>
      </w:pPr>
    </w:p>
    <w:p w14:paraId="1BACA168" w14:textId="2CEFBDFD" w:rsidR="001A1F6A" w:rsidRPr="008C4C9D" w:rsidRDefault="001A1F6A" w:rsidP="00FD34A8">
      <w:pPr>
        <w:spacing w:after="160" w:line="259" w:lineRule="auto"/>
        <w:rPr>
          <w:rFonts w:cstheme="minorHAnsi"/>
        </w:rPr>
      </w:pPr>
      <w:r w:rsidRPr="008C4C9D">
        <w:rPr>
          <w:rFonts w:cstheme="minorHAnsi"/>
          <w:b/>
          <w:bCs/>
        </w:rPr>
        <w:t>Purpose:</w:t>
      </w:r>
      <w:r w:rsidRPr="008C4C9D">
        <w:rPr>
          <w:rFonts w:cstheme="minorHAnsi"/>
        </w:rPr>
        <w:t> </w:t>
      </w:r>
      <w:r w:rsidR="00047AFE" w:rsidRPr="008C4C9D">
        <w:rPr>
          <w:rFonts w:cstheme="minorHAnsi"/>
        </w:rPr>
        <w:t>Security Information and Event Management (SIEM) is a far-reaching way to deal with cyber security that solidifies Security Information Management (SIM) and Security Event Management (SEM) to give ongoing examination, checking, and response to security occasions inside an association. The principal job of SIEM is to further develop a network security present by giving integrated detectable quality into network activities, recognizing potential security risks, and enabling speedy response to incidents.</w:t>
      </w:r>
    </w:p>
    <w:p w14:paraId="48B8D3E5" w14:textId="77777777" w:rsidR="001A1F6A" w:rsidRPr="008C4C9D" w:rsidRDefault="001A1F6A">
      <w:pPr>
        <w:numPr>
          <w:ilvl w:val="0"/>
          <w:numId w:val="9"/>
        </w:numPr>
        <w:spacing w:after="160" w:line="259" w:lineRule="auto"/>
        <w:rPr>
          <w:rFonts w:cstheme="minorHAnsi"/>
        </w:rPr>
      </w:pPr>
      <w:r w:rsidRPr="008C4C9D">
        <w:rPr>
          <w:rFonts w:cstheme="minorHAnsi"/>
          <w:b/>
          <w:bCs/>
        </w:rPr>
        <w:t>Features:</w:t>
      </w:r>
    </w:p>
    <w:p w14:paraId="75A5CC1C" w14:textId="6D9BCCF6" w:rsidR="001A1F6A" w:rsidRPr="008C4C9D" w:rsidRDefault="001A1F6A">
      <w:pPr>
        <w:numPr>
          <w:ilvl w:val="1"/>
          <w:numId w:val="9"/>
        </w:numPr>
        <w:spacing w:after="160" w:line="259" w:lineRule="auto"/>
        <w:rPr>
          <w:rFonts w:cstheme="minorHAnsi"/>
        </w:rPr>
      </w:pPr>
      <w:r w:rsidRPr="008C4C9D">
        <w:rPr>
          <w:rFonts w:cstheme="minorHAnsi"/>
          <w:b/>
          <w:bCs/>
        </w:rPr>
        <w:t>Log Management</w:t>
      </w:r>
      <w:r w:rsidR="00B11F79" w:rsidRPr="008C4C9D">
        <w:rPr>
          <w:rFonts w:cstheme="minorHAnsi"/>
          <w:b/>
          <w:bCs/>
        </w:rPr>
        <w:t xml:space="preserve">: </w:t>
      </w:r>
      <w:r w:rsidR="00047AFE" w:rsidRPr="008C4C9D">
        <w:rPr>
          <w:rFonts w:cstheme="minorHAnsi"/>
        </w:rPr>
        <w:t>Log management alludes to the process of gathering, storing, and dissecting log data made by various devices, applications, and structures inside a network. SIEM structures assemble log data from many sources, including network devices (switches, routers), security machines (firewalls, IDS/IPS), servers, applications, and endpoint gadgets.</w:t>
      </w:r>
    </w:p>
    <w:p w14:paraId="749438CB" w14:textId="2A6019B4" w:rsidR="001A1F6A" w:rsidRPr="008C4C9D" w:rsidRDefault="001A1F6A">
      <w:pPr>
        <w:numPr>
          <w:ilvl w:val="1"/>
          <w:numId w:val="9"/>
        </w:numPr>
        <w:spacing w:after="160" w:line="259" w:lineRule="auto"/>
        <w:rPr>
          <w:rFonts w:cstheme="minorHAnsi"/>
        </w:rPr>
      </w:pPr>
      <w:r w:rsidRPr="008C4C9D">
        <w:rPr>
          <w:rFonts w:cstheme="minorHAnsi"/>
          <w:b/>
          <w:bCs/>
        </w:rPr>
        <w:t>Event Correlation</w:t>
      </w:r>
      <w:r w:rsidR="00B11F79" w:rsidRPr="008C4C9D">
        <w:rPr>
          <w:rFonts w:cstheme="minorHAnsi"/>
          <w:b/>
          <w:bCs/>
        </w:rPr>
        <w:t xml:space="preserve">: </w:t>
      </w:r>
      <w:r w:rsidR="00D651A5" w:rsidRPr="008C4C9D">
        <w:rPr>
          <w:rFonts w:cstheme="minorHAnsi"/>
        </w:rPr>
        <w:t>Event correlation is the technique associated with analysing and comparing log data from different sources to recognize patterns and distinguish potential security risks. SIEM systems use predefined rules, heuristics, and advanced assessment to correlate events and make critical security alerts.</w:t>
      </w:r>
    </w:p>
    <w:p w14:paraId="7553AFDD" w14:textId="39DE6CF0" w:rsidR="001A1F6A" w:rsidRPr="008C4C9D" w:rsidRDefault="001A1F6A">
      <w:pPr>
        <w:numPr>
          <w:ilvl w:val="1"/>
          <w:numId w:val="9"/>
        </w:numPr>
        <w:spacing w:after="160" w:line="259" w:lineRule="auto"/>
        <w:rPr>
          <w:rFonts w:cstheme="minorHAnsi"/>
        </w:rPr>
      </w:pPr>
      <w:r w:rsidRPr="008C4C9D">
        <w:rPr>
          <w:rFonts w:cstheme="minorHAnsi"/>
          <w:b/>
          <w:bCs/>
        </w:rPr>
        <w:t>Incident Response</w:t>
      </w:r>
      <w:r w:rsidR="00B11F79" w:rsidRPr="008C4C9D">
        <w:rPr>
          <w:rFonts w:cstheme="minorHAnsi"/>
          <w:b/>
          <w:bCs/>
        </w:rPr>
        <w:t xml:space="preserve">: </w:t>
      </w:r>
      <w:r w:rsidR="00D651A5" w:rsidRPr="008C4C9D">
        <w:rPr>
          <w:rFonts w:cstheme="minorHAnsi"/>
        </w:rPr>
        <w:t>Incident Response alludes to the activities started by a university to recognize, inspect, and answer security events. SIEM frameworks have a basic impact in working with and mechanizing the incident reaction process.</w:t>
      </w:r>
    </w:p>
    <w:p w14:paraId="3A276411" w14:textId="72DD2332" w:rsidR="00FD34A8" w:rsidRPr="00F3292B" w:rsidRDefault="001A1F6A">
      <w:pPr>
        <w:pStyle w:val="Heading2"/>
        <w:numPr>
          <w:ilvl w:val="0"/>
          <w:numId w:val="39"/>
        </w:numPr>
        <w:spacing w:after="160" w:line="259" w:lineRule="auto"/>
        <w:rPr>
          <w:rFonts w:cstheme="minorHAnsi"/>
        </w:rPr>
      </w:pPr>
      <w:bookmarkStart w:id="9" w:name="_Toc179051982"/>
      <w:r w:rsidRPr="008C4C9D">
        <w:t>Patch Management</w:t>
      </w:r>
      <w:bookmarkEnd w:id="9"/>
    </w:p>
    <w:p w14:paraId="4BDCD2EA" w14:textId="3FA011B9" w:rsidR="001A1F6A" w:rsidRPr="008C4C9D" w:rsidRDefault="001A1F6A" w:rsidP="00FD34A8">
      <w:pPr>
        <w:spacing w:after="160" w:line="259" w:lineRule="auto"/>
        <w:rPr>
          <w:rFonts w:cstheme="minorHAnsi"/>
        </w:rPr>
      </w:pPr>
      <w:r w:rsidRPr="008C4C9D">
        <w:rPr>
          <w:rFonts w:cstheme="minorHAnsi"/>
          <w:b/>
          <w:bCs/>
        </w:rPr>
        <w:t>Purpose:</w:t>
      </w:r>
      <w:r w:rsidRPr="008C4C9D">
        <w:rPr>
          <w:rFonts w:cstheme="minorHAnsi"/>
        </w:rPr>
        <w:t> </w:t>
      </w:r>
      <w:r w:rsidR="00F3292B">
        <w:rPr>
          <w:rFonts w:cstheme="minorHAnsi"/>
        </w:rPr>
        <w:t>Patch management guarantees</w:t>
      </w:r>
      <w:r w:rsidR="00B815F6" w:rsidRPr="008C4C9D">
        <w:rPr>
          <w:rFonts w:cstheme="minorHAnsi"/>
        </w:rPr>
        <w:t xml:space="preserve"> that </w:t>
      </w:r>
      <w:r w:rsidR="00F3292B">
        <w:rPr>
          <w:rFonts w:cstheme="minorHAnsi"/>
        </w:rPr>
        <w:t>products</w:t>
      </w:r>
      <w:r w:rsidR="00B815F6" w:rsidRPr="008C4C9D">
        <w:rPr>
          <w:rFonts w:cstheme="minorHAnsi"/>
        </w:rPr>
        <w:t xml:space="preserve"> and frameworks are up to date with the latest patches and updates. This is urgent </w:t>
      </w:r>
      <w:r w:rsidR="00F3292B">
        <w:rPr>
          <w:rFonts w:cstheme="minorHAnsi"/>
        </w:rPr>
        <w:t>to keep</w:t>
      </w:r>
      <w:r w:rsidR="00B815F6" w:rsidRPr="008C4C9D">
        <w:rPr>
          <w:rFonts w:cstheme="minorHAnsi"/>
        </w:rPr>
        <w:t xml:space="preserve"> up with the security, stability, and performance of systems.</w:t>
      </w:r>
    </w:p>
    <w:p w14:paraId="71943AC3" w14:textId="77777777" w:rsidR="001A1F6A" w:rsidRPr="008C4C9D" w:rsidRDefault="001A1F6A">
      <w:pPr>
        <w:numPr>
          <w:ilvl w:val="0"/>
          <w:numId w:val="10"/>
        </w:numPr>
        <w:spacing w:after="160" w:line="259" w:lineRule="auto"/>
        <w:rPr>
          <w:rFonts w:cstheme="minorHAnsi"/>
        </w:rPr>
      </w:pPr>
      <w:r w:rsidRPr="008C4C9D">
        <w:rPr>
          <w:rFonts w:cstheme="minorHAnsi"/>
          <w:b/>
          <w:bCs/>
        </w:rPr>
        <w:t>Process:</w:t>
      </w:r>
    </w:p>
    <w:p w14:paraId="5E9F5049" w14:textId="0EBDEF4F" w:rsidR="001A1F6A" w:rsidRPr="008C4C9D" w:rsidRDefault="001A1F6A">
      <w:pPr>
        <w:numPr>
          <w:ilvl w:val="1"/>
          <w:numId w:val="10"/>
        </w:numPr>
        <w:spacing w:after="160" w:line="259" w:lineRule="auto"/>
        <w:rPr>
          <w:rFonts w:cstheme="minorHAnsi"/>
        </w:rPr>
      </w:pPr>
      <w:r w:rsidRPr="008C4C9D">
        <w:rPr>
          <w:rFonts w:cstheme="minorHAnsi"/>
          <w:b/>
          <w:bCs/>
        </w:rPr>
        <w:t>Inventory Management</w:t>
      </w:r>
      <w:r w:rsidR="00447637" w:rsidRPr="008C4C9D">
        <w:rPr>
          <w:rFonts w:cstheme="minorHAnsi"/>
          <w:b/>
          <w:bCs/>
        </w:rPr>
        <w:t xml:space="preserve">: </w:t>
      </w:r>
      <w:r w:rsidR="00447637" w:rsidRPr="008C4C9D">
        <w:rPr>
          <w:rFonts w:cstheme="minorHAnsi"/>
        </w:rPr>
        <w:t>Inventory management includes maintaining a comprehensive list of all products, applications, and frameworks inside an organization.</w:t>
      </w:r>
    </w:p>
    <w:p w14:paraId="20D7EDB1" w14:textId="727884A5" w:rsidR="001A1F6A" w:rsidRPr="008C4C9D" w:rsidRDefault="001A1F6A">
      <w:pPr>
        <w:numPr>
          <w:ilvl w:val="1"/>
          <w:numId w:val="10"/>
        </w:numPr>
        <w:spacing w:after="160" w:line="259" w:lineRule="auto"/>
        <w:rPr>
          <w:rFonts w:cstheme="minorHAnsi"/>
        </w:rPr>
      </w:pPr>
      <w:r w:rsidRPr="008C4C9D">
        <w:rPr>
          <w:rFonts w:cstheme="minorHAnsi"/>
          <w:b/>
          <w:bCs/>
        </w:rPr>
        <w:t>Patch Deployment</w:t>
      </w:r>
      <w:r w:rsidR="00447637" w:rsidRPr="008C4C9D">
        <w:rPr>
          <w:rFonts w:cstheme="minorHAnsi"/>
          <w:b/>
          <w:bCs/>
        </w:rPr>
        <w:t xml:space="preserve">: </w:t>
      </w:r>
      <w:r w:rsidR="00447637" w:rsidRPr="008C4C9D">
        <w:rPr>
          <w:rFonts w:cstheme="minorHAnsi"/>
        </w:rPr>
        <w:t>Patch deployment is the process of applying patches to programming and frameworks to address weaknesses, fix bugs, or improve functionality.</w:t>
      </w:r>
    </w:p>
    <w:p w14:paraId="07EF5AD6" w14:textId="6959019A" w:rsidR="00EA40E7" w:rsidRDefault="001A1F6A" w:rsidP="00EA40E7">
      <w:pPr>
        <w:numPr>
          <w:ilvl w:val="1"/>
          <w:numId w:val="10"/>
        </w:numPr>
        <w:spacing w:after="160" w:line="259" w:lineRule="auto"/>
        <w:rPr>
          <w:rFonts w:cstheme="minorHAnsi"/>
        </w:rPr>
      </w:pPr>
      <w:r w:rsidRPr="008C4C9D">
        <w:rPr>
          <w:rFonts w:cstheme="minorHAnsi"/>
          <w:b/>
          <w:bCs/>
        </w:rPr>
        <w:t>Testing</w:t>
      </w:r>
      <w:r w:rsidR="00447637" w:rsidRPr="008C4C9D">
        <w:rPr>
          <w:rFonts w:cstheme="minorHAnsi"/>
          <w:b/>
          <w:bCs/>
        </w:rPr>
        <w:t xml:space="preserve">: </w:t>
      </w:r>
      <w:r w:rsidR="00447637" w:rsidRPr="008C4C9D">
        <w:rPr>
          <w:rFonts w:cstheme="minorHAnsi"/>
        </w:rPr>
        <w:t xml:space="preserve">Testing includes approving that patches and updates are applied accurately and </w:t>
      </w:r>
      <w:r w:rsidR="00F3292B">
        <w:rPr>
          <w:rFonts w:cstheme="minorHAnsi"/>
        </w:rPr>
        <w:t>not presenting</w:t>
      </w:r>
      <w:r w:rsidR="00447637" w:rsidRPr="008C4C9D">
        <w:rPr>
          <w:rFonts w:cstheme="minorHAnsi"/>
        </w:rPr>
        <w:t xml:space="preserve"> new issues or conflicts.</w:t>
      </w:r>
    </w:p>
    <w:p w14:paraId="025CAD5C" w14:textId="20F4DD79" w:rsidR="00317637" w:rsidRDefault="00317637">
      <w:pPr>
        <w:rPr>
          <w:rFonts w:cstheme="minorHAnsi"/>
        </w:rPr>
      </w:pPr>
      <w:r>
        <w:rPr>
          <w:rFonts w:cstheme="minorHAnsi"/>
        </w:rPr>
        <w:br w:type="page"/>
      </w:r>
    </w:p>
    <w:p w14:paraId="71BB201D" w14:textId="091AEF7E" w:rsidR="00EA40E7" w:rsidRDefault="00EA40E7" w:rsidP="00F3292B">
      <w:pPr>
        <w:pStyle w:val="Heading2"/>
        <w:numPr>
          <w:ilvl w:val="0"/>
          <w:numId w:val="39"/>
        </w:numPr>
      </w:pPr>
      <w:bookmarkStart w:id="10" w:name="_Toc179051983"/>
      <w:r w:rsidRPr="00EA40E7">
        <w:t>Vulnerability Testing</w:t>
      </w:r>
      <w:bookmarkEnd w:id="10"/>
    </w:p>
    <w:p w14:paraId="51B9D9EB" w14:textId="77777777" w:rsidR="00EA40E7" w:rsidRDefault="00EA40E7" w:rsidP="00EA40E7">
      <w:pPr>
        <w:pStyle w:val="ListParagraph"/>
        <w:spacing w:after="160" w:line="259" w:lineRule="auto"/>
        <w:rPr>
          <w:rFonts w:cstheme="minorHAnsi"/>
          <w:b/>
          <w:bCs/>
          <w:sz w:val="24"/>
          <w:szCs w:val="24"/>
        </w:rPr>
      </w:pPr>
    </w:p>
    <w:p w14:paraId="4EA6400B" w14:textId="7B5B1CFB" w:rsidR="00EA40E7" w:rsidRPr="00EA40E7" w:rsidRDefault="00EA40E7" w:rsidP="00EA40E7">
      <w:pPr>
        <w:pStyle w:val="ListParagraph"/>
        <w:spacing w:after="160" w:line="259" w:lineRule="auto"/>
        <w:rPr>
          <w:rFonts w:cstheme="minorHAnsi"/>
          <w:b/>
          <w:bCs/>
          <w:sz w:val="24"/>
          <w:szCs w:val="24"/>
        </w:rPr>
      </w:pPr>
      <w:r w:rsidRPr="00EA40E7">
        <w:rPr>
          <w:rFonts w:cstheme="minorHAnsi"/>
          <w:sz w:val="24"/>
          <w:szCs w:val="24"/>
        </w:rPr>
        <w:t>Vulnerability Testing was done of KN University web server using Nmap</w:t>
      </w:r>
      <w:r w:rsidR="00E516BB">
        <w:rPr>
          <w:rFonts w:cstheme="minorHAnsi"/>
          <w:sz w:val="24"/>
          <w:szCs w:val="24"/>
        </w:rPr>
        <w:t xml:space="preserve"> and Nessus.</w:t>
      </w:r>
    </w:p>
    <w:p w14:paraId="2B3EDB66" w14:textId="4AAE4F34" w:rsidR="001A1F6A" w:rsidRDefault="00EA40E7" w:rsidP="00EA40E7">
      <w:pPr>
        <w:spacing w:after="160" w:line="259" w:lineRule="auto"/>
        <w:rPr>
          <w:rFonts w:cstheme="minorHAnsi"/>
        </w:rPr>
      </w:pPr>
      <w:r>
        <w:rPr>
          <w:rFonts w:cstheme="minorHAnsi"/>
          <w:noProof/>
        </w:rPr>
        <w:drawing>
          <wp:inline distT="0" distB="0" distL="0" distR="0" wp14:anchorId="1C2162AC" wp14:editId="71173FD3">
            <wp:extent cx="6134100" cy="3868302"/>
            <wp:effectExtent l="0" t="0" r="0" b="0"/>
            <wp:docPr id="187746106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61064" name="Picture 1"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47566" cy="3876794"/>
                    </a:xfrm>
                    <a:prstGeom prst="rect">
                      <a:avLst/>
                    </a:prstGeom>
                  </pic:spPr>
                </pic:pic>
              </a:graphicData>
            </a:graphic>
          </wp:inline>
        </w:drawing>
      </w:r>
    </w:p>
    <w:p w14:paraId="33FC87C7" w14:textId="3866F48C" w:rsidR="00EA40E7" w:rsidRDefault="00EA40E7" w:rsidP="00EA40E7">
      <w:pPr>
        <w:spacing w:after="160" w:line="259" w:lineRule="auto"/>
        <w:jc w:val="center"/>
        <w:rPr>
          <w:rFonts w:cstheme="minorHAnsi"/>
          <w:b/>
          <w:bCs/>
        </w:rPr>
      </w:pPr>
      <w:r w:rsidRPr="00EA40E7">
        <w:rPr>
          <w:rFonts w:cstheme="minorHAnsi"/>
          <w:b/>
          <w:bCs/>
        </w:rPr>
        <w:t>Fig: Vulnerability Testing</w:t>
      </w:r>
    </w:p>
    <w:p w14:paraId="3369427C" w14:textId="77777777" w:rsidR="00F9771D" w:rsidRDefault="00F9771D" w:rsidP="00EA40E7">
      <w:pPr>
        <w:spacing w:after="160" w:line="259" w:lineRule="auto"/>
        <w:jc w:val="center"/>
        <w:rPr>
          <w:rFonts w:cstheme="minorHAnsi"/>
          <w:b/>
          <w:bCs/>
        </w:rPr>
      </w:pPr>
    </w:p>
    <w:p w14:paraId="6279BDFC" w14:textId="2516216C" w:rsidR="00F9771D" w:rsidRDefault="00F9771D" w:rsidP="00F9771D">
      <w:pPr>
        <w:pStyle w:val="Heading3"/>
      </w:pPr>
      <w:bookmarkStart w:id="11" w:name="_Toc179051984"/>
      <w:r>
        <w:t>N</w:t>
      </w:r>
      <w:r w:rsidR="003C3EC2">
        <w:t xml:space="preserve">essus </w:t>
      </w:r>
      <w:r>
        <w:t>testing for vulnerabilities</w:t>
      </w:r>
      <w:bookmarkEnd w:id="11"/>
    </w:p>
    <w:p w14:paraId="7BF6ED22" w14:textId="77777777" w:rsidR="00F9771D" w:rsidRPr="00F9771D" w:rsidRDefault="00F9771D" w:rsidP="00F9771D"/>
    <w:p w14:paraId="1B14A86A" w14:textId="1887A012" w:rsidR="00E516BB" w:rsidRDefault="00E516BB" w:rsidP="00E516BB">
      <w:pPr>
        <w:spacing w:after="160" w:line="259" w:lineRule="auto"/>
        <w:rPr>
          <w:rFonts w:cstheme="minorHAnsi"/>
          <w:b/>
          <w:bCs/>
        </w:rPr>
      </w:pPr>
      <w:r>
        <w:rPr>
          <w:rFonts w:cstheme="minorHAnsi"/>
          <w:b/>
          <w:bCs/>
          <w:noProof/>
        </w:rPr>
        <w:drawing>
          <wp:inline distT="0" distB="0" distL="0" distR="0" wp14:anchorId="26148DCF" wp14:editId="73DC9A45">
            <wp:extent cx="5731510" cy="2536190"/>
            <wp:effectExtent l="0" t="0" r="2540" b="0"/>
            <wp:docPr id="1709367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367647"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36190"/>
                    </a:xfrm>
                    <a:prstGeom prst="rect">
                      <a:avLst/>
                    </a:prstGeom>
                  </pic:spPr>
                </pic:pic>
              </a:graphicData>
            </a:graphic>
          </wp:inline>
        </w:drawing>
      </w:r>
    </w:p>
    <w:p w14:paraId="4F0C059B" w14:textId="2E6A84CA" w:rsidR="00292676" w:rsidRDefault="00292676">
      <w:pPr>
        <w:spacing w:after="0" w:line="259" w:lineRule="auto"/>
        <w:ind w:left="-306" w:right="-306"/>
      </w:pPr>
    </w:p>
    <w:p w14:paraId="1B3FDFAE" w14:textId="300C2C29" w:rsidR="00292676" w:rsidRDefault="00292676">
      <w:pPr>
        <w:spacing w:after="0" w:line="259" w:lineRule="auto"/>
        <w:ind w:left="-306" w:right="-336"/>
      </w:pPr>
    </w:p>
    <w:p w14:paraId="4CA37A37" w14:textId="77777777" w:rsidR="005E2C9C" w:rsidRDefault="005E2C9C" w:rsidP="005E2C9C">
      <w:pPr>
        <w:pStyle w:val="Heading2"/>
        <w:spacing w:after="240"/>
        <w:rPr>
          <w:noProof/>
        </w:rPr>
      </w:pPr>
      <w:bookmarkStart w:id="12" w:name="_Toc179051985"/>
      <w:r>
        <w:t>Nessus Scan Report – Vulnerability by Host</w:t>
      </w:r>
      <w:bookmarkEnd w:id="12"/>
      <w:r>
        <w:rPr>
          <w:noProof/>
        </w:rPr>
        <w:t xml:space="preserve"> </w:t>
      </w:r>
    </w:p>
    <w:p w14:paraId="6716CFE2" w14:textId="73101FDE" w:rsidR="00292676" w:rsidRDefault="00292676" w:rsidP="005E2C9C">
      <w:r>
        <w:rPr>
          <w:noProof/>
        </w:rPr>
        <w:drawing>
          <wp:inline distT="0" distB="0" distL="0" distR="0" wp14:anchorId="2C49F439" wp14:editId="2CA93983">
            <wp:extent cx="5911702" cy="8105657"/>
            <wp:effectExtent l="0" t="0" r="0" b="0"/>
            <wp:docPr id="8585" name="Picture 8585"/>
            <wp:cNvGraphicFramePr/>
            <a:graphic xmlns:a="http://schemas.openxmlformats.org/drawingml/2006/main">
              <a:graphicData uri="http://schemas.openxmlformats.org/drawingml/2006/picture">
                <pic:pic xmlns:pic="http://schemas.openxmlformats.org/drawingml/2006/picture">
                  <pic:nvPicPr>
                    <pic:cNvPr id="8585" name="Picture 8585"/>
                    <pic:cNvPicPr/>
                  </pic:nvPicPr>
                  <pic:blipFill>
                    <a:blip r:embed="rId15"/>
                    <a:stretch>
                      <a:fillRect/>
                    </a:stretch>
                  </pic:blipFill>
                  <pic:spPr>
                    <a:xfrm>
                      <a:off x="0" y="0"/>
                      <a:ext cx="5915388" cy="8110711"/>
                    </a:xfrm>
                    <a:prstGeom prst="rect">
                      <a:avLst/>
                    </a:prstGeom>
                  </pic:spPr>
                </pic:pic>
              </a:graphicData>
            </a:graphic>
          </wp:inline>
        </w:drawing>
      </w:r>
    </w:p>
    <w:p w14:paraId="713211AD" w14:textId="77777777" w:rsidR="00292676" w:rsidRDefault="00292676">
      <w:pPr>
        <w:spacing w:after="0" w:line="259" w:lineRule="auto"/>
        <w:ind w:left="-106" w:right="-105"/>
      </w:pPr>
      <w:r>
        <w:rPr>
          <w:noProof/>
        </w:rPr>
        <w:drawing>
          <wp:inline distT="0" distB="0" distL="0" distR="0" wp14:anchorId="06226082" wp14:editId="6FDCFBF8">
            <wp:extent cx="6336793" cy="8348473"/>
            <wp:effectExtent l="0" t="0" r="0" b="0"/>
            <wp:docPr id="8590" name="Picture 8590"/>
            <wp:cNvGraphicFramePr/>
            <a:graphic xmlns:a="http://schemas.openxmlformats.org/drawingml/2006/main">
              <a:graphicData uri="http://schemas.openxmlformats.org/drawingml/2006/picture">
                <pic:pic xmlns:pic="http://schemas.openxmlformats.org/drawingml/2006/picture">
                  <pic:nvPicPr>
                    <pic:cNvPr id="8590" name="Picture 8590"/>
                    <pic:cNvPicPr/>
                  </pic:nvPicPr>
                  <pic:blipFill>
                    <a:blip r:embed="rId16"/>
                    <a:stretch>
                      <a:fillRect/>
                    </a:stretch>
                  </pic:blipFill>
                  <pic:spPr>
                    <a:xfrm>
                      <a:off x="0" y="0"/>
                      <a:ext cx="6336793" cy="8348473"/>
                    </a:xfrm>
                    <a:prstGeom prst="rect">
                      <a:avLst/>
                    </a:prstGeom>
                  </pic:spPr>
                </pic:pic>
              </a:graphicData>
            </a:graphic>
          </wp:inline>
        </w:drawing>
      </w:r>
    </w:p>
    <w:tbl>
      <w:tblPr>
        <w:tblStyle w:val="TableGrid0"/>
        <w:tblpPr w:vertAnchor="text" w:tblpY="-77"/>
        <w:tblOverlap w:val="never"/>
        <w:tblW w:w="997" w:type="dxa"/>
        <w:tblInd w:w="0" w:type="dxa"/>
        <w:tblCellMar>
          <w:top w:w="76" w:type="dxa"/>
          <w:left w:w="115" w:type="dxa"/>
          <w:right w:w="115" w:type="dxa"/>
        </w:tblCellMar>
        <w:tblLook w:val="04A0" w:firstRow="1" w:lastRow="0" w:firstColumn="1" w:lastColumn="0" w:noHBand="0" w:noVBand="1"/>
      </w:tblPr>
      <w:tblGrid>
        <w:gridCol w:w="997"/>
      </w:tblGrid>
      <w:tr w:rsidR="00292676" w14:paraId="437CCAA5" w14:textId="77777777">
        <w:trPr>
          <w:trHeight w:val="312"/>
        </w:trPr>
        <w:tc>
          <w:tcPr>
            <w:tcW w:w="997" w:type="dxa"/>
            <w:tcBorders>
              <w:top w:val="nil"/>
              <w:left w:val="nil"/>
              <w:bottom w:val="nil"/>
              <w:right w:val="nil"/>
            </w:tcBorders>
            <w:shd w:val="clear" w:color="auto" w:fill="66ABE1"/>
          </w:tcPr>
          <w:p w14:paraId="28DD0E5D" w14:textId="77777777" w:rsidR="00292676" w:rsidRDefault="00292676">
            <w:pPr>
              <w:spacing w:line="259" w:lineRule="auto"/>
              <w:jc w:val="center"/>
            </w:pPr>
            <w:r>
              <w:rPr>
                <w:color w:val="FFFFFF"/>
                <w:sz w:val="16"/>
              </w:rPr>
              <w:t>INFO</w:t>
            </w:r>
          </w:p>
        </w:tc>
      </w:tr>
    </w:tbl>
    <w:p w14:paraId="2576F303" w14:textId="77777777" w:rsidR="00292676" w:rsidRDefault="00292676">
      <w:pPr>
        <w:spacing w:line="318" w:lineRule="auto"/>
        <w:ind w:left="2304" w:right="-15"/>
      </w:pPr>
      <w:r>
        <w:rPr>
          <w:rFonts w:ascii="Calibri" w:eastAsia="Calibri" w:hAnsi="Calibri" w:cs="Calibri"/>
          <w:noProof/>
          <w:color w:val="000000"/>
        </w:rPr>
        <mc:AlternateContent>
          <mc:Choice Requires="wpg">
            <w:drawing>
              <wp:anchor distT="0" distB="0" distL="114300" distR="114300" simplePos="0" relativeHeight="251658240" behindDoc="0" locked="0" layoutInCell="1" allowOverlap="1" wp14:anchorId="0BBB4166" wp14:editId="29C8938A">
                <wp:simplePos x="0" y="0"/>
                <wp:positionH relativeFrom="page">
                  <wp:posOffset>719988</wp:posOffset>
                </wp:positionH>
                <wp:positionV relativeFrom="page">
                  <wp:posOffset>719989</wp:posOffset>
                </wp:positionV>
                <wp:extent cx="6332373" cy="6350"/>
                <wp:effectExtent l="0" t="0" r="0" b="0"/>
                <wp:wrapTopAndBottom/>
                <wp:docPr id="6688" name="Group 6688"/>
                <wp:cNvGraphicFramePr/>
                <a:graphic xmlns:a="http://schemas.openxmlformats.org/drawingml/2006/main">
                  <a:graphicData uri="http://schemas.microsoft.com/office/word/2010/wordprocessingGroup">
                    <wpg:wgp>
                      <wpg:cNvGrpSpPr/>
                      <wpg:grpSpPr>
                        <a:xfrm>
                          <a:off x="0" y="0"/>
                          <a:ext cx="6332373" cy="6350"/>
                          <a:chOff x="0" y="0"/>
                          <a:chExt cx="6332373" cy="6350"/>
                        </a:xfrm>
                      </wpg:grpSpPr>
                      <wps:wsp>
                        <wps:cNvPr id="1320" name="Shape 1320"/>
                        <wps:cNvSpPr/>
                        <wps:spPr>
                          <a:xfrm>
                            <a:off x="0" y="0"/>
                            <a:ext cx="63322" cy="0"/>
                          </a:xfrm>
                          <a:custGeom>
                            <a:avLst/>
                            <a:gdLst/>
                            <a:ahLst/>
                            <a:cxnLst/>
                            <a:rect l="0" t="0" r="0" b="0"/>
                            <a:pathLst>
                              <a:path w="63322">
                                <a:moveTo>
                                  <a:pt x="0" y="0"/>
                                </a:moveTo>
                                <a:lnTo>
                                  <a:pt x="63322" y="0"/>
                                </a:lnTo>
                              </a:path>
                            </a:pathLst>
                          </a:custGeom>
                          <a:ln w="6350" cap="rnd">
                            <a:custDash>
                              <a:ds d="1" sp="99720"/>
                            </a:custDash>
                            <a:miter lim="127000"/>
                          </a:ln>
                        </wps:spPr>
                        <wps:style>
                          <a:lnRef idx="1">
                            <a:srgbClr val="999999"/>
                          </a:lnRef>
                          <a:fillRef idx="0">
                            <a:srgbClr val="000000">
                              <a:alpha val="0"/>
                            </a:srgbClr>
                          </a:fillRef>
                          <a:effectRef idx="0">
                            <a:scrgbClr r="0" g="0" b="0"/>
                          </a:effectRef>
                          <a:fontRef idx="none"/>
                        </wps:style>
                        <wps:bodyPr/>
                      </wps:wsp>
                      <wps:wsp>
                        <wps:cNvPr id="1323" name="Shape 1323"/>
                        <wps:cNvSpPr/>
                        <wps:spPr>
                          <a:xfrm>
                            <a:off x="63322" y="0"/>
                            <a:ext cx="633235" cy="0"/>
                          </a:xfrm>
                          <a:custGeom>
                            <a:avLst/>
                            <a:gdLst/>
                            <a:ahLst/>
                            <a:cxnLst/>
                            <a:rect l="0" t="0" r="0" b="0"/>
                            <a:pathLst>
                              <a:path w="633235">
                                <a:moveTo>
                                  <a:pt x="0" y="0"/>
                                </a:moveTo>
                                <a:lnTo>
                                  <a:pt x="633235" y="0"/>
                                </a:lnTo>
                              </a:path>
                            </a:pathLst>
                          </a:custGeom>
                          <a:ln w="6350" cap="rnd">
                            <a:custDash>
                              <a:ds d="1" sp="101757"/>
                            </a:custDash>
                            <a:miter lim="127000"/>
                          </a:ln>
                        </wps:spPr>
                        <wps:style>
                          <a:lnRef idx="1">
                            <a:srgbClr val="999999"/>
                          </a:lnRef>
                          <a:fillRef idx="0">
                            <a:srgbClr val="000000">
                              <a:alpha val="0"/>
                            </a:srgbClr>
                          </a:fillRef>
                          <a:effectRef idx="0">
                            <a:scrgbClr r="0" g="0" b="0"/>
                          </a:effectRef>
                          <a:fontRef idx="none"/>
                        </wps:style>
                        <wps:bodyPr/>
                      </wps:wsp>
                      <wps:wsp>
                        <wps:cNvPr id="1328" name="Shape 1328"/>
                        <wps:cNvSpPr/>
                        <wps:spPr>
                          <a:xfrm>
                            <a:off x="696557" y="0"/>
                            <a:ext cx="126644" cy="0"/>
                          </a:xfrm>
                          <a:custGeom>
                            <a:avLst/>
                            <a:gdLst/>
                            <a:ahLst/>
                            <a:cxnLst/>
                            <a:rect l="0" t="0" r="0" b="0"/>
                            <a:pathLst>
                              <a:path w="126644">
                                <a:moveTo>
                                  <a:pt x="0" y="0"/>
                                </a:moveTo>
                                <a:lnTo>
                                  <a:pt x="126644" y="0"/>
                                </a:lnTo>
                              </a:path>
                            </a:pathLst>
                          </a:custGeom>
                          <a:ln w="6350" cap="rnd">
                            <a:custDash>
                              <a:ds d="1" sp="110800"/>
                            </a:custDash>
                            <a:miter lim="127000"/>
                          </a:ln>
                        </wps:spPr>
                        <wps:style>
                          <a:lnRef idx="1">
                            <a:srgbClr val="999999"/>
                          </a:lnRef>
                          <a:fillRef idx="0">
                            <a:srgbClr val="000000">
                              <a:alpha val="0"/>
                            </a:srgbClr>
                          </a:fillRef>
                          <a:effectRef idx="0">
                            <a:scrgbClr r="0" g="0" b="0"/>
                          </a:effectRef>
                          <a:fontRef idx="none"/>
                        </wps:style>
                        <wps:bodyPr/>
                      </wps:wsp>
                      <wps:wsp>
                        <wps:cNvPr id="1331" name="Shape 1331"/>
                        <wps:cNvSpPr/>
                        <wps:spPr>
                          <a:xfrm>
                            <a:off x="823201" y="0"/>
                            <a:ext cx="379933" cy="0"/>
                          </a:xfrm>
                          <a:custGeom>
                            <a:avLst/>
                            <a:gdLst/>
                            <a:ahLst/>
                            <a:cxnLst/>
                            <a:rect l="0" t="0" r="0" b="0"/>
                            <a:pathLst>
                              <a:path w="379933">
                                <a:moveTo>
                                  <a:pt x="0" y="0"/>
                                </a:moveTo>
                                <a:lnTo>
                                  <a:pt x="379933" y="0"/>
                                </a:lnTo>
                              </a:path>
                            </a:pathLst>
                          </a:custGeom>
                          <a:ln w="6350" cap="rnd">
                            <a:custDash>
                              <a:ds d="1" sp="103159"/>
                            </a:custDash>
                            <a:miter lim="127000"/>
                          </a:ln>
                        </wps:spPr>
                        <wps:style>
                          <a:lnRef idx="1">
                            <a:srgbClr val="999999"/>
                          </a:lnRef>
                          <a:fillRef idx="0">
                            <a:srgbClr val="000000">
                              <a:alpha val="0"/>
                            </a:srgbClr>
                          </a:fillRef>
                          <a:effectRef idx="0">
                            <a:scrgbClr r="0" g="0" b="0"/>
                          </a:effectRef>
                          <a:fontRef idx="none"/>
                        </wps:style>
                        <wps:bodyPr/>
                      </wps:wsp>
                      <wps:wsp>
                        <wps:cNvPr id="1335" name="Shape 1335"/>
                        <wps:cNvSpPr/>
                        <wps:spPr>
                          <a:xfrm>
                            <a:off x="1203135" y="0"/>
                            <a:ext cx="126644" cy="0"/>
                          </a:xfrm>
                          <a:custGeom>
                            <a:avLst/>
                            <a:gdLst/>
                            <a:ahLst/>
                            <a:cxnLst/>
                            <a:rect l="0" t="0" r="0" b="0"/>
                            <a:pathLst>
                              <a:path w="126644">
                                <a:moveTo>
                                  <a:pt x="0" y="0"/>
                                </a:moveTo>
                                <a:lnTo>
                                  <a:pt x="126644" y="0"/>
                                </a:lnTo>
                              </a:path>
                            </a:pathLst>
                          </a:custGeom>
                          <a:ln w="6350" cap="rnd">
                            <a:custDash>
                              <a:ds d="1" sp="110800"/>
                            </a:custDash>
                            <a:miter lim="127000"/>
                          </a:ln>
                        </wps:spPr>
                        <wps:style>
                          <a:lnRef idx="1">
                            <a:srgbClr val="999999"/>
                          </a:lnRef>
                          <a:fillRef idx="0">
                            <a:srgbClr val="000000">
                              <a:alpha val="0"/>
                            </a:srgbClr>
                          </a:fillRef>
                          <a:effectRef idx="0">
                            <a:scrgbClr r="0" g="0" b="0"/>
                          </a:effectRef>
                          <a:fontRef idx="none"/>
                        </wps:style>
                        <wps:bodyPr/>
                      </wps:wsp>
                      <wps:wsp>
                        <wps:cNvPr id="1338" name="Shape 1338"/>
                        <wps:cNvSpPr/>
                        <wps:spPr>
                          <a:xfrm>
                            <a:off x="1329779" y="0"/>
                            <a:ext cx="379933" cy="0"/>
                          </a:xfrm>
                          <a:custGeom>
                            <a:avLst/>
                            <a:gdLst/>
                            <a:ahLst/>
                            <a:cxnLst/>
                            <a:rect l="0" t="0" r="0" b="0"/>
                            <a:pathLst>
                              <a:path w="379933">
                                <a:moveTo>
                                  <a:pt x="0" y="0"/>
                                </a:moveTo>
                                <a:lnTo>
                                  <a:pt x="379933" y="0"/>
                                </a:lnTo>
                              </a:path>
                            </a:pathLst>
                          </a:custGeom>
                          <a:ln w="6350" cap="rnd">
                            <a:custDash>
                              <a:ds d="1" sp="103159"/>
                            </a:custDash>
                            <a:miter lim="127000"/>
                          </a:ln>
                        </wps:spPr>
                        <wps:style>
                          <a:lnRef idx="1">
                            <a:srgbClr val="999999"/>
                          </a:lnRef>
                          <a:fillRef idx="0">
                            <a:srgbClr val="000000">
                              <a:alpha val="0"/>
                            </a:srgbClr>
                          </a:fillRef>
                          <a:effectRef idx="0">
                            <a:scrgbClr r="0" g="0" b="0"/>
                          </a:effectRef>
                          <a:fontRef idx="none"/>
                        </wps:style>
                        <wps:bodyPr/>
                      </wps:wsp>
                      <wps:wsp>
                        <wps:cNvPr id="1342" name="Shape 1342"/>
                        <wps:cNvSpPr/>
                        <wps:spPr>
                          <a:xfrm>
                            <a:off x="1709712" y="0"/>
                            <a:ext cx="63322" cy="0"/>
                          </a:xfrm>
                          <a:custGeom>
                            <a:avLst/>
                            <a:gdLst/>
                            <a:ahLst/>
                            <a:cxnLst/>
                            <a:rect l="0" t="0" r="0" b="0"/>
                            <a:pathLst>
                              <a:path w="63322">
                                <a:moveTo>
                                  <a:pt x="0" y="0"/>
                                </a:moveTo>
                                <a:lnTo>
                                  <a:pt x="63322" y="0"/>
                                </a:lnTo>
                              </a:path>
                            </a:pathLst>
                          </a:custGeom>
                          <a:ln w="6350" cap="rnd">
                            <a:custDash>
                              <a:ds d="1" sp="99720"/>
                            </a:custDash>
                            <a:miter lim="127000"/>
                          </a:ln>
                        </wps:spPr>
                        <wps:style>
                          <a:lnRef idx="1">
                            <a:srgbClr val="999999"/>
                          </a:lnRef>
                          <a:fillRef idx="0">
                            <a:srgbClr val="000000">
                              <a:alpha val="0"/>
                            </a:srgbClr>
                          </a:fillRef>
                          <a:effectRef idx="0">
                            <a:scrgbClr r="0" g="0" b="0"/>
                          </a:effectRef>
                          <a:fontRef idx="none"/>
                        </wps:style>
                        <wps:bodyPr/>
                      </wps:wsp>
                      <wps:wsp>
                        <wps:cNvPr id="1345" name="Shape 1345"/>
                        <wps:cNvSpPr/>
                        <wps:spPr>
                          <a:xfrm>
                            <a:off x="1773034" y="0"/>
                            <a:ext cx="506590" cy="0"/>
                          </a:xfrm>
                          <a:custGeom>
                            <a:avLst/>
                            <a:gdLst/>
                            <a:ahLst/>
                            <a:cxnLst/>
                            <a:rect l="0" t="0" r="0" b="0"/>
                            <a:pathLst>
                              <a:path w="506590">
                                <a:moveTo>
                                  <a:pt x="0" y="0"/>
                                </a:moveTo>
                                <a:lnTo>
                                  <a:pt x="506590" y="0"/>
                                </a:lnTo>
                              </a:path>
                            </a:pathLst>
                          </a:custGeom>
                          <a:ln w="6350" cap="rnd">
                            <a:custDash>
                              <a:ds d="1" sp="102279"/>
                            </a:custDash>
                            <a:miter lim="127000"/>
                          </a:ln>
                        </wps:spPr>
                        <wps:style>
                          <a:lnRef idx="1">
                            <a:srgbClr val="999999"/>
                          </a:lnRef>
                          <a:fillRef idx="0">
                            <a:srgbClr val="000000">
                              <a:alpha val="0"/>
                            </a:srgbClr>
                          </a:fillRef>
                          <a:effectRef idx="0">
                            <a:scrgbClr r="0" g="0" b="0"/>
                          </a:effectRef>
                          <a:fontRef idx="none"/>
                        </wps:style>
                        <wps:bodyPr/>
                      </wps:wsp>
                      <wps:wsp>
                        <wps:cNvPr id="1349" name="Shape 1349"/>
                        <wps:cNvSpPr/>
                        <wps:spPr>
                          <a:xfrm>
                            <a:off x="2279625" y="0"/>
                            <a:ext cx="4052748" cy="0"/>
                          </a:xfrm>
                          <a:custGeom>
                            <a:avLst/>
                            <a:gdLst/>
                            <a:ahLst/>
                            <a:cxnLst/>
                            <a:rect l="0" t="0" r="0" b="0"/>
                            <a:pathLst>
                              <a:path w="4052748">
                                <a:moveTo>
                                  <a:pt x="0" y="0"/>
                                </a:moveTo>
                                <a:lnTo>
                                  <a:pt x="4052748" y="0"/>
                                </a:lnTo>
                              </a:path>
                            </a:pathLst>
                          </a:custGeom>
                          <a:ln w="6350" cap="rnd">
                            <a:custDash>
                              <a:ds d="1" sp="100036"/>
                            </a:custDash>
                            <a:miter lim="127000"/>
                          </a:ln>
                        </wps:spPr>
                        <wps:style>
                          <a:lnRef idx="1">
                            <a:srgbClr val="999999"/>
                          </a:lnRef>
                          <a:fillRef idx="0">
                            <a:srgbClr val="000000">
                              <a:alpha val="0"/>
                            </a:srgbClr>
                          </a:fillRef>
                          <a:effectRef idx="0">
                            <a:scrgbClr r="0" g="0" b="0"/>
                          </a:effectRef>
                          <a:fontRef idx="none"/>
                        </wps:style>
                        <wps:bodyPr/>
                      </wps:wsp>
                    </wpg:wgp>
                  </a:graphicData>
                </a:graphic>
              </wp:anchor>
            </w:drawing>
          </mc:Choice>
          <mc:Fallback xmlns:arto="http://schemas.microsoft.com/office/word/2006/arto">
            <w:pict>
              <v:group w14:anchorId="15E0EDFF" id="Group 6688" o:spid="_x0000_s1026" style="position:absolute;margin-left:56.7pt;margin-top:56.7pt;width:498.6pt;height:.5pt;z-index:251659264;mso-position-horizontal-relative:page;mso-position-vertical-relative:page" coordsize="6332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">
                <v:shape id="Shape 1320" o:spid="_x0000_s1027" style="position:absolute;width:633;height:0;visibility:visible;mso-wrap-style:square;v-text-anchor:top" coordsize="6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" path="m,l63322,e" filled="f" strokecolor="#959595" strokeweight=".5pt">
                  <v:stroke miterlimit="83231f" joinstyle="miter" endcap="round"/>
                  <v:path arrowok="t" textboxrect="0,0,63322,0"/>
                </v:shape>
                <v:shape id="Shape 1323" o:spid="_x0000_s1028" style="position:absolute;left:633;width:6332;height:0;visibility:visible;mso-wrap-style:square;v-text-anchor:top" coordsize="633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" path="m,l633235,e" filled="f" strokecolor="#959595" strokeweight=".5pt">
                  <v:stroke miterlimit="83231f" joinstyle="miter" endcap="round"/>
                  <v:path arrowok="t" textboxrect="0,0,633235,0"/>
                </v:shape>
                <v:shape id="Shape 1328" o:spid="_x0000_s1029" style="position:absolute;left:6965;width:1267;height:0;visibility:visible;mso-wrap-style:square;v-text-anchor:top" coordsize="126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" path="m,l126644,e" filled="f" strokecolor="#959595" strokeweight=".5pt">
                  <v:stroke miterlimit="83231f" joinstyle="miter" endcap="round"/>
                  <v:path arrowok="t" textboxrect="0,0,126644,0"/>
                </v:shape>
                <v:shape id="Shape 1331" o:spid="_x0000_s1030" style="position:absolute;left:8232;width:3799;height:0;visibility:visible;mso-wrap-style:square;v-text-anchor:top" coordsize="379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" path="m,l379933,e" filled="f" strokecolor="#959595" strokeweight=".5pt">
                  <v:stroke miterlimit="83231f" joinstyle="miter" endcap="round"/>
                  <v:path arrowok="t" textboxrect="0,0,379933,0"/>
                </v:shape>
                <v:shape id="Shape 1335" o:spid="_x0000_s1031" style="position:absolute;left:12031;width:1266;height:0;visibility:visible;mso-wrap-style:square;v-text-anchor:top" coordsize="126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" path="m,l126644,e" filled="f" strokecolor="#959595" strokeweight=".5pt">
                  <v:stroke miterlimit="83231f" joinstyle="miter" endcap="round"/>
                  <v:path arrowok="t" textboxrect="0,0,126644,0"/>
                </v:shape>
                <v:shape id="Shape 1338" o:spid="_x0000_s1032" style="position:absolute;left:13297;width:3800;height:0;visibility:visible;mso-wrap-style:square;v-text-anchor:top" coordsize="379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" path="m,l379933,e" filled="f" strokecolor="#959595" strokeweight=".5pt">
                  <v:stroke miterlimit="83231f" joinstyle="miter" endcap="round"/>
                  <v:path arrowok="t" textboxrect="0,0,379933,0"/>
                </v:shape>
                <v:shape id="Shape 1342" o:spid="_x0000_s1033" style="position:absolute;left:17097;width:633;height:0;visibility:visible;mso-wrap-style:square;v-text-anchor:top" coordsize="6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" path="m,l63322,e" filled="f" strokecolor="#959595" strokeweight=".5pt">
                  <v:stroke miterlimit="83231f" joinstyle="miter" endcap="round"/>
                  <v:path arrowok="t" textboxrect="0,0,63322,0"/>
                </v:shape>
                <v:shape id="Shape 1345" o:spid="_x0000_s1034" style="position:absolute;left:17730;width:5066;height:0;visibility:visible;mso-wrap-style:square;v-text-anchor:top" coordsize="506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" path="m,l506590,e" filled="f" strokecolor="#959595" strokeweight=".5pt">
                  <v:stroke miterlimit="83231f" joinstyle="miter" endcap="round"/>
                  <v:path arrowok="t" textboxrect="0,0,506590,0"/>
                </v:shape>
                <v:shape id="Shape 1349" o:spid="_x0000_s1035" style="position:absolute;left:22796;width:40527;height:0;visibility:visible;mso-wrap-style:square;v-text-anchor:top" coordsize="4052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" path="m,l4052748,e" filled="f" strokecolor="#959595" strokeweight=".5pt">
                  <v:stroke miterlimit="83231f" joinstyle="miter" endcap="round"/>
                  <v:path arrowok="t" textboxrect="0,0,4052748,0"/>
                </v:shape>
                <w10:wrap type="topAndBottom" anchorx="page" anchory="page"/>
              </v:group>
            </w:pict>
          </mc:Fallback>
        </mc:AlternateContent>
      </w:r>
      <w:r>
        <w:t>N/A</w:t>
      </w:r>
      <w:r>
        <w:tab/>
        <w:t>-</w:t>
      </w:r>
      <w:r>
        <w:tab/>
      </w:r>
      <w:hyperlink r:id="rId17">
        <w:r>
          <w:rPr>
            <w:color w:val="66ABE1"/>
          </w:rPr>
          <w:t>110723</w:t>
        </w:r>
      </w:hyperlink>
      <w:r>
        <w:rPr>
          <w:color w:val="66ABE1"/>
        </w:rPr>
        <w:t xml:space="preserve"> </w:t>
      </w:r>
      <w:r>
        <w:t>Target Credential Status by Authentication Protocol - No Credentials Provided</w:t>
      </w:r>
    </w:p>
    <w:p w14:paraId="5F55701D" w14:textId="77777777" w:rsidR="00292676" w:rsidRDefault="00292676">
      <w:pPr>
        <w:spacing w:after="165" w:line="259" w:lineRule="auto"/>
        <w:ind w:left="-100" w:right="-103"/>
      </w:pPr>
      <w:r>
        <w:rPr>
          <w:rFonts w:ascii="Calibri" w:eastAsia="Calibri" w:hAnsi="Calibri" w:cs="Calibri"/>
          <w:noProof/>
          <w:color w:val="000000"/>
        </w:rPr>
        <mc:AlternateContent>
          <mc:Choice Requires="wpg">
            <w:drawing>
              <wp:inline distT="0" distB="0" distL="0" distR="0" wp14:anchorId="0ED0D26D" wp14:editId="7C256966">
                <wp:extent cx="6332373" cy="336550"/>
                <wp:effectExtent l="0" t="0" r="0" b="0"/>
                <wp:docPr id="6689" name="Group 6689"/>
                <wp:cNvGraphicFramePr/>
                <a:graphic xmlns:a="http://schemas.openxmlformats.org/drawingml/2006/main">
                  <a:graphicData uri="http://schemas.microsoft.com/office/word/2010/wordprocessingGroup">
                    <wpg:wgp>
                      <wpg:cNvGrpSpPr/>
                      <wpg:grpSpPr>
                        <a:xfrm>
                          <a:off x="0" y="0"/>
                          <a:ext cx="6332373" cy="336550"/>
                          <a:chOff x="0" y="0"/>
                          <a:chExt cx="6332373" cy="336550"/>
                        </a:xfrm>
                      </wpg:grpSpPr>
                      <wps:wsp>
                        <wps:cNvPr id="1353" name="Shape 1353"/>
                        <wps:cNvSpPr/>
                        <wps:spPr>
                          <a:xfrm>
                            <a:off x="0" y="0"/>
                            <a:ext cx="63322" cy="0"/>
                          </a:xfrm>
                          <a:custGeom>
                            <a:avLst/>
                            <a:gdLst/>
                            <a:ahLst/>
                            <a:cxnLst/>
                            <a:rect l="0" t="0" r="0" b="0"/>
                            <a:pathLst>
                              <a:path w="63322">
                                <a:moveTo>
                                  <a:pt x="0" y="0"/>
                                </a:moveTo>
                                <a:lnTo>
                                  <a:pt x="63322" y="0"/>
                                </a:lnTo>
                              </a:path>
                            </a:pathLst>
                          </a:custGeom>
                          <a:ln w="6350" cap="rnd">
                            <a:custDash>
                              <a:ds d="1" sp="99720"/>
                            </a:custDash>
                            <a:miter lim="127000"/>
                          </a:ln>
                        </wps:spPr>
                        <wps:style>
                          <a:lnRef idx="1">
                            <a:srgbClr val="999999"/>
                          </a:lnRef>
                          <a:fillRef idx="0">
                            <a:srgbClr val="000000">
                              <a:alpha val="0"/>
                            </a:srgbClr>
                          </a:fillRef>
                          <a:effectRef idx="0">
                            <a:scrgbClr r="0" g="0" b="0"/>
                          </a:effectRef>
                          <a:fontRef idx="none"/>
                        </wps:style>
                        <wps:bodyPr/>
                      </wps:wsp>
                      <wps:wsp>
                        <wps:cNvPr id="1355" name="Shape 1355"/>
                        <wps:cNvSpPr/>
                        <wps:spPr>
                          <a:xfrm>
                            <a:off x="63322" y="0"/>
                            <a:ext cx="633235" cy="0"/>
                          </a:xfrm>
                          <a:custGeom>
                            <a:avLst/>
                            <a:gdLst/>
                            <a:ahLst/>
                            <a:cxnLst/>
                            <a:rect l="0" t="0" r="0" b="0"/>
                            <a:pathLst>
                              <a:path w="633235">
                                <a:moveTo>
                                  <a:pt x="0" y="0"/>
                                </a:moveTo>
                                <a:lnTo>
                                  <a:pt x="633235" y="0"/>
                                </a:lnTo>
                              </a:path>
                            </a:pathLst>
                          </a:custGeom>
                          <a:ln w="6350" cap="rnd">
                            <a:custDash>
                              <a:ds d="1" sp="101757"/>
                            </a:custDash>
                            <a:miter lim="127000"/>
                          </a:ln>
                        </wps:spPr>
                        <wps:style>
                          <a:lnRef idx="1">
                            <a:srgbClr val="999999"/>
                          </a:lnRef>
                          <a:fillRef idx="0">
                            <a:srgbClr val="000000">
                              <a:alpha val="0"/>
                            </a:srgbClr>
                          </a:fillRef>
                          <a:effectRef idx="0">
                            <a:scrgbClr r="0" g="0" b="0"/>
                          </a:effectRef>
                          <a:fontRef idx="none"/>
                        </wps:style>
                        <wps:bodyPr/>
                      </wps:wsp>
                      <wps:wsp>
                        <wps:cNvPr id="8775" name="Shape 8775"/>
                        <wps:cNvSpPr/>
                        <wps:spPr>
                          <a:xfrm>
                            <a:off x="63322" y="66675"/>
                            <a:ext cx="633235" cy="198120"/>
                          </a:xfrm>
                          <a:custGeom>
                            <a:avLst/>
                            <a:gdLst/>
                            <a:ahLst/>
                            <a:cxnLst/>
                            <a:rect l="0" t="0" r="0" b="0"/>
                            <a:pathLst>
                              <a:path w="633235" h="198120">
                                <a:moveTo>
                                  <a:pt x="0" y="0"/>
                                </a:moveTo>
                                <a:lnTo>
                                  <a:pt x="633235" y="0"/>
                                </a:lnTo>
                                <a:lnTo>
                                  <a:pt x="633235" y="198120"/>
                                </a:lnTo>
                                <a:lnTo>
                                  <a:pt x="0" y="198120"/>
                                </a:lnTo>
                                <a:lnTo>
                                  <a:pt x="0" y="0"/>
                                </a:lnTo>
                              </a:path>
                            </a:pathLst>
                          </a:custGeom>
                          <a:ln w="0" cap="flat">
                            <a:miter lim="127000"/>
                          </a:ln>
                        </wps:spPr>
                        <wps:style>
                          <a:lnRef idx="0">
                            <a:srgbClr val="000000">
                              <a:alpha val="0"/>
                            </a:srgbClr>
                          </a:lnRef>
                          <a:fillRef idx="1">
                            <a:srgbClr val="66ABE1"/>
                          </a:fillRef>
                          <a:effectRef idx="0">
                            <a:scrgbClr r="0" g="0" b="0"/>
                          </a:effectRef>
                          <a:fontRef idx="none"/>
                        </wps:style>
                        <wps:bodyPr/>
                      </wps:wsp>
                      <wps:wsp>
                        <wps:cNvPr id="1358" name="Rectangle 1358"/>
                        <wps:cNvSpPr/>
                        <wps:spPr>
                          <a:xfrm>
                            <a:off x="261823" y="114904"/>
                            <a:ext cx="314173" cy="147334"/>
                          </a:xfrm>
                          <a:prstGeom prst="rect">
                            <a:avLst/>
                          </a:prstGeom>
                          <a:ln>
                            <a:noFill/>
                          </a:ln>
                        </wps:spPr>
                        <wps:txbx>
                          <w:txbxContent>
                            <w:p w14:paraId="306DD0D7" w14:textId="77777777" w:rsidR="00292676" w:rsidRDefault="00292676">
                              <w:pPr>
                                <w:spacing w:after="160" w:line="259" w:lineRule="auto"/>
                              </w:pPr>
                              <w:r>
                                <w:rPr>
                                  <w:color w:val="FFFFFF"/>
                                  <w:w w:val="96"/>
                                  <w:sz w:val="16"/>
                                </w:rPr>
                                <w:t>INFO</w:t>
                              </w:r>
                            </w:p>
                          </w:txbxContent>
                        </wps:txbx>
                        <wps:bodyPr horzOverflow="overflow" vert="horz" lIns="0" tIns="0" rIns="0" bIns="0" rtlCol="0">
                          <a:noAutofit/>
                        </wps:bodyPr>
                      </wps:wsp>
                      <wps:wsp>
                        <wps:cNvPr id="1359" name="Shape 1359"/>
                        <wps:cNvSpPr/>
                        <wps:spPr>
                          <a:xfrm>
                            <a:off x="696557" y="0"/>
                            <a:ext cx="126644" cy="0"/>
                          </a:xfrm>
                          <a:custGeom>
                            <a:avLst/>
                            <a:gdLst/>
                            <a:ahLst/>
                            <a:cxnLst/>
                            <a:rect l="0" t="0" r="0" b="0"/>
                            <a:pathLst>
                              <a:path w="126644">
                                <a:moveTo>
                                  <a:pt x="0" y="0"/>
                                </a:moveTo>
                                <a:lnTo>
                                  <a:pt x="126644" y="0"/>
                                </a:lnTo>
                              </a:path>
                            </a:pathLst>
                          </a:custGeom>
                          <a:ln w="6350" cap="rnd">
                            <a:custDash>
                              <a:ds d="1" sp="110800"/>
                            </a:custDash>
                            <a:miter lim="127000"/>
                          </a:ln>
                        </wps:spPr>
                        <wps:style>
                          <a:lnRef idx="1">
                            <a:srgbClr val="999999"/>
                          </a:lnRef>
                          <a:fillRef idx="0">
                            <a:srgbClr val="000000">
                              <a:alpha val="0"/>
                            </a:srgbClr>
                          </a:fillRef>
                          <a:effectRef idx="0">
                            <a:scrgbClr r="0" g="0" b="0"/>
                          </a:effectRef>
                          <a:fontRef idx="none"/>
                        </wps:style>
                        <wps:bodyPr/>
                      </wps:wsp>
                      <wps:wsp>
                        <wps:cNvPr id="1361" name="Shape 1361"/>
                        <wps:cNvSpPr/>
                        <wps:spPr>
                          <a:xfrm>
                            <a:off x="823201" y="0"/>
                            <a:ext cx="379933" cy="0"/>
                          </a:xfrm>
                          <a:custGeom>
                            <a:avLst/>
                            <a:gdLst/>
                            <a:ahLst/>
                            <a:cxnLst/>
                            <a:rect l="0" t="0" r="0" b="0"/>
                            <a:pathLst>
                              <a:path w="379933">
                                <a:moveTo>
                                  <a:pt x="0" y="0"/>
                                </a:moveTo>
                                <a:lnTo>
                                  <a:pt x="379933" y="0"/>
                                </a:lnTo>
                              </a:path>
                            </a:pathLst>
                          </a:custGeom>
                          <a:ln w="6350" cap="rnd">
                            <a:custDash>
                              <a:ds d="1" sp="103159"/>
                            </a:custDash>
                            <a:miter lim="127000"/>
                          </a:ln>
                        </wps:spPr>
                        <wps:style>
                          <a:lnRef idx="1">
                            <a:srgbClr val="999999"/>
                          </a:lnRef>
                          <a:fillRef idx="0">
                            <a:srgbClr val="000000">
                              <a:alpha val="0"/>
                            </a:srgbClr>
                          </a:fillRef>
                          <a:effectRef idx="0">
                            <a:scrgbClr r="0" g="0" b="0"/>
                          </a:effectRef>
                          <a:fontRef idx="none"/>
                        </wps:style>
                        <wps:bodyPr/>
                      </wps:wsp>
                      <wps:wsp>
                        <wps:cNvPr id="1363" name="Rectangle 1363"/>
                        <wps:cNvSpPr/>
                        <wps:spPr>
                          <a:xfrm>
                            <a:off x="823201" y="104736"/>
                            <a:ext cx="295930" cy="184168"/>
                          </a:xfrm>
                          <a:prstGeom prst="rect">
                            <a:avLst/>
                          </a:prstGeom>
                          <a:ln>
                            <a:noFill/>
                          </a:ln>
                        </wps:spPr>
                        <wps:txbx>
                          <w:txbxContent>
                            <w:p w14:paraId="7FF1A191" w14:textId="77777777" w:rsidR="00292676" w:rsidRDefault="00292676">
                              <w:pPr>
                                <w:spacing w:after="160" w:line="259" w:lineRule="auto"/>
                              </w:pPr>
                              <w:r>
                                <w:rPr>
                                  <w:w w:val="97"/>
                                </w:rPr>
                                <w:t>N/A</w:t>
                              </w:r>
                            </w:p>
                          </w:txbxContent>
                        </wps:txbx>
                        <wps:bodyPr horzOverflow="overflow" vert="horz" lIns="0" tIns="0" rIns="0" bIns="0" rtlCol="0">
                          <a:noAutofit/>
                        </wps:bodyPr>
                      </wps:wsp>
                      <wps:wsp>
                        <wps:cNvPr id="1364" name="Shape 1364"/>
                        <wps:cNvSpPr/>
                        <wps:spPr>
                          <a:xfrm>
                            <a:off x="1203135" y="0"/>
                            <a:ext cx="126644" cy="0"/>
                          </a:xfrm>
                          <a:custGeom>
                            <a:avLst/>
                            <a:gdLst/>
                            <a:ahLst/>
                            <a:cxnLst/>
                            <a:rect l="0" t="0" r="0" b="0"/>
                            <a:pathLst>
                              <a:path w="126644">
                                <a:moveTo>
                                  <a:pt x="0" y="0"/>
                                </a:moveTo>
                                <a:lnTo>
                                  <a:pt x="126644" y="0"/>
                                </a:lnTo>
                              </a:path>
                            </a:pathLst>
                          </a:custGeom>
                          <a:ln w="6350" cap="rnd">
                            <a:custDash>
                              <a:ds d="1" sp="110800"/>
                            </a:custDash>
                            <a:miter lim="127000"/>
                          </a:ln>
                        </wps:spPr>
                        <wps:style>
                          <a:lnRef idx="1">
                            <a:srgbClr val="999999"/>
                          </a:lnRef>
                          <a:fillRef idx="0">
                            <a:srgbClr val="000000">
                              <a:alpha val="0"/>
                            </a:srgbClr>
                          </a:fillRef>
                          <a:effectRef idx="0">
                            <a:scrgbClr r="0" g="0" b="0"/>
                          </a:effectRef>
                          <a:fontRef idx="none"/>
                        </wps:style>
                        <wps:bodyPr/>
                      </wps:wsp>
                      <wps:wsp>
                        <wps:cNvPr id="1366" name="Shape 1366"/>
                        <wps:cNvSpPr/>
                        <wps:spPr>
                          <a:xfrm>
                            <a:off x="1329779" y="0"/>
                            <a:ext cx="379933" cy="0"/>
                          </a:xfrm>
                          <a:custGeom>
                            <a:avLst/>
                            <a:gdLst/>
                            <a:ahLst/>
                            <a:cxnLst/>
                            <a:rect l="0" t="0" r="0" b="0"/>
                            <a:pathLst>
                              <a:path w="379933">
                                <a:moveTo>
                                  <a:pt x="0" y="0"/>
                                </a:moveTo>
                                <a:lnTo>
                                  <a:pt x="379933" y="0"/>
                                </a:lnTo>
                              </a:path>
                            </a:pathLst>
                          </a:custGeom>
                          <a:ln w="6350" cap="rnd">
                            <a:custDash>
                              <a:ds d="1" sp="103159"/>
                            </a:custDash>
                            <a:miter lim="127000"/>
                          </a:ln>
                        </wps:spPr>
                        <wps:style>
                          <a:lnRef idx="1">
                            <a:srgbClr val="999999"/>
                          </a:lnRef>
                          <a:fillRef idx="0">
                            <a:srgbClr val="000000">
                              <a:alpha val="0"/>
                            </a:srgbClr>
                          </a:fillRef>
                          <a:effectRef idx="0">
                            <a:scrgbClr r="0" g="0" b="0"/>
                          </a:effectRef>
                          <a:fontRef idx="none"/>
                        </wps:style>
                        <wps:bodyPr/>
                      </wps:wsp>
                      <wps:wsp>
                        <wps:cNvPr id="1368" name="Rectangle 1368"/>
                        <wps:cNvSpPr/>
                        <wps:spPr>
                          <a:xfrm>
                            <a:off x="1329779" y="104736"/>
                            <a:ext cx="54220" cy="184168"/>
                          </a:xfrm>
                          <a:prstGeom prst="rect">
                            <a:avLst/>
                          </a:prstGeom>
                          <a:ln>
                            <a:noFill/>
                          </a:ln>
                        </wps:spPr>
                        <wps:txbx>
                          <w:txbxContent>
                            <w:p w14:paraId="73D0333B" w14:textId="77777777" w:rsidR="00292676" w:rsidRDefault="00292676">
                              <w:pPr>
                                <w:spacing w:after="160" w:line="259" w:lineRule="auto"/>
                              </w:pPr>
                              <w:r>
                                <w:rPr>
                                  <w:w w:val="53"/>
                                </w:rPr>
                                <w:t>-</w:t>
                              </w:r>
                            </w:p>
                          </w:txbxContent>
                        </wps:txbx>
                        <wps:bodyPr horzOverflow="overflow" vert="horz" lIns="0" tIns="0" rIns="0" bIns="0" rtlCol="0">
                          <a:noAutofit/>
                        </wps:bodyPr>
                      </wps:wsp>
                      <wps:wsp>
                        <wps:cNvPr id="1369" name="Shape 1369"/>
                        <wps:cNvSpPr/>
                        <wps:spPr>
                          <a:xfrm>
                            <a:off x="1709712" y="0"/>
                            <a:ext cx="63322" cy="0"/>
                          </a:xfrm>
                          <a:custGeom>
                            <a:avLst/>
                            <a:gdLst/>
                            <a:ahLst/>
                            <a:cxnLst/>
                            <a:rect l="0" t="0" r="0" b="0"/>
                            <a:pathLst>
                              <a:path w="63322">
                                <a:moveTo>
                                  <a:pt x="0" y="0"/>
                                </a:moveTo>
                                <a:lnTo>
                                  <a:pt x="63322" y="0"/>
                                </a:lnTo>
                              </a:path>
                            </a:pathLst>
                          </a:custGeom>
                          <a:ln w="6350" cap="rnd">
                            <a:custDash>
                              <a:ds d="1" sp="99720"/>
                            </a:custDash>
                            <a:miter lim="127000"/>
                          </a:ln>
                        </wps:spPr>
                        <wps:style>
                          <a:lnRef idx="1">
                            <a:srgbClr val="999999"/>
                          </a:lnRef>
                          <a:fillRef idx="0">
                            <a:srgbClr val="000000">
                              <a:alpha val="0"/>
                            </a:srgbClr>
                          </a:fillRef>
                          <a:effectRef idx="0">
                            <a:scrgbClr r="0" g="0" b="0"/>
                          </a:effectRef>
                          <a:fontRef idx="none"/>
                        </wps:style>
                        <wps:bodyPr/>
                      </wps:wsp>
                      <wps:wsp>
                        <wps:cNvPr id="1371" name="Shape 1371"/>
                        <wps:cNvSpPr/>
                        <wps:spPr>
                          <a:xfrm>
                            <a:off x="1773034" y="0"/>
                            <a:ext cx="506590" cy="0"/>
                          </a:xfrm>
                          <a:custGeom>
                            <a:avLst/>
                            <a:gdLst/>
                            <a:ahLst/>
                            <a:cxnLst/>
                            <a:rect l="0" t="0" r="0" b="0"/>
                            <a:pathLst>
                              <a:path w="506590">
                                <a:moveTo>
                                  <a:pt x="0" y="0"/>
                                </a:moveTo>
                                <a:lnTo>
                                  <a:pt x="506590" y="0"/>
                                </a:lnTo>
                              </a:path>
                            </a:pathLst>
                          </a:custGeom>
                          <a:ln w="6350" cap="rnd">
                            <a:custDash>
                              <a:ds d="1" sp="102279"/>
                            </a:custDash>
                            <a:miter lim="127000"/>
                          </a:ln>
                        </wps:spPr>
                        <wps:style>
                          <a:lnRef idx="1">
                            <a:srgbClr val="999999"/>
                          </a:lnRef>
                          <a:fillRef idx="0">
                            <a:srgbClr val="000000">
                              <a:alpha val="0"/>
                            </a:srgbClr>
                          </a:fillRef>
                          <a:effectRef idx="0">
                            <a:scrgbClr r="0" g="0" b="0"/>
                          </a:effectRef>
                          <a:fontRef idx="none"/>
                        </wps:style>
                        <wps:bodyPr/>
                      </wps:wsp>
                      <wps:wsp>
                        <wps:cNvPr id="1414" name="Rectangle 1414"/>
                        <wps:cNvSpPr/>
                        <wps:spPr>
                          <a:xfrm>
                            <a:off x="1773034" y="104736"/>
                            <a:ext cx="385790" cy="184168"/>
                          </a:xfrm>
                          <a:prstGeom prst="rect">
                            <a:avLst/>
                          </a:prstGeom>
                          <a:ln>
                            <a:noFill/>
                          </a:ln>
                        </wps:spPr>
                        <wps:txbx>
                          <w:txbxContent>
                            <w:p w14:paraId="154A4C82" w14:textId="77777777" w:rsidR="00292676" w:rsidRDefault="00292676">
                              <w:pPr>
                                <w:spacing w:after="160" w:line="259" w:lineRule="auto"/>
                              </w:pPr>
                              <w:r>
                                <w:rPr>
                                  <w:color w:val="66ABE1"/>
                                  <w:w w:val="95"/>
                                </w:rPr>
                                <w:t>1028</w:t>
                              </w:r>
                            </w:p>
                          </w:txbxContent>
                        </wps:txbx>
                        <wps:bodyPr horzOverflow="overflow" vert="horz" lIns="0" tIns="0" rIns="0" bIns="0" rtlCol="0">
                          <a:noAutofit/>
                        </wps:bodyPr>
                      </wps:wsp>
                      <wps:wsp>
                        <wps:cNvPr id="1415" name="Rectangle 1415"/>
                        <wps:cNvSpPr/>
                        <wps:spPr>
                          <a:xfrm>
                            <a:off x="2063102" y="104736"/>
                            <a:ext cx="96448" cy="184168"/>
                          </a:xfrm>
                          <a:prstGeom prst="rect">
                            <a:avLst/>
                          </a:prstGeom>
                          <a:ln>
                            <a:noFill/>
                          </a:ln>
                        </wps:spPr>
                        <wps:txbx>
                          <w:txbxContent>
                            <w:p w14:paraId="5E65C442" w14:textId="77777777" w:rsidR="00292676" w:rsidRDefault="00292676">
                              <w:pPr>
                                <w:spacing w:after="160" w:line="259" w:lineRule="auto"/>
                              </w:pPr>
                              <w:hyperlink r:id="rId18">
                                <w:r>
                                  <w:rPr>
                                    <w:color w:val="66ABE1"/>
                                    <w:w w:val="95"/>
                                  </w:rPr>
                                  <w:t>7</w:t>
                                </w:r>
                              </w:hyperlink>
                            </w:p>
                          </w:txbxContent>
                        </wps:txbx>
                        <wps:bodyPr horzOverflow="overflow" vert="horz" lIns="0" tIns="0" rIns="0" bIns="0" rtlCol="0">
                          <a:noAutofit/>
                        </wps:bodyPr>
                      </wps:wsp>
                      <wps:wsp>
                        <wps:cNvPr id="1374" name="Shape 1374"/>
                        <wps:cNvSpPr/>
                        <wps:spPr>
                          <a:xfrm>
                            <a:off x="2279625" y="0"/>
                            <a:ext cx="4052748" cy="0"/>
                          </a:xfrm>
                          <a:custGeom>
                            <a:avLst/>
                            <a:gdLst/>
                            <a:ahLst/>
                            <a:cxnLst/>
                            <a:rect l="0" t="0" r="0" b="0"/>
                            <a:pathLst>
                              <a:path w="4052748">
                                <a:moveTo>
                                  <a:pt x="0" y="0"/>
                                </a:moveTo>
                                <a:lnTo>
                                  <a:pt x="4052748" y="0"/>
                                </a:lnTo>
                              </a:path>
                            </a:pathLst>
                          </a:custGeom>
                          <a:ln w="6350" cap="rnd">
                            <a:custDash>
                              <a:ds d="1" sp="100036"/>
                            </a:custDash>
                            <a:miter lim="127000"/>
                          </a:ln>
                        </wps:spPr>
                        <wps:style>
                          <a:lnRef idx="1">
                            <a:srgbClr val="999999"/>
                          </a:lnRef>
                          <a:fillRef idx="0">
                            <a:srgbClr val="000000">
                              <a:alpha val="0"/>
                            </a:srgbClr>
                          </a:fillRef>
                          <a:effectRef idx="0">
                            <a:scrgbClr r="0" g="0" b="0"/>
                          </a:effectRef>
                          <a:fontRef idx="none"/>
                        </wps:style>
                        <wps:bodyPr/>
                      </wps:wsp>
                      <wps:wsp>
                        <wps:cNvPr id="1376" name="Rectangle 1376"/>
                        <wps:cNvSpPr/>
                        <wps:spPr>
                          <a:xfrm>
                            <a:off x="2279625" y="117436"/>
                            <a:ext cx="1826255" cy="184168"/>
                          </a:xfrm>
                          <a:prstGeom prst="rect">
                            <a:avLst/>
                          </a:prstGeom>
                          <a:ln>
                            <a:noFill/>
                          </a:ln>
                        </wps:spPr>
                        <wps:txbx>
                          <w:txbxContent>
                            <w:p w14:paraId="0126F830" w14:textId="77777777" w:rsidR="00292676" w:rsidRDefault="00292676">
                              <w:pPr>
                                <w:spacing w:after="160" w:line="259" w:lineRule="auto"/>
                              </w:pPr>
                              <w:r>
                                <w:rPr>
                                  <w:w w:val="83"/>
                                </w:rPr>
                                <w:t>Traceroute</w:t>
                              </w:r>
                              <w:r>
                                <w:rPr>
                                  <w:spacing w:val="-68"/>
                                  <w:w w:val="83"/>
                                </w:rPr>
                                <w:t xml:space="preserve"> </w:t>
                              </w:r>
                              <w:r>
                                <w:rPr>
                                  <w:w w:val="83"/>
                                </w:rPr>
                                <w:t>Information</w:t>
                              </w:r>
                            </w:p>
                          </w:txbxContent>
                        </wps:txbx>
                        <wps:bodyPr horzOverflow="overflow" vert="horz" lIns="0" tIns="0" rIns="0" bIns="0" rtlCol="0">
                          <a:noAutofit/>
                        </wps:bodyPr>
                      </wps:wsp>
                      <wps:wsp>
                        <wps:cNvPr id="1377" name="Shape 1377"/>
                        <wps:cNvSpPr/>
                        <wps:spPr>
                          <a:xfrm>
                            <a:off x="0" y="336550"/>
                            <a:ext cx="63322" cy="0"/>
                          </a:xfrm>
                          <a:custGeom>
                            <a:avLst/>
                            <a:gdLst/>
                            <a:ahLst/>
                            <a:cxnLst/>
                            <a:rect l="0" t="0" r="0" b="0"/>
                            <a:pathLst>
                              <a:path w="63322">
                                <a:moveTo>
                                  <a:pt x="0" y="0"/>
                                </a:moveTo>
                                <a:lnTo>
                                  <a:pt x="63322" y="0"/>
                                </a:lnTo>
                              </a:path>
                            </a:pathLst>
                          </a:custGeom>
                          <a:ln w="6350" cap="rnd">
                            <a:custDash>
                              <a:ds d="1" sp="99720"/>
                            </a:custDash>
                            <a:miter lim="127000"/>
                          </a:ln>
                        </wps:spPr>
                        <wps:style>
                          <a:lnRef idx="1">
                            <a:srgbClr val="999999"/>
                          </a:lnRef>
                          <a:fillRef idx="0">
                            <a:srgbClr val="000000">
                              <a:alpha val="0"/>
                            </a:srgbClr>
                          </a:fillRef>
                          <a:effectRef idx="0">
                            <a:scrgbClr r="0" g="0" b="0"/>
                          </a:effectRef>
                          <a:fontRef idx="none"/>
                        </wps:style>
                        <wps:bodyPr/>
                      </wps:wsp>
                      <wps:wsp>
                        <wps:cNvPr id="1380" name="Shape 1380"/>
                        <wps:cNvSpPr/>
                        <wps:spPr>
                          <a:xfrm>
                            <a:off x="63322" y="336550"/>
                            <a:ext cx="633235" cy="0"/>
                          </a:xfrm>
                          <a:custGeom>
                            <a:avLst/>
                            <a:gdLst/>
                            <a:ahLst/>
                            <a:cxnLst/>
                            <a:rect l="0" t="0" r="0" b="0"/>
                            <a:pathLst>
                              <a:path w="633235">
                                <a:moveTo>
                                  <a:pt x="0" y="0"/>
                                </a:moveTo>
                                <a:lnTo>
                                  <a:pt x="633235" y="0"/>
                                </a:lnTo>
                              </a:path>
                            </a:pathLst>
                          </a:custGeom>
                          <a:ln w="6350" cap="rnd">
                            <a:custDash>
                              <a:ds d="1" sp="101757"/>
                            </a:custDash>
                            <a:miter lim="127000"/>
                          </a:ln>
                        </wps:spPr>
                        <wps:style>
                          <a:lnRef idx="1">
                            <a:srgbClr val="999999"/>
                          </a:lnRef>
                          <a:fillRef idx="0">
                            <a:srgbClr val="000000">
                              <a:alpha val="0"/>
                            </a:srgbClr>
                          </a:fillRef>
                          <a:effectRef idx="0">
                            <a:scrgbClr r="0" g="0" b="0"/>
                          </a:effectRef>
                          <a:fontRef idx="none"/>
                        </wps:style>
                        <wps:bodyPr/>
                      </wps:wsp>
                      <wps:wsp>
                        <wps:cNvPr id="1383" name="Shape 1383"/>
                        <wps:cNvSpPr/>
                        <wps:spPr>
                          <a:xfrm>
                            <a:off x="696557" y="336550"/>
                            <a:ext cx="126644" cy="0"/>
                          </a:xfrm>
                          <a:custGeom>
                            <a:avLst/>
                            <a:gdLst/>
                            <a:ahLst/>
                            <a:cxnLst/>
                            <a:rect l="0" t="0" r="0" b="0"/>
                            <a:pathLst>
                              <a:path w="126644">
                                <a:moveTo>
                                  <a:pt x="0" y="0"/>
                                </a:moveTo>
                                <a:lnTo>
                                  <a:pt x="126644" y="0"/>
                                </a:lnTo>
                              </a:path>
                            </a:pathLst>
                          </a:custGeom>
                          <a:ln w="6350" cap="rnd">
                            <a:custDash>
                              <a:ds d="1" sp="110800"/>
                            </a:custDash>
                            <a:miter lim="127000"/>
                          </a:ln>
                        </wps:spPr>
                        <wps:style>
                          <a:lnRef idx="1">
                            <a:srgbClr val="999999"/>
                          </a:lnRef>
                          <a:fillRef idx="0">
                            <a:srgbClr val="000000">
                              <a:alpha val="0"/>
                            </a:srgbClr>
                          </a:fillRef>
                          <a:effectRef idx="0">
                            <a:scrgbClr r="0" g="0" b="0"/>
                          </a:effectRef>
                          <a:fontRef idx="none"/>
                        </wps:style>
                        <wps:bodyPr/>
                      </wps:wsp>
                      <wps:wsp>
                        <wps:cNvPr id="1386" name="Shape 1386"/>
                        <wps:cNvSpPr/>
                        <wps:spPr>
                          <a:xfrm>
                            <a:off x="823201" y="336550"/>
                            <a:ext cx="379933" cy="0"/>
                          </a:xfrm>
                          <a:custGeom>
                            <a:avLst/>
                            <a:gdLst/>
                            <a:ahLst/>
                            <a:cxnLst/>
                            <a:rect l="0" t="0" r="0" b="0"/>
                            <a:pathLst>
                              <a:path w="379933">
                                <a:moveTo>
                                  <a:pt x="0" y="0"/>
                                </a:moveTo>
                                <a:lnTo>
                                  <a:pt x="379933" y="0"/>
                                </a:lnTo>
                              </a:path>
                            </a:pathLst>
                          </a:custGeom>
                          <a:ln w="6350" cap="rnd">
                            <a:custDash>
                              <a:ds d="1" sp="103159"/>
                            </a:custDash>
                            <a:miter lim="127000"/>
                          </a:ln>
                        </wps:spPr>
                        <wps:style>
                          <a:lnRef idx="1">
                            <a:srgbClr val="999999"/>
                          </a:lnRef>
                          <a:fillRef idx="0">
                            <a:srgbClr val="000000">
                              <a:alpha val="0"/>
                            </a:srgbClr>
                          </a:fillRef>
                          <a:effectRef idx="0">
                            <a:scrgbClr r="0" g="0" b="0"/>
                          </a:effectRef>
                          <a:fontRef idx="none"/>
                        </wps:style>
                        <wps:bodyPr/>
                      </wps:wsp>
                      <wps:wsp>
                        <wps:cNvPr id="1389" name="Shape 1389"/>
                        <wps:cNvSpPr/>
                        <wps:spPr>
                          <a:xfrm>
                            <a:off x="1203135" y="336550"/>
                            <a:ext cx="126644" cy="0"/>
                          </a:xfrm>
                          <a:custGeom>
                            <a:avLst/>
                            <a:gdLst/>
                            <a:ahLst/>
                            <a:cxnLst/>
                            <a:rect l="0" t="0" r="0" b="0"/>
                            <a:pathLst>
                              <a:path w="126644">
                                <a:moveTo>
                                  <a:pt x="0" y="0"/>
                                </a:moveTo>
                                <a:lnTo>
                                  <a:pt x="126644" y="0"/>
                                </a:lnTo>
                              </a:path>
                            </a:pathLst>
                          </a:custGeom>
                          <a:ln w="6350" cap="rnd">
                            <a:custDash>
                              <a:ds d="1" sp="110800"/>
                            </a:custDash>
                            <a:miter lim="127000"/>
                          </a:ln>
                        </wps:spPr>
                        <wps:style>
                          <a:lnRef idx="1">
                            <a:srgbClr val="999999"/>
                          </a:lnRef>
                          <a:fillRef idx="0">
                            <a:srgbClr val="000000">
                              <a:alpha val="0"/>
                            </a:srgbClr>
                          </a:fillRef>
                          <a:effectRef idx="0">
                            <a:scrgbClr r="0" g="0" b="0"/>
                          </a:effectRef>
                          <a:fontRef idx="none"/>
                        </wps:style>
                        <wps:bodyPr/>
                      </wps:wsp>
                      <wps:wsp>
                        <wps:cNvPr id="1392" name="Shape 1392"/>
                        <wps:cNvSpPr/>
                        <wps:spPr>
                          <a:xfrm>
                            <a:off x="1329779" y="336550"/>
                            <a:ext cx="379933" cy="0"/>
                          </a:xfrm>
                          <a:custGeom>
                            <a:avLst/>
                            <a:gdLst/>
                            <a:ahLst/>
                            <a:cxnLst/>
                            <a:rect l="0" t="0" r="0" b="0"/>
                            <a:pathLst>
                              <a:path w="379933">
                                <a:moveTo>
                                  <a:pt x="0" y="0"/>
                                </a:moveTo>
                                <a:lnTo>
                                  <a:pt x="379933" y="0"/>
                                </a:lnTo>
                              </a:path>
                            </a:pathLst>
                          </a:custGeom>
                          <a:ln w="6350" cap="rnd">
                            <a:custDash>
                              <a:ds d="1" sp="103159"/>
                            </a:custDash>
                            <a:miter lim="127000"/>
                          </a:ln>
                        </wps:spPr>
                        <wps:style>
                          <a:lnRef idx="1">
                            <a:srgbClr val="999999"/>
                          </a:lnRef>
                          <a:fillRef idx="0">
                            <a:srgbClr val="000000">
                              <a:alpha val="0"/>
                            </a:srgbClr>
                          </a:fillRef>
                          <a:effectRef idx="0">
                            <a:scrgbClr r="0" g="0" b="0"/>
                          </a:effectRef>
                          <a:fontRef idx="none"/>
                        </wps:style>
                        <wps:bodyPr/>
                      </wps:wsp>
                      <wps:wsp>
                        <wps:cNvPr id="1395" name="Shape 1395"/>
                        <wps:cNvSpPr/>
                        <wps:spPr>
                          <a:xfrm>
                            <a:off x="1709712" y="336550"/>
                            <a:ext cx="63322" cy="0"/>
                          </a:xfrm>
                          <a:custGeom>
                            <a:avLst/>
                            <a:gdLst/>
                            <a:ahLst/>
                            <a:cxnLst/>
                            <a:rect l="0" t="0" r="0" b="0"/>
                            <a:pathLst>
                              <a:path w="63322">
                                <a:moveTo>
                                  <a:pt x="0" y="0"/>
                                </a:moveTo>
                                <a:lnTo>
                                  <a:pt x="63322" y="0"/>
                                </a:lnTo>
                              </a:path>
                            </a:pathLst>
                          </a:custGeom>
                          <a:ln w="6350" cap="rnd">
                            <a:custDash>
                              <a:ds d="1" sp="99720"/>
                            </a:custDash>
                            <a:miter lim="127000"/>
                          </a:ln>
                        </wps:spPr>
                        <wps:style>
                          <a:lnRef idx="1">
                            <a:srgbClr val="999999"/>
                          </a:lnRef>
                          <a:fillRef idx="0">
                            <a:srgbClr val="000000">
                              <a:alpha val="0"/>
                            </a:srgbClr>
                          </a:fillRef>
                          <a:effectRef idx="0">
                            <a:scrgbClr r="0" g="0" b="0"/>
                          </a:effectRef>
                          <a:fontRef idx="none"/>
                        </wps:style>
                        <wps:bodyPr/>
                      </wps:wsp>
                      <wps:wsp>
                        <wps:cNvPr id="1401" name="Shape 1401"/>
                        <wps:cNvSpPr/>
                        <wps:spPr>
                          <a:xfrm>
                            <a:off x="1773034" y="336550"/>
                            <a:ext cx="506590" cy="0"/>
                          </a:xfrm>
                          <a:custGeom>
                            <a:avLst/>
                            <a:gdLst/>
                            <a:ahLst/>
                            <a:cxnLst/>
                            <a:rect l="0" t="0" r="0" b="0"/>
                            <a:pathLst>
                              <a:path w="506590">
                                <a:moveTo>
                                  <a:pt x="0" y="0"/>
                                </a:moveTo>
                                <a:lnTo>
                                  <a:pt x="506590" y="0"/>
                                </a:lnTo>
                              </a:path>
                            </a:pathLst>
                          </a:custGeom>
                          <a:ln w="6350" cap="rnd">
                            <a:custDash>
                              <a:ds d="1" sp="102279"/>
                            </a:custDash>
                            <a:miter lim="127000"/>
                          </a:ln>
                        </wps:spPr>
                        <wps:style>
                          <a:lnRef idx="1">
                            <a:srgbClr val="999999"/>
                          </a:lnRef>
                          <a:fillRef idx="0">
                            <a:srgbClr val="000000">
                              <a:alpha val="0"/>
                            </a:srgbClr>
                          </a:fillRef>
                          <a:effectRef idx="0">
                            <a:scrgbClr r="0" g="0" b="0"/>
                          </a:effectRef>
                          <a:fontRef idx="none"/>
                        </wps:style>
                        <wps:bodyPr/>
                      </wps:wsp>
                      <wps:wsp>
                        <wps:cNvPr id="1404" name="Shape 1404"/>
                        <wps:cNvSpPr/>
                        <wps:spPr>
                          <a:xfrm>
                            <a:off x="2279625" y="336550"/>
                            <a:ext cx="4052748" cy="0"/>
                          </a:xfrm>
                          <a:custGeom>
                            <a:avLst/>
                            <a:gdLst/>
                            <a:ahLst/>
                            <a:cxnLst/>
                            <a:rect l="0" t="0" r="0" b="0"/>
                            <a:pathLst>
                              <a:path w="4052748">
                                <a:moveTo>
                                  <a:pt x="0" y="0"/>
                                </a:moveTo>
                                <a:lnTo>
                                  <a:pt x="4052748" y="0"/>
                                </a:lnTo>
                              </a:path>
                            </a:pathLst>
                          </a:custGeom>
                          <a:ln w="6350" cap="rnd">
                            <a:custDash>
                              <a:ds d="1" sp="100036"/>
                            </a:custDash>
                            <a:miter lim="127000"/>
                          </a:ln>
                        </wps:spPr>
                        <wps:style>
                          <a:lnRef idx="1">
                            <a:srgbClr val="999999"/>
                          </a:lnRef>
                          <a:fillRef idx="0">
                            <a:srgbClr val="000000">
                              <a:alpha val="0"/>
                            </a:srgbClr>
                          </a:fillRef>
                          <a:effectRef idx="0">
                            <a:scrgbClr r="0" g="0" b="0"/>
                          </a:effectRef>
                          <a:fontRef idx="none"/>
                        </wps:style>
                        <wps:bodyPr/>
                      </wps:wsp>
                    </wpg:wgp>
                  </a:graphicData>
                </a:graphic>
              </wp:inline>
            </w:drawing>
          </mc:Choice>
          <mc:Fallback>
            <w:pict>
              <v:group w14:anchorId="0ED0D26D" id="Group 6689" o:spid="_x0000_s1026" style="width:498.6pt;height:26.5pt;mso-position-horizontal-relative:char;mso-position-vertical-relative:line" coordsize="63323,3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">
                <v:shape id="Shape 1353" o:spid="_x0000_s1027" style="position:absolute;width:633;height:0;visibility:visible;mso-wrap-style:square;v-text-anchor:top" coordsize="6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" path="m,l63322,e" filled="f" strokecolor="#959595" strokeweight=".5pt">
                  <v:stroke miterlimit="83231f" joinstyle="miter" endcap="round"/>
                  <v:path arrowok="t" textboxrect="0,0,63322,0"/>
                </v:shape>
                <v:shape id="Shape 1355" o:spid="_x0000_s1028" style="position:absolute;left:633;width:6332;height:0;visibility:visible;mso-wrap-style:square;v-text-anchor:top" coordsize="633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" path="m,l633235,e" filled="f" strokecolor="#959595" strokeweight=".5pt">
                  <v:stroke miterlimit="83231f" joinstyle="miter" endcap="round"/>
                  <v:path arrowok="t" textboxrect="0,0,633235,0"/>
                </v:shape>
                <v:shape id="Shape 8775" o:spid="_x0000_s1029" style="position:absolute;left:633;top:666;width:6332;height:1981;visibility:visible;mso-wrap-style:square;v-text-anchor:top" coordsize="633235,19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" path="m,l633235,r,198120l,198120,,e" fillcolor="#66abe1" stroked="f" strokeweight="0">
                  <v:stroke miterlimit="83231f" joinstyle="miter"/>
                  <v:path arrowok="t" textboxrect="0,0,633235,198120"/>
                </v:shape>
                <v:rect id="Rectangle 1358" o:spid="_x0000_s1030" style="position:absolute;left:2618;top:1149;width:3141;height:1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" filled="f" stroked="f">
                  <v:textbox inset="0,0,0,0">
                    <w:txbxContent>
                      <w:p w14:paraId="306DD0D7" w14:textId="77777777" w:rsidR="00292676" w:rsidRDefault="00292676">
                        <w:pPr>
                          <w:spacing w:after="160" w:line="259" w:lineRule="auto"/>
                        </w:pPr>
                        <w:r>
                          <w:rPr>
                            <w:color w:val="FFFFFF"/>
                            <w:w w:val="96"/>
                            <w:sz w:val="16"/>
                          </w:rPr>
                          <w:t>INFO</w:t>
                        </w:r>
                      </w:p>
                    </w:txbxContent>
                  </v:textbox>
                </v:rect>
                <v:shape id="Shape 1359" o:spid="_x0000_s1031" style="position:absolute;left:6965;width:1267;height:0;visibility:visible;mso-wrap-style:square;v-text-anchor:top" coordsize="126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" path="m,l126644,e" filled="f" strokecolor="#959595" strokeweight=".5pt">
                  <v:stroke miterlimit="83231f" joinstyle="miter" endcap="round"/>
                  <v:path arrowok="t" textboxrect="0,0,126644,0"/>
                </v:shape>
                <v:shape id="Shape 1361" o:spid="_x0000_s1032" style="position:absolute;left:8232;width:3799;height:0;visibility:visible;mso-wrap-style:square;v-text-anchor:top" coordsize="379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" path="m,l379933,e" filled="f" strokecolor="#959595" strokeweight=".5pt">
                  <v:stroke miterlimit="83231f" joinstyle="miter" endcap="round"/>
                  <v:path arrowok="t" textboxrect="0,0,379933,0"/>
                </v:shape>
                <v:rect id="Rectangle 1363" o:spid="_x0000_s1033" style="position:absolute;left:8232;top:1047;width:2959;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" filled="f" stroked="f">
                  <v:textbox inset="0,0,0,0">
                    <w:txbxContent>
                      <w:p w14:paraId="7FF1A191" w14:textId="77777777" w:rsidR="00292676" w:rsidRDefault="00292676">
                        <w:pPr>
                          <w:spacing w:after="160" w:line="259" w:lineRule="auto"/>
                        </w:pPr>
                        <w:r>
                          <w:rPr>
                            <w:w w:val="97"/>
                          </w:rPr>
                          <w:t>N/A</w:t>
                        </w:r>
                      </w:p>
                    </w:txbxContent>
                  </v:textbox>
                </v:rect>
                <v:shape id="Shape 1364" o:spid="_x0000_s1034" style="position:absolute;left:12031;width:1266;height:0;visibility:visible;mso-wrap-style:square;v-text-anchor:top" coordsize="126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" path="m,l126644,e" filled="f" strokecolor="#959595" strokeweight=".5pt">
                  <v:stroke miterlimit="83231f" joinstyle="miter" endcap="round"/>
                  <v:path arrowok="t" textboxrect="0,0,126644,0"/>
                </v:shape>
                <v:shape id="Shape 1366" o:spid="_x0000_s1035" style="position:absolute;left:13297;width:3800;height:0;visibility:visible;mso-wrap-style:square;v-text-anchor:top" coordsize="379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" path="m,l379933,e" filled="f" strokecolor="#959595" strokeweight=".5pt">
                  <v:stroke miterlimit="83231f" joinstyle="miter" endcap="round"/>
                  <v:path arrowok="t" textboxrect="0,0,379933,0"/>
                </v:shape>
                <v:rect id="Rectangle 1368" o:spid="_x0000_s1036" style="position:absolute;left:13297;top:1047;width:542;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" filled="f" stroked="f">
                  <v:textbox inset="0,0,0,0">
                    <w:txbxContent>
                      <w:p w14:paraId="73D0333B" w14:textId="77777777" w:rsidR="00292676" w:rsidRDefault="00292676">
                        <w:pPr>
                          <w:spacing w:after="160" w:line="259" w:lineRule="auto"/>
                        </w:pPr>
                        <w:r>
                          <w:rPr>
                            <w:w w:val="53"/>
                          </w:rPr>
                          <w:t>-</w:t>
                        </w:r>
                      </w:p>
                    </w:txbxContent>
                  </v:textbox>
                </v:rect>
                <v:shape id="Shape 1369" o:spid="_x0000_s1037" style="position:absolute;left:17097;width:633;height:0;visibility:visible;mso-wrap-style:square;v-text-anchor:top" coordsize="6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" path="m,l63322,e" filled="f" strokecolor="#959595" strokeweight=".5pt">
                  <v:stroke miterlimit="83231f" joinstyle="miter" endcap="round"/>
                  <v:path arrowok="t" textboxrect="0,0,63322,0"/>
                </v:shape>
                <v:shape id="Shape 1371" o:spid="_x0000_s1038" style="position:absolute;left:17730;width:5066;height:0;visibility:visible;mso-wrap-style:square;v-text-anchor:top" coordsize="506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" path="m,l506590,e" filled="f" strokecolor="#959595" strokeweight=".5pt">
                  <v:stroke miterlimit="83231f" joinstyle="miter" endcap="round"/>
                  <v:path arrowok="t" textboxrect="0,0,506590,0"/>
                </v:shape>
                <v:rect id="Rectangle 1414" o:spid="_x0000_s1039" style="position:absolute;left:17730;top:1047;width:3858;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" filled="f" stroked="f">
                  <v:textbox inset="0,0,0,0">
                    <w:txbxContent>
                      <w:p w14:paraId="154A4C82" w14:textId="77777777" w:rsidR="00292676" w:rsidRDefault="00292676">
                        <w:pPr>
                          <w:spacing w:after="160" w:line="259" w:lineRule="auto"/>
                        </w:pPr>
                        <w:r>
                          <w:rPr>
                            <w:color w:val="66ABE1"/>
                            <w:w w:val="95"/>
                          </w:rPr>
                          <w:t>1028</w:t>
                        </w:r>
                      </w:p>
                    </w:txbxContent>
                  </v:textbox>
                </v:rect>
                <v:rect id="Rectangle 1415" o:spid="_x0000_s1040" style="position:absolute;left:20631;top:1047;width:964;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" filled="f" stroked="f">
                  <v:textbox inset="0,0,0,0">
                    <w:txbxContent>
                      <w:p w14:paraId="5E65C442" w14:textId="77777777" w:rsidR="00292676" w:rsidRDefault="00292676">
                        <w:pPr>
                          <w:spacing w:after="160" w:line="259" w:lineRule="auto"/>
                        </w:pPr>
                        <w:hyperlink r:id="rId19">
                          <w:r>
                            <w:rPr>
                              <w:color w:val="66ABE1"/>
                              <w:w w:val="95"/>
                            </w:rPr>
                            <w:t>7</w:t>
                          </w:r>
                        </w:hyperlink>
                      </w:p>
                    </w:txbxContent>
                  </v:textbox>
                </v:rect>
                <v:shape id="Shape 1374" o:spid="_x0000_s1041" style="position:absolute;left:22796;width:40527;height:0;visibility:visible;mso-wrap-style:square;v-text-anchor:top" coordsize="4052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" path="m,l4052748,e" filled="f" strokecolor="#959595" strokeweight=".5pt">
                  <v:stroke miterlimit="83231f" joinstyle="miter" endcap="round"/>
                  <v:path arrowok="t" textboxrect="0,0,4052748,0"/>
                </v:shape>
                <v:rect id="Rectangle 1376" o:spid="_x0000_s1042" style="position:absolute;left:22796;top:1174;width:18262;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YVnwwAAAN0AAAAPAAAAZHJzL2Rvd25yZXYueG1sRE9Li8Iw&#10;EL4v+B/CCN7WVAV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yi2FZ8MAAADdAAAADwAA&#10;AAAAAAAAAAAAAAAHAgAAZHJzL2Rvd25yZXYueG1sUEsFBgAAAAADAAMAtwAAAPcCAAAAAA==&#10;" filled="f" stroked="f">
                  <v:textbox inset="0,0,0,0">
                    <w:txbxContent>
                      <w:p w14:paraId="0126F830" w14:textId="77777777" w:rsidR="00292676" w:rsidRDefault="00292676">
                        <w:pPr>
                          <w:spacing w:after="160" w:line="259" w:lineRule="auto"/>
                        </w:pPr>
                        <w:r>
                          <w:rPr>
                            <w:w w:val="83"/>
                          </w:rPr>
                          <w:t>Traceroute</w:t>
                        </w:r>
                        <w:r>
                          <w:rPr>
                            <w:spacing w:val="-68"/>
                            <w:w w:val="83"/>
                          </w:rPr>
                          <w:t xml:space="preserve"> </w:t>
                        </w:r>
                        <w:r>
                          <w:rPr>
                            <w:w w:val="83"/>
                          </w:rPr>
                          <w:t>Information</w:t>
                        </w:r>
                      </w:p>
                    </w:txbxContent>
                  </v:textbox>
                </v:rect>
                <v:shape id="Shape 1377" o:spid="_x0000_s1043" style="position:absolute;top:3365;width:633;height:0;visibility:visible;mso-wrap-style:square;v-text-anchor:top" coordsize="6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" path="m,l63322,e" filled="f" strokecolor="#959595" strokeweight=".5pt">
                  <v:stroke miterlimit="83231f" joinstyle="miter" endcap="round"/>
                  <v:path arrowok="t" textboxrect="0,0,63322,0"/>
                </v:shape>
                <v:shape id="Shape 1380" o:spid="_x0000_s1044" style="position:absolute;left:633;top:3365;width:6332;height:0;visibility:visible;mso-wrap-style:square;v-text-anchor:top" coordsize="633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" path="m,l633235,e" filled="f" strokecolor="#959595" strokeweight=".5pt">
                  <v:stroke miterlimit="83231f" joinstyle="miter" endcap="round"/>
                  <v:path arrowok="t" textboxrect="0,0,633235,0"/>
                </v:shape>
                <v:shape id="Shape 1383" o:spid="_x0000_s1045" style="position:absolute;left:6965;top:3365;width:1267;height:0;visibility:visible;mso-wrap-style:square;v-text-anchor:top" coordsize="126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" path="m,l126644,e" filled="f" strokecolor="#959595" strokeweight=".5pt">
                  <v:stroke miterlimit="83231f" joinstyle="miter" endcap="round"/>
                  <v:path arrowok="t" textboxrect="0,0,126644,0"/>
                </v:shape>
                <v:shape id="Shape 1386" o:spid="_x0000_s1046" style="position:absolute;left:8232;top:3365;width:3799;height:0;visibility:visible;mso-wrap-style:square;v-text-anchor:top" coordsize="379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" path="m,l379933,e" filled="f" strokecolor="#959595" strokeweight=".5pt">
                  <v:stroke miterlimit="83231f" joinstyle="miter" endcap="round"/>
                  <v:path arrowok="t" textboxrect="0,0,379933,0"/>
                </v:shape>
                <v:shape id="Shape 1389" o:spid="_x0000_s1047" style="position:absolute;left:12031;top:3365;width:1266;height:0;visibility:visible;mso-wrap-style:square;v-text-anchor:top" coordsize="126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" path="m,l126644,e" filled="f" strokecolor="#959595" strokeweight=".5pt">
                  <v:stroke miterlimit="83231f" joinstyle="miter" endcap="round"/>
                  <v:path arrowok="t" textboxrect="0,0,126644,0"/>
                </v:shape>
                <v:shape id="Shape 1392" o:spid="_x0000_s1048" style="position:absolute;left:13297;top:3365;width:3800;height:0;visibility:visible;mso-wrap-style:square;v-text-anchor:top" coordsize="379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" path="m,l379933,e" filled="f" strokecolor="#959595" strokeweight=".5pt">
                  <v:stroke miterlimit="83231f" joinstyle="miter" endcap="round"/>
                  <v:path arrowok="t" textboxrect="0,0,379933,0"/>
                </v:shape>
                <v:shape id="Shape 1395" o:spid="_x0000_s1049" style="position:absolute;left:17097;top:3365;width:633;height:0;visibility:visible;mso-wrap-style:square;v-text-anchor:top" coordsize="6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" path="m,l63322,e" filled="f" strokecolor="#959595" strokeweight=".5pt">
                  <v:stroke miterlimit="83231f" joinstyle="miter" endcap="round"/>
                  <v:path arrowok="t" textboxrect="0,0,63322,0"/>
                </v:shape>
                <v:shape id="Shape 1401" o:spid="_x0000_s1050" style="position:absolute;left:17730;top:3365;width:5066;height:0;visibility:visible;mso-wrap-style:square;v-text-anchor:top" coordsize="506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" path="m,l506590,e" filled="f" strokecolor="#959595" strokeweight=".5pt">
                  <v:stroke miterlimit="83231f" joinstyle="miter" endcap="round"/>
                  <v:path arrowok="t" textboxrect="0,0,506590,0"/>
                </v:shape>
                <v:shape id="Shape 1404" o:spid="_x0000_s1051" style="position:absolute;left:22796;top:3365;width:40527;height:0;visibility:visible;mso-wrap-style:square;v-text-anchor:top" coordsize="4052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" path="m,l4052748,e" filled="f" strokecolor="#959595" strokeweight=".5pt">
                  <v:stroke miterlimit="83231f" joinstyle="miter" endcap="round"/>
                  <v:path arrowok="t" textboxrect="0,0,4052748,0"/>
                </v:shape>
                <w10:anchorlock/>
              </v:group>
            </w:pict>
          </mc:Fallback>
        </mc:AlternateContent>
      </w:r>
    </w:p>
    <w:p w14:paraId="6BBAE0F3" w14:textId="77777777" w:rsidR="00292676" w:rsidRDefault="00292676">
      <w:pPr>
        <w:ind w:right="7071"/>
      </w:pPr>
      <w:r>
        <w:t>* indicates the v3.0 score was not available; the v2.0 score is shown</w:t>
      </w:r>
    </w:p>
    <w:p w14:paraId="46ABE4D0" w14:textId="77777777" w:rsidR="00730C6C" w:rsidRDefault="00730C6C"/>
    <w:p w14:paraId="37D1C565" w14:textId="13343417" w:rsidR="003D7D74" w:rsidRDefault="003D7D74">
      <w:pPr>
        <w:rPr>
          <w:rFonts w:cstheme="minorHAnsi"/>
          <w:b/>
          <w:bCs/>
        </w:rPr>
      </w:pPr>
      <w:r>
        <w:rPr>
          <w:rFonts w:cstheme="minorHAnsi"/>
          <w:b/>
          <w:bCs/>
        </w:rPr>
        <w:br w:type="page"/>
      </w:r>
    </w:p>
    <w:p w14:paraId="5B3C81A0" w14:textId="178F5496" w:rsidR="00FD34A8" w:rsidRDefault="001A1F6A" w:rsidP="003D7D74">
      <w:pPr>
        <w:pStyle w:val="Heading1"/>
        <w:spacing w:after="240"/>
        <w:rPr>
          <w:rFonts w:cstheme="minorHAnsi"/>
        </w:rPr>
      </w:pPr>
      <w:bookmarkStart w:id="13" w:name="_Toc179051986"/>
      <w:r w:rsidRPr="008C4C9D">
        <w:t>Policies and Procedures</w:t>
      </w:r>
      <w:bookmarkEnd w:id="13"/>
    </w:p>
    <w:p w14:paraId="277DE080" w14:textId="5FAF181A" w:rsidR="001B0C55" w:rsidRPr="00FD34A8" w:rsidRDefault="001B0C55" w:rsidP="00FD34A8">
      <w:pPr>
        <w:rPr>
          <w:rFonts w:cstheme="minorHAnsi"/>
        </w:rPr>
      </w:pPr>
      <w:r w:rsidRPr="00FD34A8">
        <w:rPr>
          <w:rFonts w:cstheme="minorHAnsi"/>
        </w:rPr>
        <w:t>At KN University, the Policies and Methods segment frames fundamental principles and rules that govern network security, data protection, and client conduct to guarantee a solid, consistent, and well-working IT infrastructure. Here is a breakdown of key components:</w:t>
      </w:r>
    </w:p>
    <w:p w14:paraId="31B2B59F" w14:textId="4B849BD7" w:rsidR="00A55D48" w:rsidRPr="003D7D74" w:rsidRDefault="001A1F6A" w:rsidP="003D7D74">
      <w:pPr>
        <w:pStyle w:val="ListParagraph"/>
        <w:numPr>
          <w:ilvl w:val="0"/>
          <w:numId w:val="40"/>
        </w:numPr>
        <w:rPr>
          <w:rFonts w:cstheme="minorHAnsi"/>
        </w:rPr>
      </w:pPr>
      <w:r w:rsidRPr="003D7D74">
        <w:rPr>
          <w:rFonts w:cstheme="minorHAnsi"/>
          <w:b/>
          <w:bCs/>
        </w:rPr>
        <w:t>Network Security Policy</w:t>
      </w:r>
      <w:r w:rsidR="00F51833" w:rsidRPr="003D7D74">
        <w:rPr>
          <w:rFonts w:cstheme="minorHAnsi"/>
          <w:b/>
          <w:bCs/>
        </w:rPr>
        <w:t xml:space="preserve">: </w:t>
      </w:r>
      <w:r w:rsidR="00A55D48" w:rsidRPr="003D7D74">
        <w:rPr>
          <w:rFonts w:cstheme="minorHAnsi"/>
        </w:rPr>
        <w:t>The Network Security Policy lays out rules for shielding the university's network from unapproved access, data breaches, and other security dangers. This guarantees that main approved people with explicit jobs and obligations approach the organization assets they need to play out their duties.</w:t>
      </w:r>
      <w:r w:rsidR="0050699D" w:rsidRPr="003D7D74">
        <w:rPr>
          <w:rFonts w:cstheme="minorHAnsi"/>
        </w:rPr>
        <w:t xml:space="preserve"> The network security policies for K</w:t>
      </w:r>
      <w:r w:rsidR="003D7D74" w:rsidRPr="003D7D74">
        <w:rPr>
          <w:rFonts w:cstheme="minorHAnsi"/>
        </w:rPr>
        <w:t>N</w:t>
      </w:r>
      <w:r w:rsidR="0050699D" w:rsidRPr="003D7D74">
        <w:rPr>
          <w:rFonts w:cstheme="minorHAnsi"/>
        </w:rPr>
        <w:t xml:space="preserve"> University are:</w:t>
      </w:r>
    </w:p>
    <w:p w14:paraId="034B5D55" w14:textId="4522F2EE" w:rsidR="00E8265A" w:rsidRPr="003D7D74" w:rsidRDefault="00A55D48" w:rsidP="003D7D74">
      <w:pPr>
        <w:pStyle w:val="ListParagraph"/>
        <w:numPr>
          <w:ilvl w:val="0"/>
          <w:numId w:val="40"/>
        </w:numPr>
        <w:rPr>
          <w:rFonts w:cstheme="minorHAnsi"/>
        </w:rPr>
      </w:pPr>
      <w:r w:rsidRPr="003D7D74">
        <w:rPr>
          <w:rFonts w:cstheme="minorHAnsi"/>
          <w:b/>
          <w:bCs/>
        </w:rPr>
        <w:t>Access Control:</w:t>
      </w:r>
      <w:r w:rsidRPr="003D7D74">
        <w:rPr>
          <w:rFonts w:cstheme="minorHAnsi"/>
        </w:rPr>
        <w:t xml:space="preserve"> Clients (students, staff, or any clients) are allowed admittance to just the network assets essential for their jobs. For example, staff individuals could approach student records, while students just access individual academic data.</w:t>
      </w:r>
    </w:p>
    <w:p w14:paraId="6E8E55C0" w14:textId="1406A8C5" w:rsidR="00275B46" w:rsidRPr="003D7D74" w:rsidRDefault="00275B46" w:rsidP="003D7D74">
      <w:pPr>
        <w:pStyle w:val="ListParagraph"/>
        <w:numPr>
          <w:ilvl w:val="0"/>
          <w:numId w:val="40"/>
        </w:numPr>
        <w:rPr>
          <w:rFonts w:cstheme="minorHAnsi"/>
        </w:rPr>
      </w:pPr>
      <w:r w:rsidRPr="003D7D74">
        <w:rPr>
          <w:rFonts w:cstheme="minorHAnsi"/>
          <w:b/>
          <w:bCs/>
        </w:rPr>
        <w:t>Patch Management</w:t>
      </w:r>
      <w:r w:rsidRPr="003D7D74">
        <w:rPr>
          <w:rFonts w:cstheme="minorHAnsi"/>
        </w:rPr>
        <w:t>: Consistently update and patch software, systems, and network devices to safeguard against known weaknesses.</w:t>
      </w:r>
    </w:p>
    <w:p w14:paraId="04123B08" w14:textId="1BE8DA62" w:rsidR="00A55D48" w:rsidRPr="003D7D74" w:rsidRDefault="00275B46" w:rsidP="003D7D74">
      <w:pPr>
        <w:pStyle w:val="ListParagraph"/>
        <w:numPr>
          <w:ilvl w:val="0"/>
          <w:numId w:val="40"/>
        </w:numPr>
        <w:rPr>
          <w:rFonts w:cstheme="minorHAnsi"/>
        </w:rPr>
      </w:pPr>
      <w:r w:rsidRPr="003D7D74">
        <w:rPr>
          <w:rFonts w:cstheme="minorHAnsi"/>
          <w:b/>
          <w:bCs/>
        </w:rPr>
        <w:t>Data Encryption</w:t>
      </w:r>
      <w:r w:rsidRPr="003D7D74">
        <w:rPr>
          <w:rFonts w:cstheme="minorHAnsi"/>
        </w:rPr>
        <w:t>: Encrypt sensitive data, including student records and exploration information, both in transit and at rest.</w:t>
      </w:r>
    </w:p>
    <w:p w14:paraId="6EF39776" w14:textId="1C6D1E57" w:rsidR="00A55D48" w:rsidRPr="003D7D74" w:rsidRDefault="00A55D48" w:rsidP="003D7D74">
      <w:pPr>
        <w:pStyle w:val="ListParagraph"/>
        <w:numPr>
          <w:ilvl w:val="0"/>
          <w:numId w:val="40"/>
        </w:numPr>
        <w:rPr>
          <w:rFonts w:cstheme="minorHAnsi"/>
          <w:b/>
          <w:bCs/>
        </w:rPr>
      </w:pPr>
      <w:r w:rsidRPr="003D7D74">
        <w:rPr>
          <w:rFonts w:cstheme="minorHAnsi"/>
          <w:b/>
          <w:bCs/>
        </w:rPr>
        <w:t>Incident Response Plan:</w:t>
      </w:r>
      <w:r w:rsidR="00FD34A8" w:rsidRPr="003D7D74">
        <w:rPr>
          <w:rFonts w:cstheme="minorHAnsi"/>
          <w:b/>
          <w:bCs/>
        </w:rPr>
        <w:t xml:space="preserve"> </w:t>
      </w:r>
      <w:r w:rsidRPr="003D7D74">
        <w:rPr>
          <w:rFonts w:cstheme="minorHAnsi"/>
        </w:rPr>
        <w:t xml:space="preserve">This plan frames the steps the university will take to answer security incidents, for example, network breaks, data breach, or cyberattacks. The objective is to rapidly distinguish and relieve dangers while limiting harm and interruption to the university's activities. </w:t>
      </w:r>
    </w:p>
    <w:p w14:paraId="66A78C7B" w14:textId="52D99846" w:rsidR="00A55D48" w:rsidRPr="00FD34A8" w:rsidRDefault="00A55D48" w:rsidP="00FD34A8">
      <w:pPr>
        <w:rPr>
          <w:rFonts w:cstheme="minorHAnsi"/>
          <w:b/>
          <w:bCs/>
        </w:rPr>
      </w:pPr>
      <w:r w:rsidRPr="00FD34A8">
        <w:rPr>
          <w:rFonts w:cstheme="minorHAnsi"/>
          <w:b/>
          <w:bCs/>
        </w:rPr>
        <w:t>Steps for incident response:</w:t>
      </w:r>
    </w:p>
    <w:p w14:paraId="58EF1E0A" w14:textId="77777777" w:rsidR="00FD34A8" w:rsidRPr="003D7D74" w:rsidRDefault="00A55D48" w:rsidP="003D7D74">
      <w:pPr>
        <w:pStyle w:val="ListParagraph"/>
        <w:numPr>
          <w:ilvl w:val="0"/>
          <w:numId w:val="41"/>
        </w:numPr>
        <w:rPr>
          <w:rFonts w:cstheme="minorHAnsi"/>
        </w:rPr>
      </w:pPr>
      <w:r w:rsidRPr="003D7D74">
        <w:rPr>
          <w:rFonts w:cstheme="minorHAnsi"/>
        </w:rPr>
        <w:t>Detection: Identifying the presence of a potential security incident.</w:t>
      </w:r>
    </w:p>
    <w:p w14:paraId="3568508C" w14:textId="6C0A0F05" w:rsidR="00A55D48" w:rsidRPr="003D7D74" w:rsidRDefault="00A55D48" w:rsidP="003D7D74">
      <w:pPr>
        <w:pStyle w:val="ListParagraph"/>
        <w:numPr>
          <w:ilvl w:val="0"/>
          <w:numId w:val="41"/>
        </w:numPr>
        <w:rPr>
          <w:rFonts w:cstheme="minorHAnsi"/>
        </w:rPr>
      </w:pPr>
      <w:r w:rsidRPr="003D7D74">
        <w:rPr>
          <w:rFonts w:cstheme="minorHAnsi"/>
        </w:rPr>
        <w:t>Investigation: Assessing the nature and effect of the incident.</w:t>
      </w:r>
    </w:p>
    <w:p w14:paraId="38ABCC63" w14:textId="77777777" w:rsidR="00A55D48" w:rsidRPr="003D7D74" w:rsidRDefault="00A55D48" w:rsidP="003D7D74">
      <w:pPr>
        <w:pStyle w:val="ListParagraph"/>
        <w:numPr>
          <w:ilvl w:val="0"/>
          <w:numId w:val="41"/>
        </w:numPr>
        <w:rPr>
          <w:rFonts w:cstheme="minorHAnsi"/>
        </w:rPr>
      </w:pPr>
      <w:r w:rsidRPr="003D7D74">
        <w:rPr>
          <w:rFonts w:cstheme="minorHAnsi"/>
        </w:rPr>
        <w:t>Containment: Making quick moves to restrict the spread of the danger.</w:t>
      </w:r>
    </w:p>
    <w:p w14:paraId="60B90CDE" w14:textId="77777777" w:rsidR="00A55D48" w:rsidRPr="003D7D74" w:rsidRDefault="00A55D48" w:rsidP="003D7D74">
      <w:pPr>
        <w:pStyle w:val="ListParagraph"/>
        <w:numPr>
          <w:ilvl w:val="0"/>
          <w:numId w:val="41"/>
        </w:numPr>
        <w:rPr>
          <w:rFonts w:cstheme="minorHAnsi"/>
        </w:rPr>
      </w:pPr>
      <w:r w:rsidRPr="003D7D74">
        <w:rPr>
          <w:rFonts w:cstheme="minorHAnsi"/>
        </w:rPr>
        <w:t>Eradication: Eliminating the reason for the incident (e.g., malware, unapproved access).</w:t>
      </w:r>
    </w:p>
    <w:p w14:paraId="38EB80C1" w14:textId="77777777" w:rsidR="006E4AAF" w:rsidRPr="003D7D74" w:rsidRDefault="006E4AAF" w:rsidP="003D7D74">
      <w:pPr>
        <w:pStyle w:val="ListParagraph"/>
        <w:numPr>
          <w:ilvl w:val="0"/>
          <w:numId w:val="41"/>
        </w:numPr>
        <w:rPr>
          <w:rFonts w:cstheme="minorHAnsi"/>
        </w:rPr>
      </w:pPr>
      <w:r w:rsidRPr="003D7D74">
        <w:rPr>
          <w:rFonts w:cstheme="minorHAnsi"/>
        </w:rPr>
        <w:t>Recuperation: Reestablishing ordinary tasks and securing systems against future incidents.</w:t>
      </w:r>
    </w:p>
    <w:p w14:paraId="01D5D441" w14:textId="20061675" w:rsidR="00A55D48" w:rsidRPr="003D7D74" w:rsidRDefault="006E4AAF" w:rsidP="003D7D74">
      <w:pPr>
        <w:pStyle w:val="ListParagraph"/>
        <w:numPr>
          <w:ilvl w:val="0"/>
          <w:numId w:val="41"/>
        </w:numPr>
        <w:rPr>
          <w:rFonts w:cstheme="minorHAnsi"/>
        </w:rPr>
      </w:pPr>
      <w:r w:rsidRPr="003D7D74">
        <w:rPr>
          <w:rFonts w:cstheme="minorHAnsi"/>
        </w:rPr>
        <w:t>Illustrations Learned: Post-incident audit to comprehend what turned out badly, report upgrades, and improve future response procedures.</w:t>
      </w:r>
      <w:r w:rsidR="00A55D48" w:rsidRPr="003D7D74">
        <w:rPr>
          <w:rFonts w:cstheme="minorHAnsi"/>
        </w:rPr>
        <w:t xml:space="preserve"> </w:t>
      </w:r>
    </w:p>
    <w:p w14:paraId="00CF6E85" w14:textId="0F065372" w:rsidR="006E4AAF" w:rsidRPr="00FD34A8" w:rsidRDefault="006E4AAF" w:rsidP="00FD34A8">
      <w:pPr>
        <w:rPr>
          <w:rFonts w:cstheme="minorHAnsi"/>
          <w:b/>
          <w:bCs/>
        </w:rPr>
      </w:pPr>
      <w:r w:rsidRPr="00FD34A8">
        <w:rPr>
          <w:rFonts w:cstheme="minorHAnsi"/>
          <w:b/>
          <w:bCs/>
        </w:rPr>
        <w:t>Data Protection Policy:</w:t>
      </w:r>
    </w:p>
    <w:p w14:paraId="460E4291" w14:textId="4E38D15D" w:rsidR="006E4AAF" w:rsidRPr="00FD34A8" w:rsidRDefault="006E4AAF" w:rsidP="00FD34A8">
      <w:pPr>
        <w:rPr>
          <w:rFonts w:cstheme="minorHAnsi"/>
        </w:rPr>
      </w:pPr>
      <w:r w:rsidRPr="00FD34A8">
        <w:rPr>
          <w:rFonts w:cstheme="minorHAnsi"/>
        </w:rPr>
        <w:t xml:space="preserve">This arrangement establishes the legitimate administration, characterization, and handling of data inside KN College, guaranteeing </w:t>
      </w:r>
      <w:r w:rsidR="003D7D74">
        <w:rPr>
          <w:rFonts w:cstheme="minorHAnsi"/>
        </w:rPr>
        <w:t>consistency</w:t>
      </w:r>
      <w:r w:rsidRPr="00FD34A8">
        <w:rPr>
          <w:rFonts w:cstheme="minorHAnsi"/>
        </w:rPr>
        <w:t xml:space="preserve"> with nearby and worldwide guidelines like GDPR. Information security measures are basic in forestalling unapproved admittance to delicate data, </w:t>
      </w:r>
      <w:r w:rsidR="00007EF1">
        <w:rPr>
          <w:rFonts w:cstheme="minorHAnsi"/>
        </w:rPr>
        <w:t>such as</w:t>
      </w:r>
      <w:r w:rsidRPr="00FD34A8">
        <w:rPr>
          <w:rFonts w:cstheme="minorHAnsi"/>
        </w:rPr>
        <w:t xml:space="preserve"> student records, research information, or financial transactions.</w:t>
      </w:r>
    </w:p>
    <w:p w14:paraId="42282B76" w14:textId="77777777" w:rsidR="00FD34A8" w:rsidRDefault="006E4AAF" w:rsidP="00FD34A8">
      <w:pPr>
        <w:rPr>
          <w:rFonts w:cstheme="minorHAnsi"/>
          <w:b/>
          <w:bCs/>
        </w:rPr>
      </w:pPr>
      <w:r w:rsidRPr="00FD34A8">
        <w:rPr>
          <w:rFonts w:cstheme="minorHAnsi"/>
          <w:b/>
          <w:bCs/>
        </w:rPr>
        <w:t>Key Parts:</w:t>
      </w:r>
    </w:p>
    <w:p w14:paraId="07CCB059" w14:textId="4616A6D3" w:rsidR="006E4AAF" w:rsidRPr="00FD34A8" w:rsidRDefault="006E4AAF" w:rsidP="00FD34A8">
      <w:pPr>
        <w:rPr>
          <w:rFonts w:cstheme="minorHAnsi"/>
          <w:b/>
          <w:bCs/>
        </w:rPr>
      </w:pPr>
      <w:r w:rsidRPr="00FD34A8">
        <w:rPr>
          <w:rFonts w:cstheme="minorHAnsi"/>
        </w:rPr>
        <w:t xml:space="preserve">Data Arrangement: Characterizing </w:t>
      </w:r>
      <w:r w:rsidR="00007EF1">
        <w:rPr>
          <w:rFonts w:cstheme="minorHAnsi"/>
        </w:rPr>
        <w:t>data classifications</w:t>
      </w:r>
      <w:r w:rsidRPr="00FD34A8">
        <w:rPr>
          <w:rFonts w:cstheme="minorHAnsi"/>
        </w:rPr>
        <w:t xml:space="preserve"> </w:t>
      </w:r>
      <w:r w:rsidR="00007EF1">
        <w:rPr>
          <w:rFonts w:cstheme="minorHAnsi"/>
        </w:rPr>
        <w:t>given</w:t>
      </w:r>
      <w:r w:rsidRPr="00FD34A8">
        <w:rPr>
          <w:rFonts w:cstheme="minorHAnsi"/>
        </w:rPr>
        <w:t xml:space="preserve"> awareness (e.g., public, interior, confidential).</w:t>
      </w:r>
    </w:p>
    <w:p w14:paraId="26A27AE1" w14:textId="5295FF20" w:rsidR="006E4AAF" w:rsidRPr="00FD34A8" w:rsidRDefault="006E4AAF" w:rsidP="00FD34A8">
      <w:pPr>
        <w:rPr>
          <w:rFonts w:cstheme="minorHAnsi"/>
        </w:rPr>
      </w:pPr>
      <w:r w:rsidRPr="00FD34A8">
        <w:rPr>
          <w:rFonts w:cstheme="minorHAnsi"/>
        </w:rPr>
        <w:t>Taking care of Methodology: Rules for storing, communicating, and sharing information safely, including encryption and access controls.</w:t>
      </w:r>
    </w:p>
    <w:p w14:paraId="05F29280" w14:textId="25709168" w:rsidR="00BC0A97" w:rsidRPr="00FD34A8" w:rsidRDefault="006E4AAF" w:rsidP="00FD34A8">
      <w:pPr>
        <w:rPr>
          <w:rFonts w:cstheme="minorHAnsi"/>
          <w:b/>
          <w:bCs/>
        </w:rPr>
      </w:pPr>
      <w:r w:rsidRPr="00FD34A8">
        <w:rPr>
          <w:rFonts w:cstheme="minorHAnsi"/>
          <w:b/>
          <w:bCs/>
        </w:rPr>
        <w:t>User Training:</w:t>
      </w:r>
      <w:r w:rsidR="00FD34A8">
        <w:rPr>
          <w:rFonts w:cstheme="minorHAnsi"/>
          <w:b/>
          <w:bCs/>
        </w:rPr>
        <w:t xml:space="preserve"> </w:t>
      </w:r>
      <w:r w:rsidR="00BC0A97" w:rsidRPr="00FD34A8">
        <w:rPr>
          <w:rFonts w:cstheme="minorHAnsi"/>
        </w:rPr>
        <w:t>KN University focuses on teaching clients about normal security dangers and best practices. Normal instructional meetings are led for the two students and staff, covering fundamental subjects to assist them with remaining educated and cautious.</w:t>
      </w:r>
    </w:p>
    <w:p w14:paraId="607A06D8" w14:textId="77777777" w:rsidR="00BC0A97" w:rsidRPr="00FD34A8" w:rsidRDefault="00BC0A97" w:rsidP="00FD34A8">
      <w:pPr>
        <w:rPr>
          <w:rFonts w:cstheme="minorHAnsi"/>
          <w:b/>
          <w:bCs/>
        </w:rPr>
      </w:pPr>
      <w:r w:rsidRPr="00FD34A8">
        <w:rPr>
          <w:rFonts w:cstheme="minorHAnsi"/>
          <w:b/>
          <w:bCs/>
        </w:rPr>
        <w:t>Training Subjects:</w:t>
      </w:r>
    </w:p>
    <w:p w14:paraId="4465779E" w14:textId="6DE3AF92" w:rsidR="00BC0A97" w:rsidRPr="00FD34A8" w:rsidRDefault="00BC0A97" w:rsidP="00FD34A8">
      <w:pPr>
        <w:rPr>
          <w:rFonts w:cstheme="minorHAnsi"/>
        </w:rPr>
      </w:pPr>
      <w:r w:rsidRPr="00FD34A8">
        <w:rPr>
          <w:rFonts w:cstheme="minorHAnsi"/>
        </w:rPr>
        <w:t xml:space="preserve">Phishing Awareness: Recognizing and avoiding email and electronic phishing </w:t>
      </w:r>
      <w:r w:rsidR="005E2C9C" w:rsidRPr="00FD34A8">
        <w:rPr>
          <w:rFonts w:cstheme="minorHAnsi"/>
        </w:rPr>
        <w:t>endeavours</w:t>
      </w:r>
      <w:r w:rsidRPr="00FD34A8">
        <w:rPr>
          <w:rFonts w:cstheme="minorHAnsi"/>
        </w:rPr>
        <w:t xml:space="preserve"> that look to take individual data.</w:t>
      </w:r>
    </w:p>
    <w:p w14:paraId="03AAB880" w14:textId="77777777" w:rsidR="00BC0A97" w:rsidRPr="00FD34A8" w:rsidRDefault="00BC0A97" w:rsidP="00FD34A8">
      <w:pPr>
        <w:rPr>
          <w:rFonts w:cstheme="minorHAnsi"/>
        </w:rPr>
      </w:pPr>
      <w:r w:rsidRPr="00FD34A8">
        <w:rPr>
          <w:rFonts w:cstheme="minorHAnsi"/>
        </w:rPr>
        <w:t>Password Management: Best practices for creating strong passwords, utilizing password managers, and shielding login certifications.</w:t>
      </w:r>
    </w:p>
    <w:p w14:paraId="4774C0A5" w14:textId="77777777" w:rsidR="00BC0A97" w:rsidRPr="00FD34A8" w:rsidRDefault="00BC0A97" w:rsidP="00FD34A8">
      <w:pPr>
        <w:rPr>
          <w:rFonts w:cstheme="minorHAnsi"/>
        </w:rPr>
      </w:pPr>
      <w:r w:rsidRPr="00FD34A8">
        <w:rPr>
          <w:rFonts w:cstheme="minorHAnsi"/>
        </w:rPr>
        <w:t>Safe Web Use: Rules for safe perusing, perceiving malevolent sites, and keeping away from dangerous internet-based conduct.</w:t>
      </w:r>
    </w:p>
    <w:p w14:paraId="517A375C" w14:textId="43792FC0" w:rsidR="006E4AAF" w:rsidRPr="00FD34A8" w:rsidRDefault="00BC0A97" w:rsidP="00FD34A8">
      <w:pPr>
        <w:rPr>
          <w:rFonts w:cstheme="minorHAnsi"/>
        </w:rPr>
      </w:pPr>
      <w:r w:rsidRPr="00FD34A8">
        <w:rPr>
          <w:rFonts w:cstheme="minorHAnsi"/>
        </w:rPr>
        <w:t xml:space="preserve">These approaches and strategies intend to defend KN University's IT frameworks, safeguard information, and engage clients to act dependably inside the network. They contribute to a safe environment </w:t>
      </w:r>
      <w:r w:rsidR="00623F59">
        <w:rPr>
          <w:rFonts w:cstheme="minorHAnsi"/>
        </w:rPr>
        <w:t xml:space="preserve">that is </w:t>
      </w:r>
      <w:r w:rsidRPr="00FD34A8">
        <w:rPr>
          <w:rFonts w:cstheme="minorHAnsi"/>
        </w:rPr>
        <w:t>helpful for scholarly and administrative functions.</w:t>
      </w:r>
    </w:p>
    <w:p w14:paraId="193F032B" w14:textId="77777777" w:rsidR="00E516BB" w:rsidRDefault="00E516BB" w:rsidP="00BC0A97">
      <w:pPr>
        <w:pStyle w:val="ListParagraph"/>
        <w:rPr>
          <w:rFonts w:cstheme="minorHAnsi"/>
        </w:rPr>
      </w:pPr>
    </w:p>
    <w:p w14:paraId="35E5DC18" w14:textId="77777777" w:rsidR="002D7ED9" w:rsidRDefault="002D7ED9" w:rsidP="00BC0A97">
      <w:pPr>
        <w:pStyle w:val="ListParagraph"/>
        <w:rPr>
          <w:rFonts w:cstheme="minorHAnsi"/>
        </w:rPr>
      </w:pPr>
    </w:p>
    <w:p w14:paraId="07FC1C00" w14:textId="77777777" w:rsidR="002D7ED9" w:rsidRDefault="002D7ED9" w:rsidP="00BC0A97">
      <w:pPr>
        <w:pStyle w:val="ListParagraph"/>
        <w:rPr>
          <w:rFonts w:cstheme="minorHAnsi"/>
        </w:rPr>
      </w:pPr>
    </w:p>
    <w:p w14:paraId="41CD0361" w14:textId="77777777" w:rsidR="002D7ED9" w:rsidRDefault="002D7ED9" w:rsidP="00BC0A97">
      <w:pPr>
        <w:pStyle w:val="ListParagraph"/>
        <w:rPr>
          <w:rFonts w:cstheme="minorHAnsi"/>
        </w:rPr>
      </w:pPr>
    </w:p>
    <w:p w14:paraId="2AEA0DF2" w14:textId="77777777" w:rsidR="002D7ED9" w:rsidRDefault="002D7ED9" w:rsidP="00BC0A97">
      <w:pPr>
        <w:pStyle w:val="ListParagraph"/>
        <w:rPr>
          <w:rFonts w:cstheme="minorHAnsi"/>
        </w:rPr>
      </w:pPr>
    </w:p>
    <w:p w14:paraId="0A85662A" w14:textId="33C7D55F" w:rsidR="00623F59" w:rsidRDefault="00623F59">
      <w:pPr>
        <w:rPr>
          <w:rFonts w:cstheme="minorHAnsi"/>
        </w:rPr>
      </w:pPr>
      <w:r>
        <w:rPr>
          <w:rFonts w:cstheme="minorHAnsi"/>
        </w:rPr>
        <w:br w:type="page"/>
      </w:r>
    </w:p>
    <w:p w14:paraId="5FBA1FA7" w14:textId="55760191" w:rsidR="00E516BB" w:rsidRDefault="00E516BB" w:rsidP="00007EF1">
      <w:pPr>
        <w:pStyle w:val="Heading1"/>
      </w:pPr>
      <w:bookmarkStart w:id="14" w:name="_Toc179051987"/>
      <w:r>
        <w:t>Network Security Policies:</w:t>
      </w:r>
      <w:bookmarkEnd w:id="14"/>
    </w:p>
    <w:p w14:paraId="40D9D131" w14:textId="64F2E294" w:rsidR="00E516BB" w:rsidRDefault="00E516BB" w:rsidP="00007EF1">
      <w:pPr>
        <w:pStyle w:val="Heading2"/>
      </w:pPr>
      <w:bookmarkStart w:id="15" w:name="_Toc179051988"/>
      <w:r>
        <w:t>Access Control Policy</w:t>
      </w:r>
      <w:bookmarkEnd w:id="15"/>
    </w:p>
    <w:p w14:paraId="328433D4" w14:textId="7347DF2A" w:rsidR="00E516BB" w:rsidRDefault="000B2F2E" w:rsidP="00C43EE5">
      <w:pPr>
        <w:ind w:left="993" w:hanging="141"/>
      </w:pPr>
      <w:r>
        <w:rPr>
          <w:noProof/>
        </w:rPr>
        <w:drawing>
          <wp:inline distT="0" distB="0" distL="0" distR="0" wp14:anchorId="27494F49" wp14:editId="3F67BD60">
            <wp:extent cx="4731220" cy="6000750"/>
            <wp:effectExtent l="152400" t="152400" r="355600" b="361950"/>
            <wp:docPr id="721911244" name="Picture 52" descr="A black and white documen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11244" name="Picture 52" descr="A black and white document with white text&#10;&#10;Description automatically generated"/>
                    <pic:cNvPicPr/>
                  </pic:nvPicPr>
                  <pic:blipFill rotWithShape="1">
                    <a:blip r:embed="rId20">
                      <a:extLst>
                        <a:ext uri="{28A0092B-C50C-407E-A947-70E740481C1C}">
                          <a14:useLocalDpi xmlns:a14="http://schemas.microsoft.com/office/drawing/2010/main" val="0"/>
                        </a:ext>
                      </a:extLst>
                    </a:blip>
                    <a:srcRect l="4187" r="3314"/>
                    <a:stretch/>
                  </pic:blipFill>
                  <pic:spPr bwMode="auto">
                    <a:xfrm>
                      <a:off x="0" y="0"/>
                      <a:ext cx="4745039" cy="601827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61112E7" w14:textId="58A2C774" w:rsidR="0053148A" w:rsidRPr="0053780E" w:rsidRDefault="0053148A" w:rsidP="00E10213">
      <w:pPr>
        <w:tabs>
          <w:tab w:val="left" w:pos="5760"/>
        </w:tabs>
        <w:jc w:val="center"/>
        <w:rPr>
          <w:i/>
        </w:rPr>
      </w:pPr>
      <w:r w:rsidRPr="0053780E">
        <w:rPr>
          <w:i/>
        </w:rPr>
        <w:t>Fig</w:t>
      </w:r>
      <w:r w:rsidR="00210066" w:rsidRPr="0053780E">
        <w:rPr>
          <w:i/>
        </w:rPr>
        <w:t xml:space="preserve"> 1</w:t>
      </w:r>
      <w:r w:rsidR="0053780E" w:rsidRPr="0053780E">
        <w:rPr>
          <w:i/>
          <w:iCs/>
        </w:rPr>
        <w:t>:</w:t>
      </w:r>
      <w:r w:rsidR="00210066" w:rsidRPr="0053780E">
        <w:rPr>
          <w:i/>
        </w:rPr>
        <w:t xml:space="preserve"> </w:t>
      </w:r>
      <w:r w:rsidR="00E10213" w:rsidRPr="0053780E">
        <w:rPr>
          <w:i/>
        </w:rPr>
        <w:t>Access Control Policy</w:t>
      </w:r>
    </w:p>
    <w:p w14:paraId="5A700A30" w14:textId="2EF9C4BF" w:rsidR="000B2F2E" w:rsidRDefault="000B2F2E" w:rsidP="0053780E">
      <w:pPr>
        <w:ind w:left="851" w:hanging="851"/>
        <w:jc w:val="center"/>
      </w:pPr>
      <w:r>
        <w:rPr>
          <w:noProof/>
        </w:rPr>
        <w:drawing>
          <wp:inline distT="0" distB="0" distL="0" distR="0" wp14:anchorId="5866304A" wp14:editId="2060BA0B">
            <wp:extent cx="5525722" cy="6636444"/>
            <wp:effectExtent l="152400" t="152400" r="361315" b="354965"/>
            <wp:docPr id="2102121598" name="Picture 53"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1598" name="Picture 53" descr="A document with text on it&#10;&#10;Description automatically generated"/>
                    <pic:cNvPicPr/>
                  </pic:nvPicPr>
                  <pic:blipFill rotWithShape="1">
                    <a:blip r:embed="rId21">
                      <a:extLst>
                        <a:ext uri="{28A0092B-C50C-407E-A947-70E740481C1C}">
                          <a14:useLocalDpi xmlns:a14="http://schemas.microsoft.com/office/drawing/2010/main" val="0"/>
                        </a:ext>
                      </a:extLst>
                    </a:blip>
                    <a:srcRect l="1711" r="3067"/>
                    <a:stretch/>
                  </pic:blipFill>
                  <pic:spPr bwMode="auto">
                    <a:xfrm>
                      <a:off x="0" y="0"/>
                      <a:ext cx="5532663" cy="66447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E10213" w:rsidRPr="0053780E">
        <w:rPr>
          <w:i/>
          <w:iCs/>
        </w:rPr>
        <w:t>Fig</w:t>
      </w:r>
      <w:r w:rsidR="0053780E" w:rsidRPr="0053780E">
        <w:rPr>
          <w:i/>
          <w:iCs/>
        </w:rPr>
        <w:t xml:space="preserve"> 2</w:t>
      </w:r>
      <w:r w:rsidR="00E10213" w:rsidRPr="0053780E">
        <w:rPr>
          <w:i/>
          <w:iCs/>
        </w:rPr>
        <w:t>:</w:t>
      </w:r>
      <w:r w:rsidR="0053780E" w:rsidRPr="0053780E">
        <w:rPr>
          <w:i/>
          <w:iCs/>
        </w:rPr>
        <w:t xml:space="preserve"> Access Control Methods and Security</w:t>
      </w:r>
    </w:p>
    <w:p w14:paraId="4A78FC1F" w14:textId="3D1602DB" w:rsidR="00BC0A97" w:rsidRPr="000B2F2E" w:rsidRDefault="000B2F2E" w:rsidP="00007EF1">
      <w:r>
        <w:rPr>
          <w:noProof/>
        </w:rPr>
        <w:drawing>
          <wp:inline distT="0" distB="0" distL="0" distR="0" wp14:anchorId="4661F64E" wp14:editId="2FDA75AD">
            <wp:extent cx="5761102" cy="6740178"/>
            <wp:effectExtent l="152400" t="152400" r="354330" b="365760"/>
            <wp:docPr id="2049788281" name="Picture 54"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788281" name="Picture 54" descr="A document with text on it&#10;&#10;Description automatically generated"/>
                    <pic:cNvPicPr/>
                  </pic:nvPicPr>
                  <pic:blipFill rotWithShape="1">
                    <a:blip r:embed="rId22">
                      <a:extLst>
                        <a:ext uri="{28A0092B-C50C-407E-A947-70E740481C1C}">
                          <a14:useLocalDpi xmlns:a14="http://schemas.microsoft.com/office/drawing/2010/main" val="0"/>
                        </a:ext>
                      </a:extLst>
                    </a:blip>
                    <a:srcRect l="2042" r="2171"/>
                    <a:stretch/>
                  </pic:blipFill>
                  <pic:spPr bwMode="auto">
                    <a:xfrm>
                      <a:off x="0" y="0"/>
                      <a:ext cx="5764963" cy="674469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B839E49" w14:textId="3718B1E7" w:rsidR="0053780E" w:rsidRPr="00960A8D" w:rsidRDefault="0053780E" w:rsidP="00313132">
      <w:pPr>
        <w:tabs>
          <w:tab w:val="left" w:pos="6230"/>
        </w:tabs>
        <w:jc w:val="center"/>
        <w:rPr>
          <w:i/>
        </w:rPr>
      </w:pPr>
      <w:r w:rsidRPr="00960A8D">
        <w:rPr>
          <w:i/>
        </w:rPr>
        <w:t xml:space="preserve">Fig 3: </w:t>
      </w:r>
      <w:r w:rsidR="00313132" w:rsidRPr="00960A8D">
        <w:rPr>
          <w:i/>
        </w:rPr>
        <w:t>Policy Enforcement</w:t>
      </w:r>
    </w:p>
    <w:p w14:paraId="2578DE33" w14:textId="77777777" w:rsidR="00BE2859" w:rsidRDefault="00BE2859" w:rsidP="0053780E">
      <w:pPr>
        <w:tabs>
          <w:tab w:val="left" w:pos="6230"/>
        </w:tabs>
      </w:pPr>
    </w:p>
    <w:p w14:paraId="51DF3DB7" w14:textId="77777777" w:rsidR="00BE2859" w:rsidRDefault="00BE2859" w:rsidP="0053780E">
      <w:pPr>
        <w:tabs>
          <w:tab w:val="left" w:pos="6230"/>
        </w:tabs>
      </w:pPr>
    </w:p>
    <w:p w14:paraId="5C105B37" w14:textId="77777777" w:rsidR="00BE2859" w:rsidRPr="0053780E" w:rsidRDefault="00BE2859" w:rsidP="0053780E">
      <w:pPr>
        <w:tabs>
          <w:tab w:val="left" w:pos="6230"/>
        </w:tabs>
      </w:pPr>
    </w:p>
    <w:p w14:paraId="60DE827C" w14:textId="0ADAF264" w:rsidR="001A1F6A" w:rsidRDefault="00E516BB" w:rsidP="00E516BB">
      <w:pPr>
        <w:pStyle w:val="Heading3"/>
      </w:pPr>
      <w:bookmarkStart w:id="16" w:name="_Toc179051989"/>
      <w:r>
        <w:t>Data Backup and Redundancy Policy</w:t>
      </w:r>
      <w:bookmarkEnd w:id="16"/>
    </w:p>
    <w:p w14:paraId="4082ACEB" w14:textId="7632C796" w:rsidR="00E516BB" w:rsidRDefault="000B2F2E" w:rsidP="00007EF1">
      <w:r>
        <w:rPr>
          <w:noProof/>
        </w:rPr>
        <w:drawing>
          <wp:inline distT="0" distB="0" distL="0" distR="0" wp14:anchorId="151FB477" wp14:editId="1912F89E">
            <wp:extent cx="5707245" cy="6647970"/>
            <wp:effectExtent l="152400" t="152400" r="370205" b="362585"/>
            <wp:docPr id="121862132" name="Picture 55" descr="A screenshot of a tab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62132" name="Picture 55" descr="A screenshot of a tablet&#10;&#10;Description automatically generated"/>
                    <pic:cNvPicPr/>
                  </pic:nvPicPr>
                  <pic:blipFill rotWithShape="1">
                    <a:blip r:embed="rId23">
                      <a:extLst>
                        <a:ext uri="{28A0092B-C50C-407E-A947-70E740481C1C}">
                          <a14:useLocalDpi xmlns:a14="http://schemas.microsoft.com/office/drawing/2010/main" val="0"/>
                        </a:ext>
                      </a:extLst>
                    </a:blip>
                    <a:srcRect l="3143" r="3636"/>
                    <a:stretch/>
                  </pic:blipFill>
                  <pic:spPr bwMode="auto">
                    <a:xfrm>
                      <a:off x="0" y="0"/>
                      <a:ext cx="5711990" cy="665349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FB80FD3" w14:textId="03FB95A5" w:rsidR="00313132" w:rsidRPr="00960A8D" w:rsidRDefault="00313132" w:rsidP="00313132">
      <w:pPr>
        <w:tabs>
          <w:tab w:val="left" w:pos="7280"/>
        </w:tabs>
        <w:jc w:val="center"/>
        <w:rPr>
          <w:i/>
        </w:rPr>
      </w:pPr>
      <w:r w:rsidRPr="00960A8D">
        <w:rPr>
          <w:i/>
        </w:rPr>
        <w:t>Fig 4: Data Backup and Redundancy Policy</w:t>
      </w:r>
    </w:p>
    <w:p w14:paraId="498F96B8" w14:textId="00E8A1EE" w:rsidR="000B2F2E" w:rsidRDefault="000B2F2E" w:rsidP="00313132">
      <w:pPr>
        <w:tabs>
          <w:tab w:val="left" w:pos="851"/>
        </w:tabs>
        <w:ind w:left="567" w:hanging="567"/>
        <w:jc w:val="center"/>
      </w:pPr>
      <w:r>
        <w:rPr>
          <w:noProof/>
        </w:rPr>
        <w:drawing>
          <wp:inline distT="0" distB="0" distL="0" distR="0" wp14:anchorId="4670BD04" wp14:editId="6FEE8442">
            <wp:extent cx="5964185" cy="7089802"/>
            <wp:effectExtent l="152400" t="152400" r="360680" b="358775"/>
            <wp:docPr id="432625308" name="Picture 56"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625308" name="Picture 56" descr="A document with text on it&#10;&#10;Description automatically generated"/>
                    <pic:cNvPicPr/>
                  </pic:nvPicPr>
                  <pic:blipFill rotWithShape="1">
                    <a:blip r:embed="rId24">
                      <a:extLst>
                        <a:ext uri="{28A0092B-C50C-407E-A947-70E740481C1C}">
                          <a14:useLocalDpi xmlns:a14="http://schemas.microsoft.com/office/drawing/2010/main" val="0"/>
                        </a:ext>
                      </a:extLst>
                    </a:blip>
                    <a:srcRect l="2555" r="3232"/>
                    <a:stretch/>
                  </pic:blipFill>
                  <pic:spPr bwMode="auto">
                    <a:xfrm>
                      <a:off x="0" y="0"/>
                      <a:ext cx="5968833" cy="709532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313132" w:rsidRPr="00960A8D">
        <w:rPr>
          <w:i/>
        </w:rPr>
        <w:t>Fig 5: Data Redundancy and Security</w:t>
      </w:r>
    </w:p>
    <w:p w14:paraId="47A9CB82" w14:textId="6E38F71A" w:rsidR="00313132" w:rsidRPr="00313132" w:rsidRDefault="00313132" w:rsidP="00313132">
      <w:pPr>
        <w:tabs>
          <w:tab w:val="left" w:pos="7120"/>
        </w:tabs>
      </w:pPr>
    </w:p>
    <w:p w14:paraId="2E449A4B" w14:textId="11B32E26" w:rsidR="000B2F2E" w:rsidRPr="00313132" w:rsidRDefault="000B2F2E" w:rsidP="00313132">
      <w:pPr>
        <w:ind w:left="142" w:hanging="141"/>
        <w:jc w:val="center"/>
        <w:rPr>
          <w:i/>
        </w:rPr>
      </w:pPr>
      <w:r>
        <w:rPr>
          <w:noProof/>
        </w:rPr>
        <w:drawing>
          <wp:inline distT="0" distB="0" distL="0" distR="0" wp14:anchorId="450B8224" wp14:editId="7F5E07E8">
            <wp:extent cx="5812105" cy="6770914"/>
            <wp:effectExtent l="152400" t="152400" r="360680" b="354330"/>
            <wp:docPr id="1485338920" name="Picture 57"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338920" name="Picture 57" descr="A screenshot of a document&#10;&#10;Description automatically generated"/>
                    <pic:cNvPicPr/>
                  </pic:nvPicPr>
                  <pic:blipFill rotWithShape="1">
                    <a:blip r:embed="rId25">
                      <a:extLst>
                        <a:ext uri="{28A0092B-C50C-407E-A947-70E740481C1C}">
                          <a14:useLocalDpi xmlns:a14="http://schemas.microsoft.com/office/drawing/2010/main" val="0"/>
                        </a:ext>
                      </a:extLst>
                    </a:blip>
                    <a:srcRect l="2991" r="1243"/>
                    <a:stretch/>
                  </pic:blipFill>
                  <pic:spPr bwMode="auto">
                    <a:xfrm>
                      <a:off x="0" y="0"/>
                      <a:ext cx="5814914" cy="677418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313132" w:rsidRPr="00313132">
        <w:rPr>
          <w:i/>
          <w:iCs/>
          <w:noProof/>
        </w:rPr>
        <w:t>Fig 6: Disaster Recovery</w:t>
      </w:r>
    </w:p>
    <w:p w14:paraId="0F199FA6" w14:textId="1E95C336" w:rsidR="00E516BB" w:rsidRDefault="00E516BB" w:rsidP="00313132">
      <w:pPr>
        <w:tabs>
          <w:tab w:val="left" w:pos="5690"/>
        </w:tabs>
      </w:pPr>
    </w:p>
    <w:p w14:paraId="66F584B4" w14:textId="726EA5E9" w:rsidR="00E516BB" w:rsidRDefault="00E516BB" w:rsidP="00E516BB"/>
    <w:p w14:paraId="7806895E" w14:textId="7E0FC1B7" w:rsidR="00E516BB" w:rsidRDefault="00282242" w:rsidP="00282242">
      <w:pPr>
        <w:pStyle w:val="Heading3"/>
      </w:pPr>
      <w:bookmarkStart w:id="17" w:name="_Toc179051990"/>
      <w:r>
        <w:t>Device and Endpoint Security Policy</w:t>
      </w:r>
      <w:bookmarkEnd w:id="17"/>
    </w:p>
    <w:p w14:paraId="111EEE54" w14:textId="043FEE60" w:rsidR="00282242" w:rsidRDefault="000B2F2E" w:rsidP="002A499A">
      <w:pPr>
        <w:ind w:firstLine="142"/>
      </w:pPr>
      <w:r>
        <w:rPr>
          <w:noProof/>
        </w:rPr>
        <w:drawing>
          <wp:inline distT="0" distB="0" distL="0" distR="0" wp14:anchorId="23A88576" wp14:editId="49154FC8">
            <wp:extent cx="5590662" cy="6459711"/>
            <wp:effectExtent l="152400" t="152400" r="353060" b="360680"/>
            <wp:docPr id="623416551" name="Picture 58"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16551" name="Picture 58" descr="A document with text on it&#10;&#10;Description automatically generated"/>
                    <pic:cNvPicPr/>
                  </pic:nvPicPr>
                  <pic:blipFill rotWithShape="1">
                    <a:blip r:embed="rId26">
                      <a:extLst>
                        <a:ext uri="{28A0092B-C50C-407E-A947-70E740481C1C}">
                          <a14:useLocalDpi xmlns:a14="http://schemas.microsoft.com/office/drawing/2010/main" val="0"/>
                        </a:ext>
                      </a:extLst>
                    </a:blip>
                    <a:srcRect l="1698" r="2072"/>
                    <a:stretch/>
                  </pic:blipFill>
                  <pic:spPr bwMode="auto">
                    <a:xfrm>
                      <a:off x="0" y="0"/>
                      <a:ext cx="5599610" cy="64700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4F7EB84" w14:textId="31AA259C" w:rsidR="00313132" w:rsidRPr="00313132" w:rsidRDefault="00313132" w:rsidP="00313132">
      <w:pPr>
        <w:tabs>
          <w:tab w:val="left" w:pos="7280"/>
        </w:tabs>
        <w:jc w:val="center"/>
        <w:rPr>
          <w:i/>
          <w:iCs/>
        </w:rPr>
      </w:pPr>
      <w:r w:rsidRPr="00313132">
        <w:rPr>
          <w:i/>
          <w:iCs/>
          <w:noProof/>
        </w:rPr>
        <w:t>Fig 7: Device and Endpoint Security</w:t>
      </w:r>
    </w:p>
    <w:p w14:paraId="749E1E37" w14:textId="7613097B" w:rsidR="00313132" w:rsidRPr="00313132" w:rsidRDefault="00313132" w:rsidP="00313132">
      <w:pPr>
        <w:tabs>
          <w:tab w:val="left" w:pos="6300"/>
        </w:tabs>
      </w:pPr>
    </w:p>
    <w:p w14:paraId="04ED4196" w14:textId="4275304C" w:rsidR="001F083D" w:rsidRDefault="000B2F2E" w:rsidP="00313132">
      <w:pPr>
        <w:tabs>
          <w:tab w:val="left" w:pos="284"/>
          <w:tab w:val="left" w:pos="851"/>
        </w:tabs>
        <w:ind w:left="142"/>
        <w:jc w:val="center"/>
      </w:pPr>
      <w:r>
        <w:rPr>
          <w:noProof/>
        </w:rPr>
        <w:drawing>
          <wp:inline distT="0" distB="0" distL="0" distR="0" wp14:anchorId="04AAB3D5" wp14:editId="234A8BA5">
            <wp:extent cx="5836891" cy="6959173"/>
            <wp:effectExtent l="152400" t="152400" r="354965" b="356235"/>
            <wp:docPr id="259262427" name="Picture 59"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62427" name="Picture 59" descr="A document with text on it&#10;&#10;Description automatically generated"/>
                    <pic:cNvPicPr/>
                  </pic:nvPicPr>
                  <pic:blipFill rotWithShape="1">
                    <a:blip r:embed="rId27">
                      <a:extLst>
                        <a:ext uri="{28A0092B-C50C-407E-A947-70E740481C1C}">
                          <a14:useLocalDpi xmlns:a14="http://schemas.microsoft.com/office/drawing/2010/main" val="0"/>
                        </a:ext>
                      </a:extLst>
                    </a:blip>
                    <a:srcRect l="3057" r="2515"/>
                    <a:stretch/>
                  </pic:blipFill>
                  <pic:spPr bwMode="auto">
                    <a:xfrm>
                      <a:off x="0" y="0"/>
                      <a:ext cx="5841299" cy="696442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313132" w:rsidRPr="00313132">
        <w:rPr>
          <w:i/>
          <w:iCs/>
          <w:noProof/>
        </w:rPr>
        <w:t>Fig 8: Authentication and Endpoint Monitoring</w:t>
      </w:r>
    </w:p>
    <w:p w14:paraId="154BEAEF" w14:textId="2ED19159" w:rsidR="00313132" w:rsidRPr="00313132" w:rsidRDefault="00313132" w:rsidP="00313132">
      <w:pPr>
        <w:tabs>
          <w:tab w:val="left" w:pos="6470"/>
        </w:tabs>
      </w:pPr>
    </w:p>
    <w:p w14:paraId="21440736" w14:textId="1FCD60B3" w:rsidR="000B2F2E" w:rsidRDefault="000B2F2E" w:rsidP="001218CD">
      <w:r>
        <w:rPr>
          <w:noProof/>
        </w:rPr>
        <w:drawing>
          <wp:inline distT="0" distB="0" distL="0" distR="0" wp14:anchorId="25037DA8" wp14:editId="2F7A09D2">
            <wp:extent cx="5815460" cy="6717126"/>
            <wp:effectExtent l="152400" t="152400" r="356870" b="369570"/>
            <wp:docPr id="819921263" name="Picture 60" descr="A screen 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21263" name="Picture 60" descr="A screen shot of a document&#10;&#10;Description automatically generated"/>
                    <pic:cNvPicPr/>
                  </pic:nvPicPr>
                  <pic:blipFill rotWithShape="1">
                    <a:blip r:embed="rId28">
                      <a:extLst>
                        <a:ext uri="{28A0092B-C50C-407E-A947-70E740481C1C}">
                          <a14:useLocalDpi xmlns:a14="http://schemas.microsoft.com/office/drawing/2010/main" val="0"/>
                        </a:ext>
                      </a:extLst>
                    </a:blip>
                    <a:srcRect l="1859" r="1561"/>
                    <a:stretch/>
                  </pic:blipFill>
                  <pic:spPr bwMode="auto">
                    <a:xfrm>
                      <a:off x="0" y="0"/>
                      <a:ext cx="5822030" cy="672471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4CA9C11" w14:textId="0A6AB9D8" w:rsidR="00313132" w:rsidRPr="00313132" w:rsidRDefault="00313132" w:rsidP="00313132">
      <w:pPr>
        <w:tabs>
          <w:tab w:val="left" w:pos="7280"/>
        </w:tabs>
        <w:jc w:val="center"/>
        <w:rPr>
          <w:i/>
          <w:iCs/>
        </w:rPr>
      </w:pPr>
      <w:r w:rsidRPr="00313132">
        <w:rPr>
          <w:i/>
          <w:iCs/>
          <w:noProof/>
        </w:rPr>
        <w:t xml:space="preserve">Fig </w:t>
      </w:r>
      <w:r w:rsidR="00960A8D">
        <w:rPr>
          <w:i/>
          <w:iCs/>
          <w:noProof/>
        </w:rPr>
        <w:t>9</w:t>
      </w:r>
      <w:r w:rsidRPr="00313132">
        <w:rPr>
          <w:i/>
          <w:iCs/>
          <w:noProof/>
        </w:rPr>
        <w:t>: Data Loss Prevention</w:t>
      </w:r>
    </w:p>
    <w:p w14:paraId="2FCBEE04" w14:textId="183EA3B7" w:rsidR="00282242" w:rsidRDefault="00282242" w:rsidP="00E516BB"/>
    <w:p w14:paraId="139EE048" w14:textId="77777777" w:rsidR="00282242" w:rsidRDefault="00282242" w:rsidP="00E516BB"/>
    <w:p w14:paraId="151A5CD8" w14:textId="2057F8A8" w:rsidR="00282242" w:rsidRDefault="00282242" w:rsidP="00282242">
      <w:pPr>
        <w:pStyle w:val="Heading3"/>
      </w:pPr>
      <w:bookmarkStart w:id="18" w:name="_Toc179051991"/>
      <w:r>
        <w:t>Physical Security Policy</w:t>
      </w:r>
      <w:bookmarkEnd w:id="18"/>
    </w:p>
    <w:p w14:paraId="448148B1" w14:textId="0FC9B9EE" w:rsidR="00282242" w:rsidRDefault="00C43EE5" w:rsidP="001218CD">
      <w:r>
        <w:rPr>
          <w:noProof/>
        </w:rPr>
        <w:drawing>
          <wp:inline distT="0" distB="0" distL="0" distR="0" wp14:anchorId="48EE9662" wp14:editId="41341A6D">
            <wp:extent cx="5795705" cy="6805492"/>
            <wp:effectExtent l="152400" t="152400" r="357505" b="357505"/>
            <wp:docPr id="1429630716" name="Picture 6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30716" name="Picture 61" descr="A document with text on it&#10;&#10;Description automatically generated"/>
                    <pic:cNvPicPr/>
                  </pic:nvPicPr>
                  <pic:blipFill rotWithShape="1">
                    <a:blip r:embed="rId29">
                      <a:extLst>
                        <a:ext uri="{28A0092B-C50C-407E-A947-70E740481C1C}">
                          <a14:useLocalDpi xmlns:a14="http://schemas.microsoft.com/office/drawing/2010/main" val="0"/>
                        </a:ext>
                      </a:extLst>
                    </a:blip>
                    <a:srcRect l="963"/>
                    <a:stretch/>
                  </pic:blipFill>
                  <pic:spPr bwMode="auto">
                    <a:xfrm>
                      <a:off x="0" y="0"/>
                      <a:ext cx="5799497" cy="68099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185EC36" w14:textId="2DBDDDD3" w:rsidR="00313132" w:rsidRPr="00E020A1" w:rsidRDefault="00313132" w:rsidP="00313132">
      <w:pPr>
        <w:tabs>
          <w:tab w:val="left" w:pos="7280"/>
        </w:tabs>
        <w:jc w:val="center"/>
        <w:rPr>
          <w:i/>
        </w:rPr>
      </w:pPr>
      <w:r w:rsidRPr="00E020A1">
        <w:rPr>
          <w:i/>
        </w:rPr>
        <w:t xml:space="preserve">Fig </w:t>
      </w:r>
      <w:r w:rsidR="00E020A1" w:rsidRPr="00E020A1">
        <w:rPr>
          <w:i/>
          <w:iCs/>
          <w:noProof/>
        </w:rPr>
        <w:t>1</w:t>
      </w:r>
      <w:r w:rsidR="00960A8D">
        <w:rPr>
          <w:i/>
          <w:iCs/>
          <w:noProof/>
        </w:rPr>
        <w:t>0</w:t>
      </w:r>
      <w:r w:rsidRPr="00E020A1">
        <w:rPr>
          <w:i/>
          <w:iCs/>
          <w:noProof/>
        </w:rPr>
        <w:t xml:space="preserve"> </w:t>
      </w:r>
      <w:r w:rsidRPr="00E020A1">
        <w:rPr>
          <w:i/>
        </w:rPr>
        <w:t>: Physical</w:t>
      </w:r>
      <w:r w:rsidR="00E020A1" w:rsidRPr="00E020A1">
        <w:rPr>
          <w:i/>
          <w:iCs/>
          <w:noProof/>
        </w:rPr>
        <w:t xml:space="preserve"> Security</w:t>
      </w:r>
    </w:p>
    <w:p w14:paraId="6E613046" w14:textId="77777777" w:rsidR="00313132" w:rsidRPr="00313132" w:rsidRDefault="00313132" w:rsidP="00313132">
      <w:pPr>
        <w:jc w:val="center"/>
      </w:pPr>
    </w:p>
    <w:p w14:paraId="59AB5D8E" w14:textId="670EA9D7" w:rsidR="00C43EE5" w:rsidRDefault="00C43EE5" w:rsidP="001218CD">
      <w:r>
        <w:rPr>
          <w:noProof/>
        </w:rPr>
        <w:drawing>
          <wp:inline distT="0" distB="0" distL="0" distR="0" wp14:anchorId="389698E3" wp14:editId="46333B8A">
            <wp:extent cx="5797002" cy="7001435"/>
            <wp:effectExtent l="152400" t="152400" r="356235" b="371475"/>
            <wp:docPr id="366998952" name="Picture 62"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98952" name="Picture 62" descr="A white paper with black text&#10;&#10;Description automatically generated"/>
                    <pic:cNvPicPr/>
                  </pic:nvPicPr>
                  <pic:blipFill rotWithShape="1">
                    <a:blip r:embed="rId30">
                      <a:extLst>
                        <a:ext uri="{28A0092B-C50C-407E-A947-70E740481C1C}">
                          <a14:useLocalDpi xmlns:a14="http://schemas.microsoft.com/office/drawing/2010/main" val="0"/>
                        </a:ext>
                      </a:extLst>
                    </a:blip>
                    <a:srcRect l="2144" r="1858"/>
                    <a:stretch/>
                  </pic:blipFill>
                  <pic:spPr bwMode="auto">
                    <a:xfrm>
                      <a:off x="0" y="0"/>
                      <a:ext cx="5800823" cy="700604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8158CDA" w14:textId="0B25298A" w:rsidR="00E020A1" w:rsidRPr="00E020A1" w:rsidRDefault="00E020A1" w:rsidP="00E020A1">
      <w:pPr>
        <w:jc w:val="center"/>
        <w:rPr>
          <w:i/>
          <w:iCs/>
        </w:rPr>
      </w:pPr>
      <w:r w:rsidRPr="00E020A1">
        <w:rPr>
          <w:i/>
          <w:iCs/>
        </w:rPr>
        <w:t>Fig 1</w:t>
      </w:r>
      <w:r w:rsidR="00960A8D">
        <w:rPr>
          <w:i/>
          <w:iCs/>
        </w:rPr>
        <w:t>1</w:t>
      </w:r>
      <w:r w:rsidRPr="00E020A1">
        <w:rPr>
          <w:i/>
          <w:iCs/>
        </w:rPr>
        <w:t>: Key Administration and Security Awareness</w:t>
      </w:r>
    </w:p>
    <w:p w14:paraId="748D4FB8" w14:textId="46752CA6" w:rsidR="001F083D" w:rsidRDefault="001F083D" w:rsidP="001F083D">
      <w:pPr>
        <w:pStyle w:val="Heading3"/>
      </w:pPr>
      <w:bookmarkStart w:id="19" w:name="_Toc179051992"/>
      <w:r>
        <w:t>Incident Response Policy</w:t>
      </w:r>
      <w:bookmarkEnd w:id="19"/>
    </w:p>
    <w:p w14:paraId="69DA2AA9" w14:textId="301FABBA" w:rsidR="001F083D" w:rsidRPr="001F083D" w:rsidRDefault="00C43EE5" w:rsidP="00E020A1">
      <w:pPr>
        <w:jc w:val="center"/>
      </w:pPr>
      <w:r>
        <w:rPr>
          <w:noProof/>
        </w:rPr>
        <w:drawing>
          <wp:inline distT="0" distB="0" distL="0" distR="0" wp14:anchorId="7D892232" wp14:editId="6566C15F">
            <wp:extent cx="5753170" cy="6874649"/>
            <wp:effectExtent l="152400" t="152400" r="361950" b="364490"/>
            <wp:docPr id="1069832719" name="Picture 63"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32719" name="Picture 63" descr="A document with text on it&#10;&#10;Description automatically generated"/>
                    <pic:cNvPicPr/>
                  </pic:nvPicPr>
                  <pic:blipFill rotWithShape="1">
                    <a:blip r:embed="rId31">
                      <a:extLst>
                        <a:ext uri="{28A0092B-C50C-407E-A947-70E740481C1C}">
                          <a14:useLocalDpi xmlns:a14="http://schemas.microsoft.com/office/drawing/2010/main" val="0"/>
                        </a:ext>
                      </a:extLst>
                    </a:blip>
                    <a:srcRect l="1625" r="2717"/>
                    <a:stretch/>
                  </pic:blipFill>
                  <pic:spPr bwMode="auto">
                    <a:xfrm>
                      <a:off x="0" y="0"/>
                      <a:ext cx="5756221" cy="687829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E020A1" w:rsidRPr="00960A8D">
        <w:rPr>
          <w:i/>
        </w:rPr>
        <w:t xml:space="preserve">Fig </w:t>
      </w:r>
      <w:r w:rsidR="00E020A1" w:rsidRPr="00960A8D">
        <w:rPr>
          <w:i/>
          <w:iCs/>
          <w:noProof/>
        </w:rPr>
        <w:t>1</w:t>
      </w:r>
      <w:r w:rsidR="00960A8D" w:rsidRPr="00960A8D">
        <w:rPr>
          <w:i/>
          <w:iCs/>
          <w:noProof/>
        </w:rPr>
        <w:t>2</w:t>
      </w:r>
      <w:r w:rsidR="00E020A1" w:rsidRPr="00960A8D">
        <w:rPr>
          <w:i/>
        </w:rPr>
        <w:t>: Incident Response</w:t>
      </w:r>
    </w:p>
    <w:p w14:paraId="13B31410" w14:textId="77777777" w:rsidR="00E020A1" w:rsidRPr="00E020A1" w:rsidRDefault="00E020A1" w:rsidP="00E020A1">
      <w:pPr>
        <w:jc w:val="center"/>
      </w:pPr>
    </w:p>
    <w:p w14:paraId="648C14DB" w14:textId="3375E302" w:rsidR="00E516BB" w:rsidRDefault="00C43EE5" w:rsidP="001218CD">
      <w:r>
        <w:rPr>
          <w:noProof/>
        </w:rPr>
        <w:drawing>
          <wp:inline distT="0" distB="0" distL="0" distR="0" wp14:anchorId="4C928BF5" wp14:editId="594F3BCE">
            <wp:extent cx="5733570" cy="6676605"/>
            <wp:effectExtent l="152400" t="152400" r="362585" b="353060"/>
            <wp:docPr id="1994069928" name="Picture 64"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69928" name="Picture 64" descr="A screenshot of a document&#10;&#10;Description automatically generated"/>
                    <pic:cNvPicPr/>
                  </pic:nvPicPr>
                  <pic:blipFill rotWithShape="1">
                    <a:blip r:embed="rId32">
                      <a:extLst>
                        <a:ext uri="{28A0092B-C50C-407E-A947-70E740481C1C}">
                          <a14:useLocalDpi xmlns:a14="http://schemas.microsoft.com/office/drawing/2010/main" val="0"/>
                        </a:ext>
                      </a:extLst>
                    </a:blip>
                    <a:srcRect l="3247" r="1388"/>
                    <a:stretch/>
                  </pic:blipFill>
                  <pic:spPr bwMode="auto">
                    <a:xfrm>
                      <a:off x="0" y="0"/>
                      <a:ext cx="5737151" cy="66807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47BFD5B" w14:textId="533AE655" w:rsidR="00E020A1" w:rsidRPr="00E020A1" w:rsidRDefault="00E020A1" w:rsidP="00E020A1">
      <w:pPr>
        <w:tabs>
          <w:tab w:val="left" w:pos="7280"/>
        </w:tabs>
        <w:jc w:val="center"/>
        <w:rPr>
          <w:i/>
          <w:iCs/>
        </w:rPr>
      </w:pPr>
      <w:r w:rsidRPr="00E020A1">
        <w:rPr>
          <w:i/>
          <w:iCs/>
          <w:noProof/>
        </w:rPr>
        <w:t>Fig 1</w:t>
      </w:r>
      <w:r w:rsidR="00E50BF2">
        <w:rPr>
          <w:i/>
          <w:iCs/>
          <w:noProof/>
        </w:rPr>
        <w:t>3</w:t>
      </w:r>
      <w:r w:rsidRPr="00E020A1">
        <w:rPr>
          <w:i/>
          <w:iCs/>
          <w:noProof/>
        </w:rPr>
        <w:t>: Incident Reporting</w:t>
      </w:r>
    </w:p>
    <w:p w14:paraId="607CE53A" w14:textId="77777777" w:rsidR="00C43EE5" w:rsidRDefault="00C43EE5" w:rsidP="00E020A1">
      <w:pPr>
        <w:jc w:val="center"/>
      </w:pPr>
    </w:p>
    <w:p w14:paraId="64CD0033" w14:textId="278DA22F" w:rsidR="001218CD" w:rsidRDefault="001218CD">
      <w:r>
        <w:br w:type="page"/>
      </w:r>
    </w:p>
    <w:p w14:paraId="0F54E022" w14:textId="292FC6EB" w:rsidR="008C4C9D" w:rsidRPr="008C4C9D" w:rsidRDefault="001A1F6A" w:rsidP="001F083D">
      <w:pPr>
        <w:pStyle w:val="Heading2"/>
      </w:pPr>
      <w:r w:rsidRPr="00F31777">
        <w:t xml:space="preserve"> </w:t>
      </w:r>
      <w:bookmarkStart w:id="20" w:name="_Toc179051993"/>
      <w:r w:rsidRPr="008C4C9D">
        <w:t>Risk Management</w:t>
      </w:r>
      <w:bookmarkEnd w:id="20"/>
    </w:p>
    <w:p w14:paraId="4A856BC5" w14:textId="77777777" w:rsidR="00FD34A8" w:rsidRDefault="00FD34A8" w:rsidP="00FD34A8">
      <w:pPr>
        <w:spacing w:after="160" w:line="259" w:lineRule="auto"/>
        <w:rPr>
          <w:rFonts w:cstheme="minorHAnsi"/>
          <w:b/>
          <w:bCs/>
        </w:rPr>
      </w:pPr>
    </w:p>
    <w:p w14:paraId="7BD8BECD" w14:textId="43425133" w:rsidR="00E8265A" w:rsidRDefault="001A1F6A" w:rsidP="00FD34A8">
      <w:pPr>
        <w:spacing w:after="160" w:line="259" w:lineRule="auto"/>
        <w:rPr>
          <w:rFonts w:cstheme="minorHAnsi"/>
        </w:rPr>
      </w:pPr>
      <w:r w:rsidRPr="00FD34A8">
        <w:rPr>
          <w:rFonts w:cstheme="minorHAnsi"/>
          <w:b/>
          <w:bCs/>
        </w:rPr>
        <w:t>Purpose:</w:t>
      </w:r>
      <w:r w:rsidRPr="00FD34A8">
        <w:rPr>
          <w:rFonts w:cstheme="minorHAnsi"/>
        </w:rPr>
        <w:t> </w:t>
      </w:r>
      <w:r w:rsidR="00D651A5" w:rsidRPr="00FD34A8">
        <w:rPr>
          <w:rFonts w:cstheme="minorHAnsi"/>
        </w:rPr>
        <w:t xml:space="preserve">Risk assessment is a fundamental part of risk management. Its principal job is </w:t>
      </w:r>
      <w:r w:rsidR="001218CD">
        <w:rPr>
          <w:rFonts w:cstheme="minorHAnsi"/>
        </w:rPr>
        <w:t>identifying, evaluating, and focusing</w:t>
      </w:r>
      <w:r w:rsidR="00D651A5" w:rsidRPr="00FD34A8">
        <w:rPr>
          <w:rFonts w:cstheme="minorHAnsi"/>
        </w:rPr>
        <w:t xml:space="preserve"> on dangers to an affiliation's assets, assignments, and objectives. By understanding these risks, affiliations can foster methodologies to mitigate or manage them effectively, ensuring the continuity and strength of their activities.</w:t>
      </w:r>
    </w:p>
    <w:p w14:paraId="011A4619" w14:textId="7E06E3A8" w:rsidR="004C20FF" w:rsidRDefault="004C20FF" w:rsidP="005E2C9C">
      <w:pPr>
        <w:pStyle w:val="ListParagraph"/>
        <w:spacing w:after="160" w:line="259" w:lineRule="auto"/>
        <w:ind w:left="0"/>
        <w:rPr>
          <w:rFonts w:cstheme="minorHAnsi"/>
        </w:rPr>
      </w:pPr>
      <w:r w:rsidRPr="004C20FF">
        <w:rPr>
          <w:rFonts w:cstheme="minorHAnsi"/>
          <w:noProof/>
        </w:rPr>
        <w:drawing>
          <wp:inline distT="0" distB="0" distL="0" distR="0" wp14:anchorId="7DE42A3F" wp14:editId="2D8AD194">
            <wp:extent cx="5731510" cy="5005070"/>
            <wp:effectExtent l="0" t="0" r="2540" b="5080"/>
            <wp:docPr id="18208766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005070"/>
                    </a:xfrm>
                    <a:prstGeom prst="rect">
                      <a:avLst/>
                    </a:prstGeom>
                    <a:noFill/>
                    <a:ln>
                      <a:noFill/>
                    </a:ln>
                  </pic:spPr>
                </pic:pic>
              </a:graphicData>
            </a:graphic>
          </wp:inline>
        </w:drawing>
      </w:r>
    </w:p>
    <w:p w14:paraId="6BC34E49" w14:textId="496CD171" w:rsidR="004C20FF" w:rsidRPr="004C20FF" w:rsidRDefault="004C20FF" w:rsidP="004C20FF">
      <w:pPr>
        <w:pStyle w:val="ListParagraph"/>
        <w:spacing w:after="160" w:line="259" w:lineRule="auto"/>
        <w:jc w:val="center"/>
        <w:rPr>
          <w:rFonts w:cstheme="minorHAnsi"/>
          <w:i/>
          <w:iCs/>
        </w:rPr>
      </w:pPr>
      <w:r w:rsidRPr="004C20FF">
        <w:rPr>
          <w:rFonts w:cstheme="minorHAnsi"/>
          <w:i/>
          <w:iCs/>
        </w:rPr>
        <w:t>Fig: Risk Assessment</w:t>
      </w:r>
    </w:p>
    <w:p w14:paraId="542FFBC1" w14:textId="77777777" w:rsidR="00E8265A" w:rsidRPr="008C4C9D" w:rsidRDefault="00E8265A" w:rsidP="00E8265A">
      <w:pPr>
        <w:pStyle w:val="ListParagraph"/>
        <w:spacing w:after="160" w:line="259" w:lineRule="auto"/>
        <w:rPr>
          <w:rFonts w:cstheme="minorHAnsi"/>
        </w:rPr>
      </w:pPr>
    </w:p>
    <w:p w14:paraId="1C9D8E92" w14:textId="77777777" w:rsidR="00E8265A" w:rsidRPr="008C4C9D" w:rsidRDefault="001A1F6A" w:rsidP="00D651A5">
      <w:pPr>
        <w:pStyle w:val="ListParagraph"/>
        <w:numPr>
          <w:ilvl w:val="0"/>
          <w:numId w:val="19"/>
        </w:numPr>
        <w:spacing w:after="160" w:line="259" w:lineRule="auto"/>
        <w:rPr>
          <w:rFonts w:cstheme="minorHAnsi"/>
        </w:rPr>
      </w:pPr>
      <w:r w:rsidRPr="008C4C9D">
        <w:rPr>
          <w:rFonts w:cstheme="minorHAnsi"/>
          <w:b/>
          <w:bCs/>
        </w:rPr>
        <w:t>Risk Mitigation</w:t>
      </w:r>
    </w:p>
    <w:p w14:paraId="18A792B5" w14:textId="134363FA" w:rsidR="00E8265A" w:rsidRDefault="00D651A5" w:rsidP="00E8265A">
      <w:pPr>
        <w:pStyle w:val="ListParagraph"/>
        <w:spacing w:after="160" w:line="259" w:lineRule="auto"/>
        <w:rPr>
          <w:rFonts w:cstheme="minorHAnsi"/>
        </w:rPr>
      </w:pPr>
      <w:r w:rsidRPr="008C4C9D">
        <w:rPr>
          <w:rFonts w:cstheme="minorHAnsi"/>
        </w:rPr>
        <w:t xml:space="preserve">Risk mitigation implies implementing methodologies and exercises to diminish the probability and impact of recognized risks. The goal is to restrict </w:t>
      </w:r>
      <w:r w:rsidR="001218CD">
        <w:rPr>
          <w:rFonts w:cstheme="minorHAnsi"/>
        </w:rPr>
        <w:t xml:space="preserve">risks and shortcomings, </w:t>
      </w:r>
      <w:r w:rsidRPr="008C4C9D">
        <w:rPr>
          <w:rFonts w:cstheme="minorHAnsi"/>
        </w:rPr>
        <w:t>shielding network assets, errands, and objectives. Convey firewalls to control and screen network traffic, forestalling unapproved access and mitigating external risks. Sporadically survey and update security approaches and strategies to ensure they stay significant and fruitful in watching out for current risks. Provide training on broad security works, including perceiving phishing endeavours, safe web use, and genuine treatment of sensitive information.</w:t>
      </w:r>
    </w:p>
    <w:p w14:paraId="7B31AA0E" w14:textId="77777777" w:rsidR="00BC0A97" w:rsidRDefault="00BC0A97" w:rsidP="00E8265A">
      <w:pPr>
        <w:pStyle w:val="ListParagraph"/>
        <w:spacing w:after="160" w:line="259" w:lineRule="auto"/>
        <w:rPr>
          <w:rFonts w:cstheme="minorHAnsi"/>
        </w:rPr>
      </w:pPr>
    </w:p>
    <w:p w14:paraId="5B942BF3" w14:textId="77777777" w:rsidR="001218CD" w:rsidRDefault="001218CD" w:rsidP="00E8265A">
      <w:pPr>
        <w:pStyle w:val="ListParagraph"/>
        <w:spacing w:after="160" w:line="259" w:lineRule="auto"/>
        <w:rPr>
          <w:rFonts w:cstheme="minorHAnsi"/>
        </w:rPr>
      </w:pPr>
    </w:p>
    <w:p w14:paraId="666327DE" w14:textId="42CA7A9B" w:rsidR="00BC0A97" w:rsidRDefault="00BC0A97" w:rsidP="00BC0A97">
      <w:pPr>
        <w:pStyle w:val="ListParagraph"/>
        <w:numPr>
          <w:ilvl w:val="0"/>
          <w:numId w:val="19"/>
        </w:numPr>
        <w:spacing w:after="160" w:line="259" w:lineRule="auto"/>
        <w:rPr>
          <w:rFonts w:cstheme="minorHAnsi"/>
          <w:b/>
          <w:bCs/>
        </w:rPr>
      </w:pPr>
      <w:r w:rsidRPr="00BC0A97">
        <w:rPr>
          <w:rFonts w:cstheme="minorHAnsi"/>
          <w:b/>
          <w:bCs/>
        </w:rPr>
        <w:t>Risk Analysis</w:t>
      </w:r>
    </w:p>
    <w:p w14:paraId="43266904" w14:textId="57F745D8" w:rsidR="00BC0A97" w:rsidRPr="00BC0A97" w:rsidRDefault="00BC0A97" w:rsidP="00BC0A97">
      <w:pPr>
        <w:pStyle w:val="ListParagraph"/>
        <w:spacing w:after="160" w:line="259" w:lineRule="auto"/>
        <w:rPr>
          <w:rFonts w:cstheme="minorHAnsi"/>
        </w:rPr>
      </w:pPr>
      <w:r w:rsidRPr="00BC0A97">
        <w:rPr>
          <w:rFonts w:cstheme="minorHAnsi"/>
        </w:rPr>
        <w:t>Risk analysis at KN University implies distinguishing, surveying, and mitigating expected dangers to its IT framework, data, and activities. Key dangers incorporate cybersecurity threats (e.g., data breaks), functional interruptions, information security concerns, and physical hazards. Risks are assessed in view of probability and effect, with high-priority dangers, for example, data breaches or system blackouts getting the most consideration. Mitigating procedures incorporate cybersecurity measures, regular data backups, disaster recuperation plans, and client training. Nonstop observing, reviews, and clear communication guarantee that the risk management interaction adjusts to new difficulties, helping shield the university's systems and data.</w:t>
      </w:r>
    </w:p>
    <w:p w14:paraId="631B2804" w14:textId="77777777" w:rsidR="00E8265A" w:rsidRPr="008C4C9D" w:rsidRDefault="00E8265A" w:rsidP="00E8265A">
      <w:pPr>
        <w:pStyle w:val="ListParagraph"/>
        <w:spacing w:after="160" w:line="259" w:lineRule="auto"/>
        <w:rPr>
          <w:rFonts w:cstheme="minorHAnsi"/>
          <w:b/>
          <w:bCs/>
        </w:rPr>
      </w:pPr>
    </w:p>
    <w:p w14:paraId="7BCECEED" w14:textId="799430AE" w:rsidR="009329F0" w:rsidRPr="008C4C9D" w:rsidRDefault="001A1F6A" w:rsidP="00E8265A">
      <w:pPr>
        <w:pStyle w:val="ListParagraph"/>
        <w:numPr>
          <w:ilvl w:val="0"/>
          <w:numId w:val="19"/>
        </w:numPr>
        <w:spacing w:after="160" w:line="259" w:lineRule="auto"/>
        <w:rPr>
          <w:rFonts w:cstheme="minorHAnsi"/>
        </w:rPr>
      </w:pPr>
      <w:r w:rsidRPr="008C4C9D">
        <w:rPr>
          <w:rFonts w:cstheme="minorHAnsi"/>
          <w:b/>
          <w:bCs/>
        </w:rPr>
        <w:t>Continuous Monitoring</w:t>
      </w:r>
      <w:r w:rsidR="00E8265A" w:rsidRPr="008C4C9D">
        <w:rPr>
          <w:rFonts w:cstheme="minorHAnsi"/>
          <w:b/>
          <w:bCs/>
        </w:rPr>
        <w:t xml:space="preserve">: </w:t>
      </w:r>
      <w:r w:rsidR="00A82CA7" w:rsidRPr="008C4C9D">
        <w:rPr>
          <w:rFonts w:cstheme="minorHAnsi"/>
        </w:rPr>
        <w:t xml:space="preserve">Constant checking incorporates the consistent impression of a college's IT environment to recognize and answer security risks and execution issues dynamically. Network observing gadgets track the exhibition, availability, and security of </w:t>
      </w:r>
      <w:r w:rsidR="001218CD">
        <w:rPr>
          <w:rFonts w:cstheme="minorHAnsi"/>
        </w:rPr>
        <w:t xml:space="preserve">the </w:t>
      </w:r>
      <w:r w:rsidR="00A82CA7" w:rsidRPr="008C4C9D">
        <w:rPr>
          <w:rFonts w:cstheme="minorHAnsi"/>
        </w:rPr>
        <w:t xml:space="preserve">network system. They give pieces of information </w:t>
      </w:r>
      <w:r w:rsidR="001218CD">
        <w:rPr>
          <w:rFonts w:cstheme="minorHAnsi"/>
        </w:rPr>
        <w:t>about</w:t>
      </w:r>
      <w:r w:rsidR="00A82CA7" w:rsidRPr="008C4C9D">
        <w:rPr>
          <w:rFonts w:cstheme="minorHAnsi"/>
        </w:rPr>
        <w:t xml:space="preserve"> network traffic, device status, and potential issues that could influence network performance or security.</w:t>
      </w:r>
    </w:p>
    <w:p w14:paraId="428167D8" w14:textId="77777777" w:rsidR="009329F0" w:rsidRPr="008C4C9D" w:rsidRDefault="009329F0" w:rsidP="004856A1">
      <w:pPr>
        <w:rPr>
          <w:rFonts w:cstheme="minorHAnsi"/>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31427E37" w14:textId="77777777" w:rsidR="008C4C9D" w:rsidRDefault="008C4C9D">
      <w:pPr>
        <w:rPr>
          <w:sz w:val="24"/>
          <w:szCs w:val="24"/>
        </w:rPr>
      </w:pPr>
    </w:p>
    <w:p w14:paraId="7FE4B23C" w14:textId="77777777" w:rsidR="001F083D" w:rsidRDefault="001F083D">
      <w:pPr>
        <w:rPr>
          <w:sz w:val="24"/>
          <w:szCs w:val="24"/>
        </w:rPr>
      </w:pPr>
    </w:p>
    <w:p w14:paraId="43D7CF45" w14:textId="77777777" w:rsidR="001F083D" w:rsidRDefault="001F083D">
      <w:pPr>
        <w:rPr>
          <w:sz w:val="24"/>
          <w:szCs w:val="24"/>
        </w:rPr>
      </w:pPr>
    </w:p>
    <w:p w14:paraId="6C9631BC" w14:textId="77777777" w:rsidR="001F083D" w:rsidRDefault="001F083D">
      <w:pPr>
        <w:rPr>
          <w:sz w:val="24"/>
          <w:szCs w:val="24"/>
        </w:rPr>
      </w:pPr>
    </w:p>
    <w:p w14:paraId="487FD7A1" w14:textId="77777777" w:rsidR="001F083D" w:rsidRDefault="001F083D">
      <w:pPr>
        <w:rPr>
          <w:sz w:val="24"/>
          <w:szCs w:val="24"/>
        </w:rPr>
      </w:pPr>
    </w:p>
    <w:p w14:paraId="4AA1D231" w14:textId="77777777" w:rsidR="004C20FF" w:rsidRDefault="004C20FF">
      <w:pPr>
        <w:rPr>
          <w:sz w:val="24"/>
          <w:szCs w:val="24"/>
        </w:rPr>
      </w:pPr>
    </w:p>
    <w:p w14:paraId="0827E73B" w14:textId="77777777" w:rsidR="004C20FF" w:rsidRDefault="004C20FF">
      <w:pPr>
        <w:rPr>
          <w:sz w:val="24"/>
          <w:szCs w:val="24"/>
        </w:rPr>
      </w:pPr>
    </w:p>
    <w:p w14:paraId="59FCA89A" w14:textId="77777777" w:rsidR="004C20FF" w:rsidRDefault="004C20FF">
      <w:pPr>
        <w:rPr>
          <w:sz w:val="24"/>
          <w:szCs w:val="24"/>
        </w:rPr>
      </w:pPr>
    </w:p>
    <w:p w14:paraId="769924E6" w14:textId="77777777" w:rsidR="004C20FF" w:rsidRDefault="004C20FF">
      <w:pPr>
        <w:rPr>
          <w:sz w:val="24"/>
          <w:szCs w:val="24"/>
        </w:rPr>
      </w:pPr>
    </w:p>
    <w:p w14:paraId="4EDCEA5C" w14:textId="77777777" w:rsidR="004C20FF" w:rsidRDefault="004C20FF">
      <w:pPr>
        <w:rPr>
          <w:sz w:val="24"/>
          <w:szCs w:val="24"/>
        </w:rPr>
      </w:pPr>
    </w:p>
    <w:p w14:paraId="0068D63C" w14:textId="77777777" w:rsidR="004C20FF" w:rsidRDefault="004C20FF">
      <w:pPr>
        <w:rPr>
          <w:sz w:val="24"/>
          <w:szCs w:val="24"/>
        </w:rPr>
      </w:pPr>
    </w:p>
    <w:p w14:paraId="294BD9DE" w14:textId="77777777" w:rsidR="00C43EE5" w:rsidRDefault="00C43EE5">
      <w:pPr>
        <w:rPr>
          <w:sz w:val="24"/>
          <w:szCs w:val="24"/>
        </w:rPr>
      </w:pPr>
    </w:p>
    <w:p w14:paraId="2433E9D0" w14:textId="77777777" w:rsidR="00C43EE5" w:rsidRDefault="00C43EE5">
      <w:pPr>
        <w:rPr>
          <w:sz w:val="24"/>
          <w:szCs w:val="24"/>
        </w:rPr>
      </w:pPr>
    </w:p>
    <w:p w14:paraId="63CC194A" w14:textId="77777777" w:rsidR="00C43EE5" w:rsidRDefault="00C43EE5">
      <w:pPr>
        <w:rPr>
          <w:sz w:val="24"/>
          <w:szCs w:val="24"/>
        </w:rPr>
      </w:pPr>
    </w:p>
    <w:bookmarkStart w:id="21" w:name="_Toc179051994" w:displacedByCustomXml="next"/>
    <w:sdt>
      <w:sdtPr>
        <w:rPr>
          <w:rFonts w:asciiTheme="minorHAnsi" w:eastAsia="SimSun" w:hAnsiTheme="minorHAnsi" w:cstheme="minorBidi"/>
          <w:b w:val="0"/>
          <w:bCs w:val="0"/>
          <w:color w:val="auto"/>
          <w:sz w:val="22"/>
          <w:szCs w:val="22"/>
        </w:rPr>
        <w:id w:val="-269320996"/>
        <w:docPartObj>
          <w:docPartGallery w:val="Bibliographies"/>
          <w:docPartUnique/>
        </w:docPartObj>
      </w:sdtPr>
      <w:sdtEndPr/>
      <w:sdtContent>
        <w:p w14:paraId="0F0EEADD" w14:textId="12EFA47E" w:rsidR="006E0285" w:rsidRDefault="006E0285">
          <w:pPr>
            <w:pStyle w:val="Heading1"/>
          </w:pPr>
          <w:r>
            <w:t>References</w:t>
          </w:r>
          <w:bookmarkEnd w:id="21"/>
        </w:p>
        <w:sdt>
          <w:sdtPr>
            <w:id w:val="-573587230"/>
            <w:bibliography/>
          </w:sdtPr>
          <w:sdtEndPr/>
          <w:sdtContent>
            <w:p w14:paraId="33CDE3D7" w14:textId="77777777" w:rsidR="00612028" w:rsidRDefault="00612028" w:rsidP="00612028">
              <w:pPr>
                <w:pStyle w:val="Bibliography"/>
              </w:pPr>
              <w:r w:rsidRPr="00612028">
                <w:t>International Organization for Standardization (ISO) (2024) ISO 31000:2018 Risk Management Guidelines. Available at: https://www.iso.org/iso-31000-risk-management.html (Accessed: 3 August 2024).</w:t>
              </w:r>
            </w:p>
            <w:p w14:paraId="34630873" w14:textId="7BADA30D" w:rsidR="00612028" w:rsidRDefault="00612028" w:rsidP="00612028">
              <w:r w:rsidRPr="00612028">
                <w:t>SANS Institute (2024) Network Security Policy. Available at: https://www.sans.org/security-resources/policies/network-security-policy (Accessed: 3 August 2024).</w:t>
              </w:r>
            </w:p>
            <w:p w14:paraId="0FEBA9A5" w14:textId="1A9924C1" w:rsidR="00612028" w:rsidRPr="00612028" w:rsidRDefault="00612028" w:rsidP="00612028">
              <w:r w:rsidRPr="00612028">
                <w:t>Cybersecurity &amp; Infrastructure Security Agency (CISA) (2024) Multi-Factor Authentication. Available at: https://www.cisa.gov/multi-factor-authentication (Accessed: 3 August 2024).</w:t>
              </w:r>
            </w:p>
            <w:p w14:paraId="4A54E871" w14:textId="575212B1" w:rsidR="006E0285" w:rsidRPr="00612028" w:rsidRDefault="00612028" w:rsidP="00612028">
              <w:r w:rsidRPr="00612028">
                <w:t>Microsoft (2024) Encrypting Data Using AES-256. Available at: https://docs.microsoft.com/en-us/windows/win32/seccrypto/encrypting-data-using-aes (Accessed: 3 August 2024).</w:t>
              </w:r>
            </w:p>
          </w:sdtContent>
        </w:sdt>
      </w:sdtContent>
    </w:sdt>
    <w:p w14:paraId="7F80BE9B" w14:textId="77777777" w:rsidR="001D2A00" w:rsidRPr="004A3F7F" w:rsidRDefault="001D2A00" w:rsidP="001D2A00"/>
    <w:sectPr w:rsidR="001D2A00" w:rsidRPr="004A3F7F" w:rsidSect="0079370F">
      <w:footerReference w:type="default" r:id="rId34"/>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8FF8D7" w14:textId="77777777" w:rsidR="00E13578" w:rsidRDefault="00E13578" w:rsidP="00C46129">
      <w:pPr>
        <w:spacing w:after="0" w:line="240" w:lineRule="auto"/>
      </w:pPr>
      <w:r>
        <w:separator/>
      </w:r>
    </w:p>
  </w:endnote>
  <w:endnote w:type="continuationSeparator" w:id="0">
    <w:p w14:paraId="06600D45" w14:textId="77777777" w:rsidR="00E13578" w:rsidRDefault="00E13578" w:rsidP="00C46129">
      <w:pPr>
        <w:spacing w:after="0" w:line="240" w:lineRule="auto"/>
      </w:pPr>
      <w:r>
        <w:continuationSeparator/>
      </w:r>
    </w:p>
  </w:endnote>
  <w:endnote w:type="continuationNotice" w:id="1">
    <w:p w14:paraId="7B8F6235" w14:textId="77777777" w:rsidR="00E13578" w:rsidRDefault="00E135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CF21B" w14:textId="77777777" w:rsidR="00E13578" w:rsidRDefault="00E13578" w:rsidP="00C46129">
      <w:pPr>
        <w:spacing w:after="0" w:line="240" w:lineRule="auto"/>
      </w:pPr>
      <w:r>
        <w:separator/>
      </w:r>
    </w:p>
  </w:footnote>
  <w:footnote w:type="continuationSeparator" w:id="0">
    <w:p w14:paraId="2E3ED290" w14:textId="77777777" w:rsidR="00E13578" w:rsidRDefault="00E13578" w:rsidP="00C46129">
      <w:pPr>
        <w:spacing w:after="0" w:line="240" w:lineRule="auto"/>
      </w:pPr>
      <w:r>
        <w:continuationSeparator/>
      </w:r>
    </w:p>
  </w:footnote>
  <w:footnote w:type="continuationNotice" w:id="1">
    <w:p w14:paraId="6D884CE7" w14:textId="77777777" w:rsidR="00E13578" w:rsidRDefault="00E135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90D5A"/>
    <w:multiLevelType w:val="hybridMultilevel"/>
    <w:tmpl w:val="3C32D906"/>
    <w:lvl w:ilvl="0" w:tplc="73309798">
      <w:start w:val="1"/>
      <w:numFmt w:val="decimal"/>
      <w:lvlText w:val="%1."/>
      <w:lvlJc w:val="left"/>
      <w:pPr>
        <w:ind w:left="910" w:hanging="360"/>
      </w:pPr>
      <w:rPr>
        <w:rFonts w:hint="default"/>
      </w:rPr>
    </w:lvl>
    <w:lvl w:ilvl="1" w:tplc="0C090019" w:tentative="1">
      <w:start w:val="1"/>
      <w:numFmt w:val="lowerLetter"/>
      <w:lvlText w:val="%2."/>
      <w:lvlJc w:val="left"/>
      <w:pPr>
        <w:ind w:left="1630" w:hanging="360"/>
      </w:pPr>
    </w:lvl>
    <w:lvl w:ilvl="2" w:tplc="0C09001B" w:tentative="1">
      <w:start w:val="1"/>
      <w:numFmt w:val="lowerRoman"/>
      <w:lvlText w:val="%3."/>
      <w:lvlJc w:val="right"/>
      <w:pPr>
        <w:ind w:left="2350" w:hanging="180"/>
      </w:pPr>
    </w:lvl>
    <w:lvl w:ilvl="3" w:tplc="0C09000F" w:tentative="1">
      <w:start w:val="1"/>
      <w:numFmt w:val="decimal"/>
      <w:lvlText w:val="%4."/>
      <w:lvlJc w:val="left"/>
      <w:pPr>
        <w:ind w:left="3070" w:hanging="360"/>
      </w:pPr>
    </w:lvl>
    <w:lvl w:ilvl="4" w:tplc="0C090019" w:tentative="1">
      <w:start w:val="1"/>
      <w:numFmt w:val="lowerLetter"/>
      <w:lvlText w:val="%5."/>
      <w:lvlJc w:val="left"/>
      <w:pPr>
        <w:ind w:left="3790" w:hanging="360"/>
      </w:pPr>
    </w:lvl>
    <w:lvl w:ilvl="5" w:tplc="0C09001B" w:tentative="1">
      <w:start w:val="1"/>
      <w:numFmt w:val="lowerRoman"/>
      <w:lvlText w:val="%6."/>
      <w:lvlJc w:val="right"/>
      <w:pPr>
        <w:ind w:left="4510" w:hanging="180"/>
      </w:pPr>
    </w:lvl>
    <w:lvl w:ilvl="6" w:tplc="0C09000F" w:tentative="1">
      <w:start w:val="1"/>
      <w:numFmt w:val="decimal"/>
      <w:lvlText w:val="%7."/>
      <w:lvlJc w:val="left"/>
      <w:pPr>
        <w:ind w:left="5230" w:hanging="360"/>
      </w:pPr>
    </w:lvl>
    <w:lvl w:ilvl="7" w:tplc="0C090019" w:tentative="1">
      <w:start w:val="1"/>
      <w:numFmt w:val="lowerLetter"/>
      <w:lvlText w:val="%8."/>
      <w:lvlJc w:val="left"/>
      <w:pPr>
        <w:ind w:left="5950" w:hanging="360"/>
      </w:pPr>
    </w:lvl>
    <w:lvl w:ilvl="8" w:tplc="0C09001B" w:tentative="1">
      <w:start w:val="1"/>
      <w:numFmt w:val="lowerRoman"/>
      <w:lvlText w:val="%9."/>
      <w:lvlJc w:val="right"/>
      <w:pPr>
        <w:ind w:left="6670" w:hanging="180"/>
      </w:pPr>
    </w:lvl>
  </w:abstractNum>
  <w:abstractNum w:abstractNumId="1" w15:restartNumberingAfterBreak="0">
    <w:nsid w:val="04C12064"/>
    <w:multiLevelType w:val="hybridMultilevel"/>
    <w:tmpl w:val="C38EA8AE"/>
    <w:lvl w:ilvl="0" w:tplc="9F92512E">
      <w:start w:val="1"/>
      <w:numFmt w:val="bullet"/>
      <w:lvlText w:val="-"/>
      <w:lvlJc w:val="left"/>
      <w:pPr>
        <w:ind w:left="376"/>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1" w:tplc="B8E6DD56">
      <w:start w:val="1"/>
      <w:numFmt w:val="bullet"/>
      <w:lvlText w:val="o"/>
      <w:lvlJc w:val="left"/>
      <w:pPr>
        <w:ind w:left="147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2" w:tplc="AC20EF76">
      <w:start w:val="1"/>
      <w:numFmt w:val="bullet"/>
      <w:lvlText w:val="▪"/>
      <w:lvlJc w:val="left"/>
      <w:pPr>
        <w:ind w:left="219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3" w:tplc="183C0B28">
      <w:start w:val="1"/>
      <w:numFmt w:val="bullet"/>
      <w:lvlText w:val="•"/>
      <w:lvlJc w:val="left"/>
      <w:pPr>
        <w:ind w:left="291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4" w:tplc="729C4CA2">
      <w:start w:val="1"/>
      <w:numFmt w:val="bullet"/>
      <w:lvlText w:val="o"/>
      <w:lvlJc w:val="left"/>
      <w:pPr>
        <w:ind w:left="363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5" w:tplc="55065170">
      <w:start w:val="1"/>
      <w:numFmt w:val="bullet"/>
      <w:lvlText w:val="▪"/>
      <w:lvlJc w:val="left"/>
      <w:pPr>
        <w:ind w:left="435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6" w:tplc="8BC0EBCA">
      <w:start w:val="1"/>
      <w:numFmt w:val="bullet"/>
      <w:lvlText w:val="•"/>
      <w:lvlJc w:val="left"/>
      <w:pPr>
        <w:ind w:left="507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7" w:tplc="59184C34">
      <w:start w:val="1"/>
      <w:numFmt w:val="bullet"/>
      <w:lvlText w:val="o"/>
      <w:lvlJc w:val="left"/>
      <w:pPr>
        <w:ind w:left="579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8" w:tplc="CAF6E18C">
      <w:start w:val="1"/>
      <w:numFmt w:val="bullet"/>
      <w:lvlText w:val="▪"/>
      <w:lvlJc w:val="left"/>
      <w:pPr>
        <w:ind w:left="651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abstractNum>
  <w:abstractNum w:abstractNumId="2" w15:restartNumberingAfterBreak="0">
    <w:nsid w:val="07FA3D83"/>
    <w:multiLevelType w:val="hybridMultilevel"/>
    <w:tmpl w:val="336AC44E"/>
    <w:lvl w:ilvl="0" w:tplc="A05C6A56">
      <w:start w:val="1"/>
      <w:numFmt w:val="bullet"/>
      <w:lvlText w:val="-"/>
      <w:lvlJc w:val="left"/>
      <w:pPr>
        <w:ind w:left="116"/>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BB6C983A">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8A7AFA88">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B94C0D14">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0AC0CC2A">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E2C8B064">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59102EC4">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784686B2">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0038D55E">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3" w15:restartNumberingAfterBreak="0">
    <w:nsid w:val="0B0863D2"/>
    <w:multiLevelType w:val="hybridMultilevel"/>
    <w:tmpl w:val="1A5ECF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8A559F"/>
    <w:multiLevelType w:val="multilevel"/>
    <w:tmpl w:val="D956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0E7AFA"/>
    <w:multiLevelType w:val="multilevel"/>
    <w:tmpl w:val="1AEE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43C02"/>
    <w:multiLevelType w:val="hybridMultilevel"/>
    <w:tmpl w:val="D6EA5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FB25CD"/>
    <w:multiLevelType w:val="multilevel"/>
    <w:tmpl w:val="D7BCD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76B5F"/>
    <w:multiLevelType w:val="hybridMultilevel"/>
    <w:tmpl w:val="D352A850"/>
    <w:lvl w:ilvl="0" w:tplc="97C04572">
      <w:start w:val="1"/>
      <w:numFmt w:val="bullet"/>
      <w:lvlText w:val="-"/>
      <w:lvlJc w:val="left"/>
      <w:pPr>
        <w:ind w:left="1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947A7560">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7CB80AA8">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25B86CBA">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9C026624">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EE12D2F4">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740EC0BA">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107227F6">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4B8484B0">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9" w15:restartNumberingAfterBreak="0">
    <w:nsid w:val="1EF5567A"/>
    <w:multiLevelType w:val="hybridMultilevel"/>
    <w:tmpl w:val="B0AAF35C"/>
    <w:lvl w:ilvl="0" w:tplc="C1AC7228">
      <w:start w:val="1"/>
      <w:numFmt w:val="bullet"/>
      <w:lvlText w:val="-"/>
      <w:lvlJc w:val="left"/>
      <w:pPr>
        <w:ind w:left="1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F56843F0">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A540F270">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46243D1E">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2CC4B1D6">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E32E0930">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E5DE27A6">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659ED6C8">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6A1296B8">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10" w15:restartNumberingAfterBreak="0">
    <w:nsid w:val="26BB1599"/>
    <w:multiLevelType w:val="multilevel"/>
    <w:tmpl w:val="A08A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264EC0"/>
    <w:multiLevelType w:val="multilevel"/>
    <w:tmpl w:val="D1A8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7379A"/>
    <w:multiLevelType w:val="multilevel"/>
    <w:tmpl w:val="8494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A2D75"/>
    <w:multiLevelType w:val="multilevel"/>
    <w:tmpl w:val="4294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EA2588"/>
    <w:multiLevelType w:val="hybridMultilevel"/>
    <w:tmpl w:val="8B48E0DC"/>
    <w:lvl w:ilvl="0" w:tplc="BF1645B4">
      <w:start w:val="9"/>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5" w15:restartNumberingAfterBreak="0">
    <w:nsid w:val="33212A88"/>
    <w:multiLevelType w:val="multilevel"/>
    <w:tmpl w:val="AE94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C01618"/>
    <w:multiLevelType w:val="hybridMultilevel"/>
    <w:tmpl w:val="983CD520"/>
    <w:lvl w:ilvl="0" w:tplc="EB7225BE">
      <w:start w:val="1"/>
      <w:numFmt w:val="bullet"/>
      <w:lvlText w:val="-"/>
      <w:lvlJc w:val="left"/>
      <w:pPr>
        <w:ind w:left="376"/>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1" w:tplc="70805C04">
      <w:start w:val="1"/>
      <w:numFmt w:val="bullet"/>
      <w:lvlText w:val="o"/>
      <w:lvlJc w:val="left"/>
      <w:pPr>
        <w:ind w:left="147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2" w:tplc="7284D59E">
      <w:start w:val="1"/>
      <w:numFmt w:val="bullet"/>
      <w:lvlText w:val="▪"/>
      <w:lvlJc w:val="left"/>
      <w:pPr>
        <w:ind w:left="219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3" w:tplc="A6022BD0">
      <w:start w:val="1"/>
      <w:numFmt w:val="bullet"/>
      <w:lvlText w:val="•"/>
      <w:lvlJc w:val="left"/>
      <w:pPr>
        <w:ind w:left="291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4" w:tplc="33FA4868">
      <w:start w:val="1"/>
      <w:numFmt w:val="bullet"/>
      <w:lvlText w:val="o"/>
      <w:lvlJc w:val="left"/>
      <w:pPr>
        <w:ind w:left="363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5" w:tplc="4F280DFC">
      <w:start w:val="1"/>
      <w:numFmt w:val="bullet"/>
      <w:lvlText w:val="▪"/>
      <w:lvlJc w:val="left"/>
      <w:pPr>
        <w:ind w:left="435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6" w:tplc="B8284C24">
      <w:start w:val="1"/>
      <w:numFmt w:val="bullet"/>
      <w:lvlText w:val="•"/>
      <w:lvlJc w:val="left"/>
      <w:pPr>
        <w:ind w:left="507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7" w:tplc="95BA796A">
      <w:start w:val="1"/>
      <w:numFmt w:val="bullet"/>
      <w:lvlText w:val="o"/>
      <w:lvlJc w:val="left"/>
      <w:pPr>
        <w:ind w:left="579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8" w:tplc="46769876">
      <w:start w:val="1"/>
      <w:numFmt w:val="bullet"/>
      <w:lvlText w:val="▪"/>
      <w:lvlJc w:val="left"/>
      <w:pPr>
        <w:ind w:left="651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abstractNum>
  <w:abstractNum w:abstractNumId="17" w15:restartNumberingAfterBreak="0">
    <w:nsid w:val="34987BC7"/>
    <w:multiLevelType w:val="hybridMultilevel"/>
    <w:tmpl w:val="C764014A"/>
    <w:lvl w:ilvl="0" w:tplc="BC86FE18">
      <w:start w:val="1"/>
      <w:numFmt w:val="bullet"/>
      <w:lvlText w:val="-"/>
      <w:lvlJc w:val="left"/>
      <w:pPr>
        <w:ind w:left="116"/>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919E0680">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C5305BA0">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60EA7F0A">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4398A18C">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E48C7B92">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1F8A6D7E">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FB208C24">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BFD25CC4">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18" w15:restartNumberingAfterBreak="0">
    <w:nsid w:val="37F91B67"/>
    <w:multiLevelType w:val="multilevel"/>
    <w:tmpl w:val="CF800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93196C"/>
    <w:multiLevelType w:val="hybridMultilevel"/>
    <w:tmpl w:val="029E9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DF3C68"/>
    <w:multiLevelType w:val="multilevel"/>
    <w:tmpl w:val="5FE8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9274E8"/>
    <w:multiLevelType w:val="hybridMultilevel"/>
    <w:tmpl w:val="99024F90"/>
    <w:lvl w:ilvl="0" w:tplc="9B50DD6C">
      <w:start w:val="1"/>
      <w:numFmt w:val="bullet"/>
      <w:lvlText w:val="-"/>
      <w:lvlJc w:val="left"/>
      <w:pPr>
        <w:ind w:left="116"/>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1222ECE6">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C2EC8E54">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B8F4D668">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FDD20D64">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F0404F8C">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FCDC520A">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A1F4946C">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97AE6980">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22" w15:restartNumberingAfterBreak="0">
    <w:nsid w:val="3DAD487B"/>
    <w:multiLevelType w:val="hybridMultilevel"/>
    <w:tmpl w:val="1A5ECF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1F50A60"/>
    <w:multiLevelType w:val="hybridMultilevel"/>
    <w:tmpl w:val="47249CD8"/>
    <w:lvl w:ilvl="0" w:tplc="8F8C5782">
      <w:start w:val="1"/>
      <w:numFmt w:val="bullet"/>
      <w:lvlText w:val="-"/>
      <w:lvlJc w:val="left"/>
      <w:pPr>
        <w:ind w:left="1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A1FCBF0C">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E5B017F4">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375656FA">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0E6EE8AA">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43185CD2">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43E4EB7E">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F0E87AD2">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57306740">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24" w15:restartNumberingAfterBreak="0">
    <w:nsid w:val="42655648"/>
    <w:multiLevelType w:val="hybridMultilevel"/>
    <w:tmpl w:val="95B4B036"/>
    <w:lvl w:ilvl="0" w:tplc="9A66A1BE">
      <w:start w:val="1"/>
      <w:numFmt w:val="bullet"/>
      <w:lvlText w:val="-"/>
      <w:lvlJc w:val="left"/>
      <w:pPr>
        <w:ind w:left="376"/>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1" w:tplc="5EF0B38E">
      <w:start w:val="1"/>
      <w:numFmt w:val="bullet"/>
      <w:lvlText w:val="o"/>
      <w:lvlJc w:val="left"/>
      <w:pPr>
        <w:ind w:left="147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2" w:tplc="CD76E518">
      <w:start w:val="1"/>
      <w:numFmt w:val="bullet"/>
      <w:lvlText w:val="▪"/>
      <w:lvlJc w:val="left"/>
      <w:pPr>
        <w:ind w:left="219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3" w:tplc="5080D32E">
      <w:start w:val="1"/>
      <w:numFmt w:val="bullet"/>
      <w:lvlText w:val="•"/>
      <w:lvlJc w:val="left"/>
      <w:pPr>
        <w:ind w:left="291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4" w:tplc="0F0826EA">
      <w:start w:val="1"/>
      <w:numFmt w:val="bullet"/>
      <w:lvlText w:val="o"/>
      <w:lvlJc w:val="left"/>
      <w:pPr>
        <w:ind w:left="363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5" w:tplc="53A2F958">
      <w:start w:val="1"/>
      <w:numFmt w:val="bullet"/>
      <w:lvlText w:val="▪"/>
      <w:lvlJc w:val="left"/>
      <w:pPr>
        <w:ind w:left="435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6" w:tplc="6EDA09E6">
      <w:start w:val="1"/>
      <w:numFmt w:val="bullet"/>
      <w:lvlText w:val="•"/>
      <w:lvlJc w:val="left"/>
      <w:pPr>
        <w:ind w:left="507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7" w:tplc="264442A0">
      <w:start w:val="1"/>
      <w:numFmt w:val="bullet"/>
      <w:lvlText w:val="o"/>
      <w:lvlJc w:val="left"/>
      <w:pPr>
        <w:ind w:left="579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lvl w:ilvl="8" w:tplc="7714D7CC">
      <w:start w:val="1"/>
      <w:numFmt w:val="bullet"/>
      <w:lvlText w:val="▪"/>
      <w:lvlJc w:val="left"/>
      <w:pPr>
        <w:ind w:left="6511"/>
      </w:pPr>
      <w:rPr>
        <w:rFonts w:ascii="Courier New" w:eastAsia="Courier New" w:hAnsi="Courier New" w:cs="Courier New"/>
        <w:b w:val="0"/>
        <w:i w:val="0"/>
        <w:strike w:val="0"/>
        <w:dstrike w:val="0"/>
        <w:color w:val="333333"/>
        <w:sz w:val="16"/>
        <w:szCs w:val="16"/>
        <w:u w:val="none" w:color="000000"/>
        <w:bdr w:val="none" w:sz="0" w:space="0" w:color="auto"/>
        <w:shd w:val="clear" w:color="auto" w:fill="auto"/>
        <w:vertAlign w:val="baseline"/>
      </w:rPr>
    </w:lvl>
  </w:abstractNum>
  <w:abstractNum w:abstractNumId="25" w15:restartNumberingAfterBreak="0">
    <w:nsid w:val="45C3185B"/>
    <w:multiLevelType w:val="hybridMultilevel"/>
    <w:tmpl w:val="004A6DF6"/>
    <w:lvl w:ilvl="0" w:tplc="F1B8BEB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D17AD4"/>
    <w:multiLevelType w:val="multilevel"/>
    <w:tmpl w:val="C5DC0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3B2A07"/>
    <w:multiLevelType w:val="multilevel"/>
    <w:tmpl w:val="05A4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A697D"/>
    <w:multiLevelType w:val="hybridMultilevel"/>
    <w:tmpl w:val="782ED912"/>
    <w:lvl w:ilvl="0" w:tplc="036ED9D8">
      <w:start w:val="1"/>
      <w:numFmt w:val="bullet"/>
      <w:lvlText w:val="-"/>
      <w:lvlJc w:val="left"/>
      <w:pPr>
        <w:ind w:left="1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D674DA9C">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2146CA1E">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9A60EC9E">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E8B04F58">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44724E52">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2B5CADE4">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B6D80A6A">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C9C4FE74">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29" w15:restartNumberingAfterBreak="0">
    <w:nsid w:val="4C5B068C"/>
    <w:multiLevelType w:val="multilevel"/>
    <w:tmpl w:val="8C26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B3773"/>
    <w:multiLevelType w:val="multilevel"/>
    <w:tmpl w:val="F0A0D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5F2D4C"/>
    <w:multiLevelType w:val="multilevel"/>
    <w:tmpl w:val="D11EF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6E1CD9"/>
    <w:multiLevelType w:val="hybridMultilevel"/>
    <w:tmpl w:val="AF68B9FC"/>
    <w:lvl w:ilvl="0" w:tplc="6E10C050">
      <w:start w:val="1"/>
      <w:numFmt w:val="bullet"/>
      <w:lvlText w:val="-"/>
      <w:lvlJc w:val="left"/>
      <w:pPr>
        <w:ind w:left="116"/>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694E6CCA">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E16A5F14">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DD12B20C">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F90A7BCC">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CA4E90AE">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FD265456">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E350F676">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AD040AF2">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33" w15:restartNumberingAfterBreak="0">
    <w:nsid w:val="5B482161"/>
    <w:multiLevelType w:val="hybridMultilevel"/>
    <w:tmpl w:val="66C65A90"/>
    <w:lvl w:ilvl="0" w:tplc="E0861926">
      <w:start w:val="1"/>
      <w:numFmt w:val="bullet"/>
      <w:lvlText w:val="•"/>
      <w:lvlJc w:val="left"/>
      <w:pPr>
        <w:ind w:left="204"/>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1" w:tplc="2B04B6AA">
      <w:start w:val="1"/>
      <w:numFmt w:val="bullet"/>
      <w:lvlText w:val="o"/>
      <w:lvlJc w:val="left"/>
      <w:pPr>
        <w:ind w:left="108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2" w:tplc="27565A74">
      <w:start w:val="1"/>
      <w:numFmt w:val="bullet"/>
      <w:lvlText w:val="▪"/>
      <w:lvlJc w:val="left"/>
      <w:pPr>
        <w:ind w:left="180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3" w:tplc="9A1C8A2C">
      <w:start w:val="1"/>
      <w:numFmt w:val="bullet"/>
      <w:lvlText w:val="•"/>
      <w:lvlJc w:val="left"/>
      <w:pPr>
        <w:ind w:left="252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4" w:tplc="4B02F104">
      <w:start w:val="1"/>
      <w:numFmt w:val="bullet"/>
      <w:lvlText w:val="o"/>
      <w:lvlJc w:val="left"/>
      <w:pPr>
        <w:ind w:left="324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5" w:tplc="DC7E7E78">
      <w:start w:val="1"/>
      <w:numFmt w:val="bullet"/>
      <w:lvlText w:val="▪"/>
      <w:lvlJc w:val="left"/>
      <w:pPr>
        <w:ind w:left="396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6" w:tplc="41085DD6">
      <w:start w:val="1"/>
      <w:numFmt w:val="bullet"/>
      <w:lvlText w:val="•"/>
      <w:lvlJc w:val="left"/>
      <w:pPr>
        <w:ind w:left="468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7" w:tplc="4802C640">
      <w:start w:val="1"/>
      <w:numFmt w:val="bullet"/>
      <w:lvlText w:val="o"/>
      <w:lvlJc w:val="left"/>
      <w:pPr>
        <w:ind w:left="540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lvl w:ilvl="8" w:tplc="2DE2C6CA">
      <w:start w:val="1"/>
      <w:numFmt w:val="bullet"/>
      <w:lvlText w:val="▪"/>
      <w:lvlJc w:val="left"/>
      <w:pPr>
        <w:ind w:left="6120"/>
      </w:pPr>
      <w:rPr>
        <w:rFonts w:ascii="Courier New" w:eastAsia="Courier New" w:hAnsi="Courier New" w:cs="Courier New"/>
        <w:b w:val="0"/>
        <w:i w:val="0"/>
        <w:strike w:val="0"/>
        <w:dstrike w:val="0"/>
        <w:color w:val="DD4A4F"/>
        <w:sz w:val="28"/>
        <w:szCs w:val="28"/>
        <w:u w:val="none" w:color="000000"/>
        <w:bdr w:val="none" w:sz="0" w:space="0" w:color="auto"/>
        <w:shd w:val="clear" w:color="auto" w:fill="auto"/>
        <w:vertAlign w:val="baseline"/>
      </w:rPr>
    </w:lvl>
  </w:abstractNum>
  <w:abstractNum w:abstractNumId="34" w15:restartNumberingAfterBreak="0">
    <w:nsid w:val="5E117CF5"/>
    <w:multiLevelType w:val="hybridMultilevel"/>
    <w:tmpl w:val="41CA5EFA"/>
    <w:lvl w:ilvl="0" w:tplc="F15021DA">
      <w:start w:val="1"/>
      <w:numFmt w:val="bullet"/>
      <w:lvlText w:val="-"/>
      <w:lvlJc w:val="left"/>
      <w:pPr>
        <w:ind w:left="116"/>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24C2A41E">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BC34966A">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04A232D6">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A6ACBC30">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241006E2">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6A2A24A8">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9F3C31DE">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77E03986">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35" w15:restartNumberingAfterBreak="0">
    <w:nsid w:val="5E676DDE"/>
    <w:multiLevelType w:val="multilevel"/>
    <w:tmpl w:val="676A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1C57A7"/>
    <w:multiLevelType w:val="hybridMultilevel"/>
    <w:tmpl w:val="CAA6D09C"/>
    <w:lvl w:ilvl="0" w:tplc="7F8EEDAA">
      <w:start w:val="1"/>
      <w:numFmt w:val="bullet"/>
      <w:lvlText w:val="-"/>
      <w:lvlJc w:val="left"/>
      <w:pPr>
        <w:ind w:left="116"/>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49001148">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5F1081BA">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42D41568">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AA367E88">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CB587B54">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CA92E26C">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DC38D3F6">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11A43618">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37" w15:restartNumberingAfterBreak="0">
    <w:nsid w:val="636144F4"/>
    <w:multiLevelType w:val="hybridMultilevel"/>
    <w:tmpl w:val="0DDE6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F5787A"/>
    <w:multiLevelType w:val="hybridMultilevel"/>
    <w:tmpl w:val="612655B2"/>
    <w:lvl w:ilvl="0" w:tplc="16FAC99E">
      <w:start w:val="1"/>
      <w:numFmt w:val="bullet"/>
      <w:lvlText w:val="-"/>
      <w:lvlJc w:val="left"/>
      <w:pPr>
        <w:ind w:left="1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595C98AC">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92AC379E">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292A802E">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ECDEC4DA">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81A40A2E">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0B2C15DE">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54B65362">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4704E3E2">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abstractNum w:abstractNumId="39" w15:restartNumberingAfterBreak="0">
    <w:nsid w:val="652925C7"/>
    <w:multiLevelType w:val="multilevel"/>
    <w:tmpl w:val="FEEC5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0D1FA1"/>
    <w:multiLevelType w:val="hybridMultilevel"/>
    <w:tmpl w:val="3DFC7684"/>
    <w:lvl w:ilvl="0" w:tplc="34D2C6A6">
      <w:start w:val="1"/>
      <w:numFmt w:val="bullet"/>
      <w:lvlText w:val="-"/>
      <w:lvlJc w:val="left"/>
      <w:pPr>
        <w:ind w:left="1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1" w:tplc="71FC6D74">
      <w:start w:val="1"/>
      <w:numFmt w:val="bullet"/>
      <w:lvlText w:val="o"/>
      <w:lvlJc w:val="left"/>
      <w:pPr>
        <w:ind w:left="10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2" w:tplc="7D2EB63A">
      <w:start w:val="1"/>
      <w:numFmt w:val="bullet"/>
      <w:lvlText w:val="▪"/>
      <w:lvlJc w:val="left"/>
      <w:pPr>
        <w:ind w:left="18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3" w:tplc="560C7F6C">
      <w:start w:val="1"/>
      <w:numFmt w:val="bullet"/>
      <w:lvlText w:val="•"/>
      <w:lvlJc w:val="left"/>
      <w:pPr>
        <w:ind w:left="25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4" w:tplc="BD7E2072">
      <w:start w:val="1"/>
      <w:numFmt w:val="bullet"/>
      <w:lvlText w:val="o"/>
      <w:lvlJc w:val="left"/>
      <w:pPr>
        <w:ind w:left="324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5" w:tplc="15002048">
      <w:start w:val="1"/>
      <w:numFmt w:val="bullet"/>
      <w:lvlText w:val="▪"/>
      <w:lvlJc w:val="left"/>
      <w:pPr>
        <w:ind w:left="396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6" w:tplc="C15A4A2C">
      <w:start w:val="1"/>
      <w:numFmt w:val="bullet"/>
      <w:lvlText w:val="•"/>
      <w:lvlJc w:val="left"/>
      <w:pPr>
        <w:ind w:left="468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7" w:tplc="ECFABF68">
      <w:start w:val="1"/>
      <w:numFmt w:val="bullet"/>
      <w:lvlText w:val="o"/>
      <w:lvlJc w:val="left"/>
      <w:pPr>
        <w:ind w:left="540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lvl w:ilvl="8" w:tplc="8F86A138">
      <w:start w:val="1"/>
      <w:numFmt w:val="bullet"/>
      <w:lvlText w:val="▪"/>
      <w:lvlJc w:val="left"/>
      <w:pPr>
        <w:ind w:left="6120"/>
      </w:pPr>
      <w:rPr>
        <w:rFonts w:ascii="Courier New" w:eastAsia="Courier New" w:hAnsi="Courier New" w:cs="Courier New"/>
        <w:b w:val="0"/>
        <w:i w:val="0"/>
        <w:strike w:val="0"/>
        <w:dstrike w:val="0"/>
        <w:color w:val="333333"/>
        <w:sz w:val="20"/>
        <w:szCs w:val="20"/>
        <w:u w:val="none" w:color="000000"/>
        <w:bdr w:val="none" w:sz="0" w:space="0" w:color="auto"/>
        <w:shd w:val="clear" w:color="auto" w:fill="auto"/>
        <w:vertAlign w:val="baseline"/>
      </w:rPr>
    </w:lvl>
  </w:abstractNum>
  <w:num w:numId="1" w16cid:durableId="577255932">
    <w:abstractNumId w:val="12"/>
  </w:num>
  <w:num w:numId="2" w16cid:durableId="2137941930">
    <w:abstractNumId w:val="15"/>
  </w:num>
  <w:num w:numId="3" w16cid:durableId="188180274">
    <w:abstractNumId w:val="18"/>
  </w:num>
  <w:num w:numId="4" w16cid:durableId="174461717">
    <w:abstractNumId w:val="13"/>
  </w:num>
  <w:num w:numId="5" w16cid:durableId="1915160220">
    <w:abstractNumId w:val="26"/>
  </w:num>
  <w:num w:numId="6" w16cid:durableId="1636181688">
    <w:abstractNumId w:val="30"/>
  </w:num>
  <w:num w:numId="7" w16cid:durableId="2101950833">
    <w:abstractNumId w:val="7"/>
  </w:num>
  <w:num w:numId="8" w16cid:durableId="398330113">
    <w:abstractNumId w:val="39"/>
  </w:num>
  <w:num w:numId="9" w16cid:durableId="1024939582">
    <w:abstractNumId w:val="4"/>
  </w:num>
  <w:num w:numId="10" w16cid:durableId="1555652932">
    <w:abstractNumId w:val="31"/>
  </w:num>
  <w:num w:numId="11" w16cid:durableId="1230113803">
    <w:abstractNumId w:val="20"/>
  </w:num>
  <w:num w:numId="12" w16cid:durableId="897202855">
    <w:abstractNumId w:val="11"/>
  </w:num>
  <w:num w:numId="13" w16cid:durableId="703405171">
    <w:abstractNumId w:val="27"/>
  </w:num>
  <w:num w:numId="14" w16cid:durableId="1809516646">
    <w:abstractNumId w:val="5"/>
  </w:num>
  <w:num w:numId="15" w16cid:durableId="1862665913">
    <w:abstractNumId w:val="35"/>
  </w:num>
  <w:num w:numId="16" w16cid:durableId="1123578515">
    <w:abstractNumId w:val="10"/>
  </w:num>
  <w:num w:numId="17" w16cid:durableId="2007441961">
    <w:abstractNumId w:val="29"/>
  </w:num>
  <w:num w:numId="18" w16cid:durableId="944927597">
    <w:abstractNumId w:val="14"/>
  </w:num>
  <w:num w:numId="19" w16cid:durableId="1760057765">
    <w:abstractNumId w:val="37"/>
  </w:num>
  <w:num w:numId="20" w16cid:durableId="782503142">
    <w:abstractNumId w:val="25"/>
  </w:num>
  <w:num w:numId="21" w16cid:durableId="1503278214">
    <w:abstractNumId w:val="0"/>
  </w:num>
  <w:num w:numId="22" w16cid:durableId="1571187180">
    <w:abstractNumId w:val="40"/>
  </w:num>
  <w:num w:numId="23" w16cid:durableId="1074861341">
    <w:abstractNumId w:val="2"/>
  </w:num>
  <w:num w:numId="24" w16cid:durableId="432558515">
    <w:abstractNumId w:val="16"/>
  </w:num>
  <w:num w:numId="25" w16cid:durableId="807550904">
    <w:abstractNumId w:val="17"/>
  </w:num>
  <w:num w:numId="26" w16cid:durableId="537399410">
    <w:abstractNumId w:val="9"/>
  </w:num>
  <w:num w:numId="27" w16cid:durableId="1078937932">
    <w:abstractNumId w:val="19"/>
  </w:num>
  <w:num w:numId="28" w16cid:durableId="1722365828">
    <w:abstractNumId w:val="23"/>
  </w:num>
  <w:num w:numId="29" w16cid:durableId="1304969876">
    <w:abstractNumId w:val="36"/>
  </w:num>
  <w:num w:numId="30" w16cid:durableId="1953587871">
    <w:abstractNumId w:val="1"/>
  </w:num>
  <w:num w:numId="31" w16cid:durableId="1028917173">
    <w:abstractNumId w:val="21"/>
  </w:num>
  <w:num w:numId="32" w16cid:durableId="1263952127">
    <w:abstractNumId w:val="8"/>
  </w:num>
  <w:num w:numId="33" w16cid:durableId="1844664975">
    <w:abstractNumId w:val="28"/>
  </w:num>
  <w:num w:numId="34" w16cid:durableId="818230527">
    <w:abstractNumId w:val="34"/>
  </w:num>
  <w:num w:numId="35" w16cid:durableId="13583891">
    <w:abstractNumId w:val="24"/>
  </w:num>
  <w:num w:numId="36" w16cid:durableId="750349217">
    <w:abstractNumId w:val="32"/>
  </w:num>
  <w:num w:numId="37" w16cid:durableId="1604606751">
    <w:abstractNumId w:val="38"/>
  </w:num>
  <w:num w:numId="38" w16cid:durableId="140074060">
    <w:abstractNumId w:val="33"/>
  </w:num>
  <w:num w:numId="39" w16cid:durableId="1531187116">
    <w:abstractNumId w:val="22"/>
  </w:num>
  <w:num w:numId="40" w16cid:durableId="1210068635">
    <w:abstractNumId w:val="3"/>
  </w:num>
  <w:num w:numId="41" w16cid:durableId="271086082">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8FADbA324tAAAA"/>
  </w:docVars>
  <w:rsids>
    <w:rsidRoot w:val="00080F47"/>
    <w:rsid w:val="00002B45"/>
    <w:rsid w:val="00003E22"/>
    <w:rsid w:val="00005500"/>
    <w:rsid w:val="00005AA1"/>
    <w:rsid w:val="00005D68"/>
    <w:rsid w:val="00006BA9"/>
    <w:rsid w:val="00006E06"/>
    <w:rsid w:val="00007EF1"/>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2BC"/>
    <w:rsid w:val="0004137F"/>
    <w:rsid w:val="00041891"/>
    <w:rsid w:val="00042CFE"/>
    <w:rsid w:val="000448AE"/>
    <w:rsid w:val="00047AF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6E6C"/>
    <w:rsid w:val="0008732C"/>
    <w:rsid w:val="0008786C"/>
    <w:rsid w:val="00087A39"/>
    <w:rsid w:val="0009134B"/>
    <w:rsid w:val="00091ABE"/>
    <w:rsid w:val="00092E4F"/>
    <w:rsid w:val="00093450"/>
    <w:rsid w:val="0009445A"/>
    <w:rsid w:val="0009661B"/>
    <w:rsid w:val="000A0EF1"/>
    <w:rsid w:val="000A1600"/>
    <w:rsid w:val="000A23BB"/>
    <w:rsid w:val="000A2DA3"/>
    <w:rsid w:val="000A340C"/>
    <w:rsid w:val="000A3F3D"/>
    <w:rsid w:val="000A51A3"/>
    <w:rsid w:val="000A6C22"/>
    <w:rsid w:val="000A76CC"/>
    <w:rsid w:val="000B022B"/>
    <w:rsid w:val="000B0487"/>
    <w:rsid w:val="000B1492"/>
    <w:rsid w:val="000B1589"/>
    <w:rsid w:val="000B2321"/>
    <w:rsid w:val="000B2F2E"/>
    <w:rsid w:val="000B42FA"/>
    <w:rsid w:val="000B564F"/>
    <w:rsid w:val="000B5A54"/>
    <w:rsid w:val="000B5CED"/>
    <w:rsid w:val="000B65F7"/>
    <w:rsid w:val="000B7051"/>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3293"/>
    <w:rsid w:val="000D5E82"/>
    <w:rsid w:val="000D6785"/>
    <w:rsid w:val="000D7EA7"/>
    <w:rsid w:val="000E2870"/>
    <w:rsid w:val="000E4873"/>
    <w:rsid w:val="000E643B"/>
    <w:rsid w:val="000F1224"/>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18CD"/>
    <w:rsid w:val="001221CA"/>
    <w:rsid w:val="00122621"/>
    <w:rsid w:val="00122A88"/>
    <w:rsid w:val="00124E8A"/>
    <w:rsid w:val="00125D52"/>
    <w:rsid w:val="001261E2"/>
    <w:rsid w:val="00126BD8"/>
    <w:rsid w:val="00127EC0"/>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1831"/>
    <w:rsid w:val="00164BC5"/>
    <w:rsid w:val="00167919"/>
    <w:rsid w:val="001679A6"/>
    <w:rsid w:val="001725E1"/>
    <w:rsid w:val="001729A0"/>
    <w:rsid w:val="00174477"/>
    <w:rsid w:val="00175654"/>
    <w:rsid w:val="00175CD3"/>
    <w:rsid w:val="001762D2"/>
    <w:rsid w:val="001772FC"/>
    <w:rsid w:val="00177BE2"/>
    <w:rsid w:val="00180584"/>
    <w:rsid w:val="00181CB0"/>
    <w:rsid w:val="00181E9A"/>
    <w:rsid w:val="00184AF1"/>
    <w:rsid w:val="00185231"/>
    <w:rsid w:val="00185807"/>
    <w:rsid w:val="00187403"/>
    <w:rsid w:val="00190896"/>
    <w:rsid w:val="00190B3B"/>
    <w:rsid w:val="0019187D"/>
    <w:rsid w:val="001930C4"/>
    <w:rsid w:val="0019341C"/>
    <w:rsid w:val="0019397A"/>
    <w:rsid w:val="00194582"/>
    <w:rsid w:val="00195859"/>
    <w:rsid w:val="001A1F6A"/>
    <w:rsid w:val="001A596E"/>
    <w:rsid w:val="001A5C96"/>
    <w:rsid w:val="001A63E7"/>
    <w:rsid w:val="001A7156"/>
    <w:rsid w:val="001B0051"/>
    <w:rsid w:val="001B0B70"/>
    <w:rsid w:val="001B0C55"/>
    <w:rsid w:val="001B0EA5"/>
    <w:rsid w:val="001B11AA"/>
    <w:rsid w:val="001B2838"/>
    <w:rsid w:val="001B2DF4"/>
    <w:rsid w:val="001B3198"/>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083D"/>
    <w:rsid w:val="001F219F"/>
    <w:rsid w:val="001F2C13"/>
    <w:rsid w:val="001F3033"/>
    <w:rsid w:val="001F443E"/>
    <w:rsid w:val="001F5A7E"/>
    <w:rsid w:val="001F5FE3"/>
    <w:rsid w:val="001F66CE"/>
    <w:rsid w:val="00201F43"/>
    <w:rsid w:val="00203846"/>
    <w:rsid w:val="00203935"/>
    <w:rsid w:val="0020393C"/>
    <w:rsid w:val="00206D2F"/>
    <w:rsid w:val="00206FE1"/>
    <w:rsid w:val="0020731E"/>
    <w:rsid w:val="00207516"/>
    <w:rsid w:val="002076B6"/>
    <w:rsid w:val="0021006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47DEB"/>
    <w:rsid w:val="0025052D"/>
    <w:rsid w:val="0025129F"/>
    <w:rsid w:val="00251520"/>
    <w:rsid w:val="0025325F"/>
    <w:rsid w:val="002576D7"/>
    <w:rsid w:val="00260CA1"/>
    <w:rsid w:val="00260E50"/>
    <w:rsid w:val="002622AA"/>
    <w:rsid w:val="00262390"/>
    <w:rsid w:val="00262F4B"/>
    <w:rsid w:val="00263BB6"/>
    <w:rsid w:val="002646E8"/>
    <w:rsid w:val="00264E27"/>
    <w:rsid w:val="00265047"/>
    <w:rsid w:val="002702D2"/>
    <w:rsid w:val="00270A79"/>
    <w:rsid w:val="00270BF2"/>
    <w:rsid w:val="00272567"/>
    <w:rsid w:val="00272B67"/>
    <w:rsid w:val="002752C7"/>
    <w:rsid w:val="00275B46"/>
    <w:rsid w:val="002775E9"/>
    <w:rsid w:val="00281BEC"/>
    <w:rsid w:val="0028215F"/>
    <w:rsid w:val="00282242"/>
    <w:rsid w:val="002846D7"/>
    <w:rsid w:val="00285463"/>
    <w:rsid w:val="00286381"/>
    <w:rsid w:val="00292676"/>
    <w:rsid w:val="0029377B"/>
    <w:rsid w:val="0029439A"/>
    <w:rsid w:val="00294D34"/>
    <w:rsid w:val="00294F6C"/>
    <w:rsid w:val="00296D90"/>
    <w:rsid w:val="002A0658"/>
    <w:rsid w:val="002A17EF"/>
    <w:rsid w:val="002A3540"/>
    <w:rsid w:val="002A457A"/>
    <w:rsid w:val="002A4788"/>
    <w:rsid w:val="002A499A"/>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D7ED9"/>
    <w:rsid w:val="002E0721"/>
    <w:rsid w:val="002E176B"/>
    <w:rsid w:val="002E18DD"/>
    <w:rsid w:val="002E1CD2"/>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3132"/>
    <w:rsid w:val="003139C2"/>
    <w:rsid w:val="00314450"/>
    <w:rsid w:val="003145B2"/>
    <w:rsid w:val="003150C6"/>
    <w:rsid w:val="0031658E"/>
    <w:rsid w:val="00316752"/>
    <w:rsid w:val="00317637"/>
    <w:rsid w:val="003177A8"/>
    <w:rsid w:val="00322213"/>
    <w:rsid w:val="00323877"/>
    <w:rsid w:val="00323D24"/>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67D5"/>
    <w:rsid w:val="00367909"/>
    <w:rsid w:val="0037066C"/>
    <w:rsid w:val="00371647"/>
    <w:rsid w:val="00371F37"/>
    <w:rsid w:val="00372145"/>
    <w:rsid w:val="00372C33"/>
    <w:rsid w:val="00373856"/>
    <w:rsid w:val="0037398D"/>
    <w:rsid w:val="003752B6"/>
    <w:rsid w:val="00383376"/>
    <w:rsid w:val="0038568F"/>
    <w:rsid w:val="0038786A"/>
    <w:rsid w:val="00390C58"/>
    <w:rsid w:val="00392144"/>
    <w:rsid w:val="003923D3"/>
    <w:rsid w:val="00392908"/>
    <w:rsid w:val="00392984"/>
    <w:rsid w:val="00392EF7"/>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3EC2"/>
    <w:rsid w:val="003C519D"/>
    <w:rsid w:val="003D164B"/>
    <w:rsid w:val="003D1CCB"/>
    <w:rsid w:val="003D2243"/>
    <w:rsid w:val="003D389B"/>
    <w:rsid w:val="003D3E38"/>
    <w:rsid w:val="003D51B7"/>
    <w:rsid w:val="003D7D74"/>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C7D"/>
    <w:rsid w:val="00417F99"/>
    <w:rsid w:val="004217E1"/>
    <w:rsid w:val="00421E7A"/>
    <w:rsid w:val="0042252E"/>
    <w:rsid w:val="004228A2"/>
    <w:rsid w:val="00423314"/>
    <w:rsid w:val="004249AD"/>
    <w:rsid w:val="00426834"/>
    <w:rsid w:val="00426E9B"/>
    <w:rsid w:val="00427F63"/>
    <w:rsid w:val="004306E2"/>
    <w:rsid w:val="00430A68"/>
    <w:rsid w:val="00431882"/>
    <w:rsid w:val="00434132"/>
    <w:rsid w:val="004363C6"/>
    <w:rsid w:val="0043650D"/>
    <w:rsid w:val="00440806"/>
    <w:rsid w:val="004417D3"/>
    <w:rsid w:val="004421CB"/>
    <w:rsid w:val="004428C2"/>
    <w:rsid w:val="004430E4"/>
    <w:rsid w:val="00443F6F"/>
    <w:rsid w:val="00446C45"/>
    <w:rsid w:val="00447637"/>
    <w:rsid w:val="0045049A"/>
    <w:rsid w:val="00451E27"/>
    <w:rsid w:val="00452CEA"/>
    <w:rsid w:val="00455F31"/>
    <w:rsid w:val="00460B77"/>
    <w:rsid w:val="00460D1E"/>
    <w:rsid w:val="00462781"/>
    <w:rsid w:val="004637E8"/>
    <w:rsid w:val="00464143"/>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9F4"/>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0FF"/>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BFC"/>
    <w:rsid w:val="00502E18"/>
    <w:rsid w:val="005052C0"/>
    <w:rsid w:val="00505A39"/>
    <w:rsid w:val="0050699D"/>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148A"/>
    <w:rsid w:val="00533161"/>
    <w:rsid w:val="00533B25"/>
    <w:rsid w:val="00537483"/>
    <w:rsid w:val="0053780E"/>
    <w:rsid w:val="00542A54"/>
    <w:rsid w:val="00543057"/>
    <w:rsid w:val="00544C5D"/>
    <w:rsid w:val="00547400"/>
    <w:rsid w:val="00547C93"/>
    <w:rsid w:val="00550B39"/>
    <w:rsid w:val="00550C43"/>
    <w:rsid w:val="0055144C"/>
    <w:rsid w:val="00552649"/>
    <w:rsid w:val="00552936"/>
    <w:rsid w:val="00552987"/>
    <w:rsid w:val="00553C32"/>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7759D"/>
    <w:rsid w:val="00580B3D"/>
    <w:rsid w:val="00581181"/>
    <w:rsid w:val="00581EB8"/>
    <w:rsid w:val="00581FE7"/>
    <w:rsid w:val="00584748"/>
    <w:rsid w:val="00585B46"/>
    <w:rsid w:val="005866F3"/>
    <w:rsid w:val="0058697A"/>
    <w:rsid w:val="00587080"/>
    <w:rsid w:val="00587B13"/>
    <w:rsid w:val="00587C86"/>
    <w:rsid w:val="00590345"/>
    <w:rsid w:val="00591978"/>
    <w:rsid w:val="0059233B"/>
    <w:rsid w:val="00593117"/>
    <w:rsid w:val="0059372B"/>
    <w:rsid w:val="00593859"/>
    <w:rsid w:val="00594470"/>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2C9C"/>
    <w:rsid w:val="005E3B1C"/>
    <w:rsid w:val="005E3B1F"/>
    <w:rsid w:val="005E476D"/>
    <w:rsid w:val="005E4D94"/>
    <w:rsid w:val="005E4FAA"/>
    <w:rsid w:val="005E70A5"/>
    <w:rsid w:val="005F2552"/>
    <w:rsid w:val="005F31AB"/>
    <w:rsid w:val="005F3D59"/>
    <w:rsid w:val="005F78A9"/>
    <w:rsid w:val="005F7948"/>
    <w:rsid w:val="00600938"/>
    <w:rsid w:val="00603088"/>
    <w:rsid w:val="006032E1"/>
    <w:rsid w:val="0060448E"/>
    <w:rsid w:val="006044E7"/>
    <w:rsid w:val="006058A4"/>
    <w:rsid w:val="006060E6"/>
    <w:rsid w:val="00606360"/>
    <w:rsid w:val="00607786"/>
    <w:rsid w:val="006110FC"/>
    <w:rsid w:val="00612028"/>
    <w:rsid w:val="00612894"/>
    <w:rsid w:val="0061467E"/>
    <w:rsid w:val="0061605F"/>
    <w:rsid w:val="00616EA0"/>
    <w:rsid w:val="006171E1"/>
    <w:rsid w:val="006176E0"/>
    <w:rsid w:val="006209F1"/>
    <w:rsid w:val="00621A2C"/>
    <w:rsid w:val="00621BD7"/>
    <w:rsid w:val="0062243B"/>
    <w:rsid w:val="00623E48"/>
    <w:rsid w:val="00623F59"/>
    <w:rsid w:val="006277DA"/>
    <w:rsid w:val="006301C8"/>
    <w:rsid w:val="006303D0"/>
    <w:rsid w:val="006308C6"/>
    <w:rsid w:val="006311ED"/>
    <w:rsid w:val="006318D2"/>
    <w:rsid w:val="0063212F"/>
    <w:rsid w:val="006323EB"/>
    <w:rsid w:val="00634F34"/>
    <w:rsid w:val="006366EF"/>
    <w:rsid w:val="00636E2A"/>
    <w:rsid w:val="00637776"/>
    <w:rsid w:val="0064190E"/>
    <w:rsid w:val="00641E04"/>
    <w:rsid w:val="006421DA"/>
    <w:rsid w:val="006430DD"/>
    <w:rsid w:val="00644218"/>
    <w:rsid w:val="006450CE"/>
    <w:rsid w:val="0064640C"/>
    <w:rsid w:val="0064695F"/>
    <w:rsid w:val="00646D63"/>
    <w:rsid w:val="00647F37"/>
    <w:rsid w:val="0065083E"/>
    <w:rsid w:val="0065136B"/>
    <w:rsid w:val="006528FD"/>
    <w:rsid w:val="0065294E"/>
    <w:rsid w:val="00654EAD"/>
    <w:rsid w:val="00655DC4"/>
    <w:rsid w:val="00656428"/>
    <w:rsid w:val="00657B55"/>
    <w:rsid w:val="006606CE"/>
    <w:rsid w:val="00663142"/>
    <w:rsid w:val="00663B5C"/>
    <w:rsid w:val="00663FC5"/>
    <w:rsid w:val="0067102F"/>
    <w:rsid w:val="00671749"/>
    <w:rsid w:val="006729F0"/>
    <w:rsid w:val="00673201"/>
    <w:rsid w:val="00674057"/>
    <w:rsid w:val="006744D7"/>
    <w:rsid w:val="00674AA4"/>
    <w:rsid w:val="006757BB"/>
    <w:rsid w:val="006758B3"/>
    <w:rsid w:val="0067616C"/>
    <w:rsid w:val="00680DF9"/>
    <w:rsid w:val="00681FAB"/>
    <w:rsid w:val="00683D41"/>
    <w:rsid w:val="00684398"/>
    <w:rsid w:val="00685B06"/>
    <w:rsid w:val="00687059"/>
    <w:rsid w:val="006900E5"/>
    <w:rsid w:val="00691201"/>
    <w:rsid w:val="00691BA8"/>
    <w:rsid w:val="00691E09"/>
    <w:rsid w:val="00692424"/>
    <w:rsid w:val="00692F9F"/>
    <w:rsid w:val="0069561A"/>
    <w:rsid w:val="00695C54"/>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0FB9"/>
    <w:rsid w:val="006C13B5"/>
    <w:rsid w:val="006C1CE3"/>
    <w:rsid w:val="006C5230"/>
    <w:rsid w:val="006C5684"/>
    <w:rsid w:val="006C59E0"/>
    <w:rsid w:val="006C64B7"/>
    <w:rsid w:val="006C7286"/>
    <w:rsid w:val="006D0643"/>
    <w:rsid w:val="006D5DC8"/>
    <w:rsid w:val="006D622A"/>
    <w:rsid w:val="006D6740"/>
    <w:rsid w:val="006D6C1E"/>
    <w:rsid w:val="006D70F2"/>
    <w:rsid w:val="006E0285"/>
    <w:rsid w:val="006E0541"/>
    <w:rsid w:val="006E0719"/>
    <w:rsid w:val="006E0B6F"/>
    <w:rsid w:val="006E2661"/>
    <w:rsid w:val="006E2CEC"/>
    <w:rsid w:val="006E415A"/>
    <w:rsid w:val="006E491B"/>
    <w:rsid w:val="006E4A46"/>
    <w:rsid w:val="006E4AAF"/>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398C"/>
    <w:rsid w:val="00714118"/>
    <w:rsid w:val="0071484F"/>
    <w:rsid w:val="007159FE"/>
    <w:rsid w:val="00715FEF"/>
    <w:rsid w:val="00716A99"/>
    <w:rsid w:val="0072092E"/>
    <w:rsid w:val="00721075"/>
    <w:rsid w:val="007217D1"/>
    <w:rsid w:val="007218BA"/>
    <w:rsid w:val="00722D3D"/>
    <w:rsid w:val="00724D32"/>
    <w:rsid w:val="00725214"/>
    <w:rsid w:val="00730C6C"/>
    <w:rsid w:val="00730E60"/>
    <w:rsid w:val="00731F3D"/>
    <w:rsid w:val="0073360F"/>
    <w:rsid w:val="00735DC8"/>
    <w:rsid w:val="00747DE4"/>
    <w:rsid w:val="00747FC7"/>
    <w:rsid w:val="00750757"/>
    <w:rsid w:val="007509F0"/>
    <w:rsid w:val="00750C31"/>
    <w:rsid w:val="00751382"/>
    <w:rsid w:val="00751684"/>
    <w:rsid w:val="00752F01"/>
    <w:rsid w:val="00753E73"/>
    <w:rsid w:val="00755AC7"/>
    <w:rsid w:val="00755D2C"/>
    <w:rsid w:val="00760F82"/>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2E7"/>
    <w:rsid w:val="00777F84"/>
    <w:rsid w:val="007806C7"/>
    <w:rsid w:val="00781C86"/>
    <w:rsid w:val="0078344A"/>
    <w:rsid w:val="00785305"/>
    <w:rsid w:val="0078790C"/>
    <w:rsid w:val="00787D0D"/>
    <w:rsid w:val="0079226B"/>
    <w:rsid w:val="0079370F"/>
    <w:rsid w:val="00793BBB"/>
    <w:rsid w:val="00793EE1"/>
    <w:rsid w:val="00794646"/>
    <w:rsid w:val="00794B34"/>
    <w:rsid w:val="00795CAE"/>
    <w:rsid w:val="00797441"/>
    <w:rsid w:val="00797B7A"/>
    <w:rsid w:val="007A09EF"/>
    <w:rsid w:val="007A150E"/>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1090"/>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19EA"/>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4C9D"/>
    <w:rsid w:val="008C6407"/>
    <w:rsid w:val="008C6928"/>
    <w:rsid w:val="008D0B9C"/>
    <w:rsid w:val="008D2CB3"/>
    <w:rsid w:val="008D3104"/>
    <w:rsid w:val="008D56A9"/>
    <w:rsid w:val="008D6A80"/>
    <w:rsid w:val="008E00A1"/>
    <w:rsid w:val="008E01F9"/>
    <w:rsid w:val="008E0A59"/>
    <w:rsid w:val="008E0E7C"/>
    <w:rsid w:val="008E2DB9"/>
    <w:rsid w:val="008E31B9"/>
    <w:rsid w:val="008E3653"/>
    <w:rsid w:val="008E4E6E"/>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056A"/>
    <w:rsid w:val="0090181C"/>
    <w:rsid w:val="0090204C"/>
    <w:rsid w:val="00905A8C"/>
    <w:rsid w:val="00911A42"/>
    <w:rsid w:val="00911AD6"/>
    <w:rsid w:val="00911DD7"/>
    <w:rsid w:val="00912C4A"/>
    <w:rsid w:val="00914EB2"/>
    <w:rsid w:val="00916396"/>
    <w:rsid w:val="00917C7B"/>
    <w:rsid w:val="00920DE1"/>
    <w:rsid w:val="0092105D"/>
    <w:rsid w:val="009222D0"/>
    <w:rsid w:val="00922FAE"/>
    <w:rsid w:val="00923211"/>
    <w:rsid w:val="009240B8"/>
    <w:rsid w:val="00924C24"/>
    <w:rsid w:val="00925D05"/>
    <w:rsid w:val="00925EAB"/>
    <w:rsid w:val="0092665C"/>
    <w:rsid w:val="009266CF"/>
    <w:rsid w:val="00926A07"/>
    <w:rsid w:val="00926A4E"/>
    <w:rsid w:val="00926CCE"/>
    <w:rsid w:val="00927CC1"/>
    <w:rsid w:val="00931494"/>
    <w:rsid w:val="00931EE2"/>
    <w:rsid w:val="009329F0"/>
    <w:rsid w:val="009347BE"/>
    <w:rsid w:val="00935779"/>
    <w:rsid w:val="009372CE"/>
    <w:rsid w:val="00937376"/>
    <w:rsid w:val="0094299E"/>
    <w:rsid w:val="0094427E"/>
    <w:rsid w:val="00945993"/>
    <w:rsid w:val="009459D3"/>
    <w:rsid w:val="009471AF"/>
    <w:rsid w:val="00950825"/>
    <w:rsid w:val="00951320"/>
    <w:rsid w:val="00951CC2"/>
    <w:rsid w:val="00953FC1"/>
    <w:rsid w:val="009557FD"/>
    <w:rsid w:val="00955B05"/>
    <w:rsid w:val="00957576"/>
    <w:rsid w:val="00957891"/>
    <w:rsid w:val="00960654"/>
    <w:rsid w:val="00960A8D"/>
    <w:rsid w:val="00962145"/>
    <w:rsid w:val="00962F71"/>
    <w:rsid w:val="00963AB8"/>
    <w:rsid w:val="00963F3A"/>
    <w:rsid w:val="00966536"/>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438"/>
    <w:rsid w:val="009A1584"/>
    <w:rsid w:val="009A2AB2"/>
    <w:rsid w:val="009A47B9"/>
    <w:rsid w:val="009A6904"/>
    <w:rsid w:val="009A6B56"/>
    <w:rsid w:val="009A72B3"/>
    <w:rsid w:val="009B1BD0"/>
    <w:rsid w:val="009B4A42"/>
    <w:rsid w:val="009B59A8"/>
    <w:rsid w:val="009B63CA"/>
    <w:rsid w:val="009B65B7"/>
    <w:rsid w:val="009B6EC9"/>
    <w:rsid w:val="009C06A1"/>
    <w:rsid w:val="009C09A0"/>
    <w:rsid w:val="009C1AE4"/>
    <w:rsid w:val="009C259D"/>
    <w:rsid w:val="009C3FC5"/>
    <w:rsid w:val="009C6CA4"/>
    <w:rsid w:val="009D3486"/>
    <w:rsid w:val="009D3710"/>
    <w:rsid w:val="009D437A"/>
    <w:rsid w:val="009D475B"/>
    <w:rsid w:val="009D4975"/>
    <w:rsid w:val="009D4B8C"/>
    <w:rsid w:val="009D6D87"/>
    <w:rsid w:val="009E04DB"/>
    <w:rsid w:val="009E0683"/>
    <w:rsid w:val="009E1EF4"/>
    <w:rsid w:val="009E3986"/>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3AC"/>
    <w:rsid w:val="00A2749E"/>
    <w:rsid w:val="00A27EB9"/>
    <w:rsid w:val="00A305E9"/>
    <w:rsid w:val="00A30D1C"/>
    <w:rsid w:val="00A31622"/>
    <w:rsid w:val="00A322E6"/>
    <w:rsid w:val="00A32822"/>
    <w:rsid w:val="00A32CBB"/>
    <w:rsid w:val="00A32F7C"/>
    <w:rsid w:val="00A33AC6"/>
    <w:rsid w:val="00A33E8E"/>
    <w:rsid w:val="00A353E9"/>
    <w:rsid w:val="00A3572A"/>
    <w:rsid w:val="00A3657E"/>
    <w:rsid w:val="00A3734B"/>
    <w:rsid w:val="00A374F0"/>
    <w:rsid w:val="00A37ACB"/>
    <w:rsid w:val="00A37D32"/>
    <w:rsid w:val="00A37ED5"/>
    <w:rsid w:val="00A412E3"/>
    <w:rsid w:val="00A41E8D"/>
    <w:rsid w:val="00A4214B"/>
    <w:rsid w:val="00A421D9"/>
    <w:rsid w:val="00A4258D"/>
    <w:rsid w:val="00A42AED"/>
    <w:rsid w:val="00A43980"/>
    <w:rsid w:val="00A43B0E"/>
    <w:rsid w:val="00A45D79"/>
    <w:rsid w:val="00A45DC2"/>
    <w:rsid w:val="00A46392"/>
    <w:rsid w:val="00A46C53"/>
    <w:rsid w:val="00A46F57"/>
    <w:rsid w:val="00A46F83"/>
    <w:rsid w:val="00A47395"/>
    <w:rsid w:val="00A473E2"/>
    <w:rsid w:val="00A4758D"/>
    <w:rsid w:val="00A5373C"/>
    <w:rsid w:val="00A54BF5"/>
    <w:rsid w:val="00A55D48"/>
    <w:rsid w:val="00A61434"/>
    <w:rsid w:val="00A61C91"/>
    <w:rsid w:val="00A655D4"/>
    <w:rsid w:val="00A672D5"/>
    <w:rsid w:val="00A70DCD"/>
    <w:rsid w:val="00A71A25"/>
    <w:rsid w:val="00A750F8"/>
    <w:rsid w:val="00A773B7"/>
    <w:rsid w:val="00A80A5D"/>
    <w:rsid w:val="00A80B0E"/>
    <w:rsid w:val="00A810CE"/>
    <w:rsid w:val="00A81780"/>
    <w:rsid w:val="00A8244A"/>
    <w:rsid w:val="00A82CA7"/>
    <w:rsid w:val="00A830A5"/>
    <w:rsid w:val="00A84B1C"/>
    <w:rsid w:val="00A856DF"/>
    <w:rsid w:val="00A85C25"/>
    <w:rsid w:val="00A87F96"/>
    <w:rsid w:val="00A901E0"/>
    <w:rsid w:val="00A90E3D"/>
    <w:rsid w:val="00A91B18"/>
    <w:rsid w:val="00A925F2"/>
    <w:rsid w:val="00A957B4"/>
    <w:rsid w:val="00A961F4"/>
    <w:rsid w:val="00A96362"/>
    <w:rsid w:val="00A97790"/>
    <w:rsid w:val="00AA050A"/>
    <w:rsid w:val="00AA076B"/>
    <w:rsid w:val="00AA5A18"/>
    <w:rsid w:val="00AA6BA0"/>
    <w:rsid w:val="00AA7B0D"/>
    <w:rsid w:val="00AA7B6E"/>
    <w:rsid w:val="00AA7BEA"/>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A48"/>
    <w:rsid w:val="00B10B72"/>
    <w:rsid w:val="00B11798"/>
    <w:rsid w:val="00B11F79"/>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822"/>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5AAF"/>
    <w:rsid w:val="00B56C0D"/>
    <w:rsid w:val="00B57A54"/>
    <w:rsid w:val="00B57CB8"/>
    <w:rsid w:val="00B57D1E"/>
    <w:rsid w:val="00B614EE"/>
    <w:rsid w:val="00B6447F"/>
    <w:rsid w:val="00B661C9"/>
    <w:rsid w:val="00B663D8"/>
    <w:rsid w:val="00B6679F"/>
    <w:rsid w:val="00B678A9"/>
    <w:rsid w:val="00B7151F"/>
    <w:rsid w:val="00B7326A"/>
    <w:rsid w:val="00B7368B"/>
    <w:rsid w:val="00B774D6"/>
    <w:rsid w:val="00B815F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3711"/>
    <w:rsid w:val="00BA4578"/>
    <w:rsid w:val="00BA4F7D"/>
    <w:rsid w:val="00BB30DC"/>
    <w:rsid w:val="00BB4995"/>
    <w:rsid w:val="00BB4C83"/>
    <w:rsid w:val="00BB4E74"/>
    <w:rsid w:val="00BB7CDE"/>
    <w:rsid w:val="00BC0A97"/>
    <w:rsid w:val="00BC0F98"/>
    <w:rsid w:val="00BC21E8"/>
    <w:rsid w:val="00BC2E71"/>
    <w:rsid w:val="00BC315D"/>
    <w:rsid w:val="00BC3305"/>
    <w:rsid w:val="00BC712E"/>
    <w:rsid w:val="00BC7EAB"/>
    <w:rsid w:val="00BD0DB8"/>
    <w:rsid w:val="00BD1850"/>
    <w:rsid w:val="00BD313F"/>
    <w:rsid w:val="00BD7A31"/>
    <w:rsid w:val="00BD7CCA"/>
    <w:rsid w:val="00BE2859"/>
    <w:rsid w:val="00BE2DF8"/>
    <w:rsid w:val="00BE37C2"/>
    <w:rsid w:val="00BE4E6A"/>
    <w:rsid w:val="00BE6B22"/>
    <w:rsid w:val="00BF0569"/>
    <w:rsid w:val="00BF4AC5"/>
    <w:rsid w:val="00C012AA"/>
    <w:rsid w:val="00C013CE"/>
    <w:rsid w:val="00C0196B"/>
    <w:rsid w:val="00C0283B"/>
    <w:rsid w:val="00C0321D"/>
    <w:rsid w:val="00C039DD"/>
    <w:rsid w:val="00C0504A"/>
    <w:rsid w:val="00C05A73"/>
    <w:rsid w:val="00C05AA6"/>
    <w:rsid w:val="00C05F53"/>
    <w:rsid w:val="00C060A0"/>
    <w:rsid w:val="00C06528"/>
    <w:rsid w:val="00C079A6"/>
    <w:rsid w:val="00C07AD7"/>
    <w:rsid w:val="00C104F7"/>
    <w:rsid w:val="00C11537"/>
    <w:rsid w:val="00C12C3A"/>
    <w:rsid w:val="00C14480"/>
    <w:rsid w:val="00C14F58"/>
    <w:rsid w:val="00C15B75"/>
    <w:rsid w:val="00C16139"/>
    <w:rsid w:val="00C179C6"/>
    <w:rsid w:val="00C219E6"/>
    <w:rsid w:val="00C23774"/>
    <w:rsid w:val="00C2543D"/>
    <w:rsid w:val="00C27696"/>
    <w:rsid w:val="00C30CB6"/>
    <w:rsid w:val="00C346D4"/>
    <w:rsid w:val="00C36284"/>
    <w:rsid w:val="00C37260"/>
    <w:rsid w:val="00C37A60"/>
    <w:rsid w:val="00C419E4"/>
    <w:rsid w:val="00C424EF"/>
    <w:rsid w:val="00C42671"/>
    <w:rsid w:val="00C43EE5"/>
    <w:rsid w:val="00C445CF"/>
    <w:rsid w:val="00C44749"/>
    <w:rsid w:val="00C44B38"/>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3D07"/>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6289"/>
    <w:rsid w:val="00C97881"/>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6B8"/>
    <w:rsid w:val="00CE2D0E"/>
    <w:rsid w:val="00CE3EF7"/>
    <w:rsid w:val="00CE4BA3"/>
    <w:rsid w:val="00CE507F"/>
    <w:rsid w:val="00CE731F"/>
    <w:rsid w:val="00CE7BA7"/>
    <w:rsid w:val="00CF044F"/>
    <w:rsid w:val="00CF2394"/>
    <w:rsid w:val="00CF2E8F"/>
    <w:rsid w:val="00CF36A5"/>
    <w:rsid w:val="00CF4D5D"/>
    <w:rsid w:val="00D0193F"/>
    <w:rsid w:val="00D0471E"/>
    <w:rsid w:val="00D048B3"/>
    <w:rsid w:val="00D048CF"/>
    <w:rsid w:val="00D04AE7"/>
    <w:rsid w:val="00D06B45"/>
    <w:rsid w:val="00D06CC0"/>
    <w:rsid w:val="00D138A5"/>
    <w:rsid w:val="00D141A5"/>
    <w:rsid w:val="00D1577A"/>
    <w:rsid w:val="00D1677B"/>
    <w:rsid w:val="00D16BA2"/>
    <w:rsid w:val="00D17BA5"/>
    <w:rsid w:val="00D21159"/>
    <w:rsid w:val="00D219F3"/>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2E49"/>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651A5"/>
    <w:rsid w:val="00D71362"/>
    <w:rsid w:val="00D71C01"/>
    <w:rsid w:val="00D7242D"/>
    <w:rsid w:val="00D724FC"/>
    <w:rsid w:val="00D72B04"/>
    <w:rsid w:val="00D72CAA"/>
    <w:rsid w:val="00D733A8"/>
    <w:rsid w:val="00D75301"/>
    <w:rsid w:val="00D762EE"/>
    <w:rsid w:val="00D821BA"/>
    <w:rsid w:val="00D822F1"/>
    <w:rsid w:val="00D83A86"/>
    <w:rsid w:val="00D8677E"/>
    <w:rsid w:val="00D90514"/>
    <w:rsid w:val="00D90747"/>
    <w:rsid w:val="00D91546"/>
    <w:rsid w:val="00D92827"/>
    <w:rsid w:val="00D94329"/>
    <w:rsid w:val="00D943F3"/>
    <w:rsid w:val="00D94FE4"/>
    <w:rsid w:val="00D94FE5"/>
    <w:rsid w:val="00D9634B"/>
    <w:rsid w:val="00D968EF"/>
    <w:rsid w:val="00DA0ECB"/>
    <w:rsid w:val="00DA2495"/>
    <w:rsid w:val="00DA2FD4"/>
    <w:rsid w:val="00DA43E7"/>
    <w:rsid w:val="00DA5B2C"/>
    <w:rsid w:val="00DA73E6"/>
    <w:rsid w:val="00DA7D80"/>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19CA"/>
    <w:rsid w:val="00DD3239"/>
    <w:rsid w:val="00DD352E"/>
    <w:rsid w:val="00DD42D8"/>
    <w:rsid w:val="00DD5A15"/>
    <w:rsid w:val="00DE19F3"/>
    <w:rsid w:val="00DE2468"/>
    <w:rsid w:val="00DE2B08"/>
    <w:rsid w:val="00DF07B3"/>
    <w:rsid w:val="00DF0DE5"/>
    <w:rsid w:val="00DF1C11"/>
    <w:rsid w:val="00DF2288"/>
    <w:rsid w:val="00DF2D70"/>
    <w:rsid w:val="00DF3053"/>
    <w:rsid w:val="00DF362C"/>
    <w:rsid w:val="00DF3F0D"/>
    <w:rsid w:val="00DF4322"/>
    <w:rsid w:val="00DF4EAF"/>
    <w:rsid w:val="00DF5906"/>
    <w:rsid w:val="00DF5B80"/>
    <w:rsid w:val="00DF68B6"/>
    <w:rsid w:val="00E00372"/>
    <w:rsid w:val="00E02080"/>
    <w:rsid w:val="00E020A1"/>
    <w:rsid w:val="00E02316"/>
    <w:rsid w:val="00E04B88"/>
    <w:rsid w:val="00E06F90"/>
    <w:rsid w:val="00E07E5B"/>
    <w:rsid w:val="00E10213"/>
    <w:rsid w:val="00E11DD8"/>
    <w:rsid w:val="00E12086"/>
    <w:rsid w:val="00E13578"/>
    <w:rsid w:val="00E15974"/>
    <w:rsid w:val="00E16EBD"/>
    <w:rsid w:val="00E2069B"/>
    <w:rsid w:val="00E210E4"/>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0BF2"/>
    <w:rsid w:val="00E516BB"/>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265A"/>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40E7"/>
    <w:rsid w:val="00EA684B"/>
    <w:rsid w:val="00EA73C9"/>
    <w:rsid w:val="00EA779C"/>
    <w:rsid w:val="00EB0FC0"/>
    <w:rsid w:val="00EB1723"/>
    <w:rsid w:val="00EB1C4A"/>
    <w:rsid w:val="00EB28B8"/>
    <w:rsid w:val="00EB290E"/>
    <w:rsid w:val="00EB3438"/>
    <w:rsid w:val="00EB3644"/>
    <w:rsid w:val="00EB3EEB"/>
    <w:rsid w:val="00EB541C"/>
    <w:rsid w:val="00EB542F"/>
    <w:rsid w:val="00EB6A95"/>
    <w:rsid w:val="00EB71F9"/>
    <w:rsid w:val="00EB7CCB"/>
    <w:rsid w:val="00EC056D"/>
    <w:rsid w:val="00EC0DC6"/>
    <w:rsid w:val="00EC23C2"/>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6302"/>
    <w:rsid w:val="00EF7315"/>
    <w:rsid w:val="00EF7F5F"/>
    <w:rsid w:val="00F0035A"/>
    <w:rsid w:val="00F0533F"/>
    <w:rsid w:val="00F07214"/>
    <w:rsid w:val="00F14A5E"/>
    <w:rsid w:val="00F17AE1"/>
    <w:rsid w:val="00F2070D"/>
    <w:rsid w:val="00F22E5D"/>
    <w:rsid w:val="00F23419"/>
    <w:rsid w:val="00F27D89"/>
    <w:rsid w:val="00F31777"/>
    <w:rsid w:val="00F3292B"/>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1833"/>
    <w:rsid w:val="00F535E6"/>
    <w:rsid w:val="00F5534F"/>
    <w:rsid w:val="00F561B0"/>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0F0A"/>
    <w:rsid w:val="00F8201C"/>
    <w:rsid w:val="00F825F5"/>
    <w:rsid w:val="00F83447"/>
    <w:rsid w:val="00F83EBA"/>
    <w:rsid w:val="00F84FC0"/>
    <w:rsid w:val="00F85AF0"/>
    <w:rsid w:val="00F860C9"/>
    <w:rsid w:val="00F87D2F"/>
    <w:rsid w:val="00F87FF6"/>
    <w:rsid w:val="00F93DA3"/>
    <w:rsid w:val="00F946D1"/>
    <w:rsid w:val="00F96461"/>
    <w:rsid w:val="00F97205"/>
    <w:rsid w:val="00F9771D"/>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071F"/>
    <w:rsid w:val="00FD24CD"/>
    <w:rsid w:val="00FD2A9A"/>
    <w:rsid w:val="00FD2E9C"/>
    <w:rsid w:val="00FD34A8"/>
    <w:rsid w:val="00FD673C"/>
    <w:rsid w:val="00FD726B"/>
    <w:rsid w:val="00FD7274"/>
    <w:rsid w:val="00FD7889"/>
    <w:rsid w:val="00FE04AF"/>
    <w:rsid w:val="00FE0EDA"/>
    <w:rsid w:val="00FE1A56"/>
    <w:rsid w:val="00FE2E59"/>
    <w:rsid w:val="00FE4943"/>
    <w:rsid w:val="00FE5129"/>
    <w:rsid w:val="00FE7F37"/>
    <w:rsid w:val="00FF21E4"/>
    <w:rsid w:val="00FF3BA3"/>
    <w:rsid w:val="00FF4247"/>
    <w:rsid w:val="00FF427E"/>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433B4B31-93E0-469B-91A6-A12369D6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E8265A"/>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 w:type="table" w:customStyle="1" w:styleId="TableGrid0">
    <w:name w:val="TableGrid"/>
    <w:rsid w:val="00292676"/>
    <w:pPr>
      <w:spacing w:after="0" w:line="240" w:lineRule="auto"/>
    </w:pPr>
    <w:rPr>
      <w:rFonts w:eastAsiaTheme="minorEastAsia"/>
      <w:kern w:val="2"/>
      <w:sz w:val="24"/>
      <w:szCs w:val="24"/>
      <w:lang w:eastAsia="en-AU"/>
      <w14:ligatures w14:val="standardContextual"/>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292676"/>
    <w:pPr>
      <w:spacing w:after="0" w:line="259" w:lineRule="auto"/>
    </w:pPr>
    <w:rPr>
      <w:rFonts w:ascii="Courier New" w:eastAsia="Courier New" w:hAnsi="Courier New" w:cs="Courier New"/>
      <w:color w:val="999999"/>
      <w:kern w:val="2"/>
      <w:sz w:val="16"/>
      <w:szCs w:val="24"/>
      <w:lang w:eastAsia="en-AU"/>
      <w14:ligatures w14:val="standardContextual"/>
    </w:rPr>
  </w:style>
  <w:style w:type="character" w:customStyle="1" w:styleId="footnotedescriptionChar">
    <w:name w:val="footnote description Char"/>
    <w:link w:val="footnotedescription"/>
    <w:rsid w:val="00292676"/>
    <w:rPr>
      <w:rFonts w:ascii="Courier New" w:eastAsia="Courier New" w:hAnsi="Courier New" w:cs="Courier New"/>
      <w:color w:val="999999"/>
      <w:kern w:val="2"/>
      <w:sz w:val="16"/>
      <w:szCs w:val="24"/>
      <w:lang w:eastAsia="en-AU"/>
      <w14:ligatures w14:val="standardContextual"/>
    </w:rPr>
  </w:style>
  <w:style w:type="character" w:customStyle="1" w:styleId="footnotemark">
    <w:name w:val="footnote mark"/>
    <w:hidden/>
    <w:rsid w:val="00292676"/>
    <w:rPr>
      <w:rFonts w:ascii="Courier New" w:eastAsia="Courier New" w:hAnsi="Courier New" w:cs="Courier New"/>
      <w:color w:val="999999"/>
      <w:sz w:val="16"/>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22302708">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65770973">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6956937">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38973759">
      <w:bodyDiv w:val="1"/>
      <w:marLeft w:val="0"/>
      <w:marRight w:val="0"/>
      <w:marTop w:val="0"/>
      <w:marBottom w:val="0"/>
      <w:divBdr>
        <w:top w:val="none" w:sz="0" w:space="0" w:color="auto"/>
        <w:left w:val="none" w:sz="0" w:space="0" w:color="auto"/>
        <w:bottom w:val="none" w:sz="0" w:space="0" w:color="auto"/>
        <w:right w:val="none" w:sz="0" w:space="0" w:color="auto"/>
      </w:divBdr>
    </w:div>
    <w:div w:id="346368888">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498816960">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19342793">
      <w:bodyDiv w:val="1"/>
      <w:marLeft w:val="0"/>
      <w:marRight w:val="0"/>
      <w:marTop w:val="0"/>
      <w:marBottom w:val="0"/>
      <w:divBdr>
        <w:top w:val="none" w:sz="0" w:space="0" w:color="auto"/>
        <w:left w:val="none" w:sz="0" w:space="0" w:color="auto"/>
        <w:bottom w:val="none" w:sz="0" w:space="0" w:color="auto"/>
        <w:right w:val="none" w:sz="0" w:space="0" w:color="auto"/>
      </w:divBdr>
    </w:div>
    <w:div w:id="831718448">
      <w:bodyDiv w:val="1"/>
      <w:marLeft w:val="0"/>
      <w:marRight w:val="0"/>
      <w:marTop w:val="0"/>
      <w:marBottom w:val="0"/>
      <w:divBdr>
        <w:top w:val="none" w:sz="0" w:space="0" w:color="auto"/>
        <w:left w:val="none" w:sz="0" w:space="0" w:color="auto"/>
        <w:bottom w:val="none" w:sz="0" w:space="0" w:color="auto"/>
        <w:right w:val="none" w:sz="0" w:space="0" w:color="auto"/>
      </w:divBdr>
    </w:div>
    <w:div w:id="858279668">
      <w:bodyDiv w:val="1"/>
      <w:marLeft w:val="0"/>
      <w:marRight w:val="0"/>
      <w:marTop w:val="0"/>
      <w:marBottom w:val="0"/>
      <w:divBdr>
        <w:top w:val="none" w:sz="0" w:space="0" w:color="auto"/>
        <w:left w:val="none" w:sz="0" w:space="0" w:color="auto"/>
        <w:bottom w:val="none" w:sz="0" w:space="0" w:color="auto"/>
        <w:right w:val="none" w:sz="0" w:space="0" w:color="auto"/>
      </w:divBdr>
    </w:div>
    <w:div w:id="876313149">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19695973">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28276428">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 w:id="214022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tenable.com/plugins/nessus/10287" TargetMode="External"/><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tenable.com/plugins/nessus/110723" TargetMode="External"/><Relationship Id="rId25" Type="http://schemas.openxmlformats.org/officeDocument/2006/relationships/image" Target="media/image12.png"/><Relationship Id="rId33" Type="http://schemas.openxmlformats.org/officeDocument/2006/relationships/image" Target="media/image20.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tenable.com/plugins/nessus/10287" TargetMode="External"/><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44A45463D12D0548BE2C1FB48342D35A" ma:contentTypeVersion="11" ma:contentTypeDescription="Create a new document." ma:contentTypeScope="" ma:versionID="6c3215f287b6b21eb99a8710b28b36cf">
  <xsd:schema xmlns:xsd="http://www.w3.org/2001/XMLSchema" xmlns:xs="http://www.w3.org/2001/XMLSchema" xmlns:p="http://schemas.microsoft.com/office/2006/metadata/properties" xmlns:ns2="2366decc-d284-470d-95f6-73e209cf7dd8" targetNamespace="http://schemas.microsoft.com/office/2006/metadata/properties" ma:root="true" ma:fieldsID="f98ada113af8d8260c1b70415b509d38" ns2:_="">
    <xsd:import namespace="2366decc-d284-470d-95f6-73e209cf7dd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66decc-d284-470d-95f6-73e209cf7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e99e03c-8672-4a61-9af1-418ddf9c594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366decc-d284-470d-95f6-73e209cf7d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2CA228-74CD-43EC-83A2-40BDEFAF8F92}">
  <ds:schemaRefs>
    <ds:schemaRef ds:uri="http://schemas.microsoft.com/sharepoint/v3/contenttype/forms"/>
  </ds:schemaRefs>
</ds:datastoreItem>
</file>

<file path=customXml/itemProps2.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customXml/itemProps3.xml><?xml version="1.0" encoding="utf-8"?>
<ds:datastoreItem xmlns:ds="http://schemas.openxmlformats.org/officeDocument/2006/customXml" ds:itemID="{038E9192-6D5C-4BE5-93E9-0F26996F8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66decc-d284-470d-95f6-73e209cf7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002EC-1173-47E1-935F-763D12F215BD}">
  <ds:schemaRefs>
    <ds:schemaRef ds:uri="http://schemas.microsoft.com/office/2006/metadata/properties"/>
    <ds:schemaRef ds:uri="http://schemas.microsoft.com/office/infopath/2007/PartnerControls"/>
    <ds:schemaRef ds:uri="2366decc-d284-470d-95f6-73e209cf7dd8"/>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dotm</Template>
  <TotalTime>138</TotalTime>
  <Pages>1</Pages>
  <Words>2974</Words>
  <Characters>16956</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91</CharactersWithSpaces>
  <SharedDoc>false</SharedDoc>
  <HLinks>
    <vt:vector size="138" baseType="variant">
      <vt:variant>
        <vt:i4>5373965</vt:i4>
      </vt:variant>
      <vt:variant>
        <vt:i4>129</vt:i4>
      </vt:variant>
      <vt:variant>
        <vt:i4>0</vt:i4>
      </vt:variant>
      <vt:variant>
        <vt:i4>5</vt:i4>
      </vt:variant>
      <vt:variant>
        <vt:lpwstr>https://www.tenable.com/plugins/nessus/110723</vt:lpwstr>
      </vt:variant>
      <vt:variant>
        <vt:lpwstr/>
      </vt:variant>
      <vt:variant>
        <vt:i4>1572916</vt:i4>
      </vt:variant>
      <vt:variant>
        <vt:i4>122</vt:i4>
      </vt:variant>
      <vt:variant>
        <vt:i4>0</vt:i4>
      </vt:variant>
      <vt:variant>
        <vt:i4>5</vt:i4>
      </vt:variant>
      <vt:variant>
        <vt:lpwstr/>
      </vt:variant>
      <vt:variant>
        <vt:lpwstr>_Toc179051994</vt:lpwstr>
      </vt:variant>
      <vt:variant>
        <vt:i4>1572916</vt:i4>
      </vt:variant>
      <vt:variant>
        <vt:i4>116</vt:i4>
      </vt:variant>
      <vt:variant>
        <vt:i4>0</vt:i4>
      </vt:variant>
      <vt:variant>
        <vt:i4>5</vt:i4>
      </vt:variant>
      <vt:variant>
        <vt:lpwstr/>
      </vt:variant>
      <vt:variant>
        <vt:lpwstr>_Toc179051993</vt:lpwstr>
      </vt:variant>
      <vt:variant>
        <vt:i4>1572916</vt:i4>
      </vt:variant>
      <vt:variant>
        <vt:i4>110</vt:i4>
      </vt:variant>
      <vt:variant>
        <vt:i4>0</vt:i4>
      </vt:variant>
      <vt:variant>
        <vt:i4>5</vt:i4>
      </vt:variant>
      <vt:variant>
        <vt:lpwstr/>
      </vt:variant>
      <vt:variant>
        <vt:lpwstr>_Toc179051992</vt:lpwstr>
      </vt:variant>
      <vt:variant>
        <vt:i4>1572916</vt:i4>
      </vt:variant>
      <vt:variant>
        <vt:i4>104</vt:i4>
      </vt:variant>
      <vt:variant>
        <vt:i4>0</vt:i4>
      </vt:variant>
      <vt:variant>
        <vt:i4>5</vt:i4>
      </vt:variant>
      <vt:variant>
        <vt:lpwstr/>
      </vt:variant>
      <vt:variant>
        <vt:lpwstr>_Toc179051991</vt:lpwstr>
      </vt:variant>
      <vt:variant>
        <vt:i4>1572916</vt:i4>
      </vt:variant>
      <vt:variant>
        <vt:i4>98</vt:i4>
      </vt:variant>
      <vt:variant>
        <vt:i4>0</vt:i4>
      </vt:variant>
      <vt:variant>
        <vt:i4>5</vt:i4>
      </vt:variant>
      <vt:variant>
        <vt:lpwstr/>
      </vt:variant>
      <vt:variant>
        <vt:lpwstr>_Toc179051990</vt:lpwstr>
      </vt:variant>
      <vt:variant>
        <vt:i4>1638452</vt:i4>
      </vt:variant>
      <vt:variant>
        <vt:i4>92</vt:i4>
      </vt:variant>
      <vt:variant>
        <vt:i4>0</vt:i4>
      </vt:variant>
      <vt:variant>
        <vt:i4>5</vt:i4>
      </vt:variant>
      <vt:variant>
        <vt:lpwstr/>
      </vt:variant>
      <vt:variant>
        <vt:lpwstr>_Toc179051989</vt:lpwstr>
      </vt:variant>
      <vt:variant>
        <vt:i4>1638452</vt:i4>
      </vt:variant>
      <vt:variant>
        <vt:i4>86</vt:i4>
      </vt:variant>
      <vt:variant>
        <vt:i4>0</vt:i4>
      </vt:variant>
      <vt:variant>
        <vt:i4>5</vt:i4>
      </vt:variant>
      <vt:variant>
        <vt:lpwstr/>
      </vt:variant>
      <vt:variant>
        <vt:lpwstr>_Toc179051988</vt:lpwstr>
      </vt:variant>
      <vt:variant>
        <vt:i4>1638452</vt:i4>
      </vt:variant>
      <vt:variant>
        <vt:i4>80</vt:i4>
      </vt:variant>
      <vt:variant>
        <vt:i4>0</vt:i4>
      </vt:variant>
      <vt:variant>
        <vt:i4>5</vt:i4>
      </vt:variant>
      <vt:variant>
        <vt:lpwstr/>
      </vt:variant>
      <vt:variant>
        <vt:lpwstr>_Toc179051987</vt:lpwstr>
      </vt:variant>
      <vt:variant>
        <vt:i4>1638452</vt:i4>
      </vt:variant>
      <vt:variant>
        <vt:i4>74</vt:i4>
      </vt:variant>
      <vt:variant>
        <vt:i4>0</vt:i4>
      </vt:variant>
      <vt:variant>
        <vt:i4>5</vt:i4>
      </vt:variant>
      <vt:variant>
        <vt:lpwstr/>
      </vt:variant>
      <vt:variant>
        <vt:lpwstr>_Toc179051986</vt:lpwstr>
      </vt:variant>
      <vt:variant>
        <vt:i4>1638452</vt:i4>
      </vt:variant>
      <vt:variant>
        <vt:i4>68</vt:i4>
      </vt:variant>
      <vt:variant>
        <vt:i4>0</vt:i4>
      </vt:variant>
      <vt:variant>
        <vt:i4>5</vt:i4>
      </vt:variant>
      <vt:variant>
        <vt:lpwstr/>
      </vt:variant>
      <vt:variant>
        <vt:lpwstr>_Toc179051985</vt:lpwstr>
      </vt:variant>
      <vt:variant>
        <vt:i4>1638452</vt:i4>
      </vt:variant>
      <vt:variant>
        <vt:i4>62</vt:i4>
      </vt:variant>
      <vt:variant>
        <vt:i4>0</vt:i4>
      </vt:variant>
      <vt:variant>
        <vt:i4>5</vt:i4>
      </vt:variant>
      <vt:variant>
        <vt:lpwstr/>
      </vt:variant>
      <vt:variant>
        <vt:lpwstr>_Toc179051984</vt:lpwstr>
      </vt:variant>
      <vt:variant>
        <vt:i4>1638452</vt:i4>
      </vt:variant>
      <vt:variant>
        <vt:i4>56</vt:i4>
      </vt:variant>
      <vt:variant>
        <vt:i4>0</vt:i4>
      </vt:variant>
      <vt:variant>
        <vt:i4>5</vt:i4>
      </vt:variant>
      <vt:variant>
        <vt:lpwstr/>
      </vt:variant>
      <vt:variant>
        <vt:lpwstr>_Toc179051983</vt:lpwstr>
      </vt:variant>
      <vt:variant>
        <vt:i4>1638452</vt:i4>
      </vt:variant>
      <vt:variant>
        <vt:i4>50</vt:i4>
      </vt:variant>
      <vt:variant>
        <vt:i4>0</vt:i4>
      </vt:variant>
      <vt:variant>
        <vt:i4>5</vt:i4>
      </vt:variant>
      <vt:variant>
        <vt:lpwstr/>
      </vt:variant>
      <vt:variant>
        <vt:lpwstr>_Toc179051982</vt:lpwstr>
      </vt:variant>
      <vt:variant>
        <vt:i4>1638452</vt:i4>
      </vt:variant>
      <vt:variant>
        <vt:i4>44</vt:i4>
      </vt:variant>
      <vt:variant>
        <vt:i4>0</vt:i4>
      </vt:variant>
      <vt:variant>
        <vt:i4>5</vt:i4>
      </vt:variant>
      <vt:variant>
        <vt:lpwstr/>
      </vt:variant>
      <vt:variant>
        <vt:lpwstr>_Toc179051981</vt:lpwstr>
      </vt:variant>
      <vt:variant>
        <vt:i4>1638452</vt:i4>
      </vt:variant>
      <vt:variant>
        <vt:i4>38</vt:i4>
      </vt:variant>
      <vt:variant>
        <vt:i4>0</vt:i4>
      </vt:variant>
      <vt:variant>
        <vt:i4>5</vt:i4>
      </vt:variant>
      <vt:variant>
        <vt:lpwstr/>
      </vt:variant>
      <vt:variant>
        <vt:lpwstr>_Toc179051980</vt:lpwstr>
      </vt:variant>
      <vt:variant>
        <vt:i4>1441844</vt:i4>
      </vt:variant>
      <vt:variant>
        <vt:i4>32</vt:i4>
      </vt:variant>
      <vt:variant>
        <vt:i4>0</vt:i4>
      </vt:variant>
      <vt:variant>
        <vt:i4>5</vt:i4>
      </vt:variant>
      <vt:variant>
        <vt:lpwstr/>
      </vt:variant>
      <vt:variant>
        <vt:lpwstr>_Toc179051979</vt:lpwstr>
      </vt:variant>
      <vt:variant>
        <vt:i4>1441844</vt:i4>
      </vt:variant>
      <vt:variant>
        <vt:i4>26</vt:i4>
      </vt:variant>
      <vt:variant>
        <vt:i4>0</vt:i4>
      </vt:variant>
      <vt:variant>
        <vt:i4>5</vt:i4>
      </vt:variant>
      <vt:variant>
        <vt:lpwstr/>
      </vt:variant>
      <vt:variant>
        <vt:lpwstr>_Toc179051978</vt:lpwstr>
      </vt:variant>
      <vt:variant>
        <vt:i4>1441844</vt:i4>
      </vt:variant>
      <vt:variant>
        <vt:i4>20</vt:i4>
      </vt:variant>
      <vt:variant>
        <vt:i4>0</vt:i4>
      </vt:variant>
      <vt:variant>
        <vt:i4>5</vt:i4>
      </vt:variant>
      <vt:variant>
        <vt:lpwstr/>
      </vt:variant>
      <vt:variant>
        <vt:lpwstr>_Toc179051977</vt:lpwstr>
      </vt:variant>
      <vt:variant>
        <vt:i4>1441844</vt:i4>
      </vt:variant>
      <vt:variant>
        <vt:i4>14</vt:i4>
      </vt:variant>
      <vt:variant>
        <vt:i4>0</vt:i4>
      </vt:variant>
      <vt:variant>
        <vt:i4>5</vt:i4>
      </vt:variant>
      <vt:variant>
        <vt:lpwstr/>
      </vt:variant>
      <vt:variant>
        <vt:lpwstr>_Toc179051976</vt:lpwstr>
      </vt:variant>
      <vt:variant>
        <vt:i4>1441844</vt:i4>
      </vt:variant>
      <vt:variant>
        <vt:i4>8</vt:i4>
      </vt:variant>
      <vt:variant>
        <vt:i4>0</vt:i4>
      </vt:variant>
      <vt:variant>
        <vt:i4>5</vt:i4>
      </vt:variant>
      <vt:variant>
        <vt:lpwstr/>
      </vt:variant>
      <vt:variant>
        <vt:lpwstr>_Toc179051975</vt:lpwstr>
      </vt:variant>
      <vt:variant>
        <vt:i4>1441844</vt:i4>
      </vt:variant>
      <vt:variant>
        <vt:i4>2</vt:i4>
      </vt:variant>
      <vt:variant>
        <vt:i4>0</vt:i4>
      </vt:variant>
      <vt:variant>
        <vt:i4>5</vt:i4>
      </vt:variant>
      <vt:variant>
        <vt:lpwstr/>
      </vt:variant>
      <vt:variant>
        <vt:lpwstr>_Toc179051974</vt:lpwstr>
      </vt:variant>
      <vt:variant>
        <vt:i4>5570563</vt:i4>
      </vt:variant>
      <vt:variant>
        <vt:i4>0</vt:i4>
      </vt:variant>
      <vt:variant>
        <vt:i4>0</vt:i4>
      </vt:variant>
      <vt:variant>
        <vt:i4>5</vt:i4>
      </vt:variant>
      <vt:variant>
        <vt:lpwstr>https://www.tenable.com/plugins/nessus/102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217274@cqumail.com</dc:creator>
  <cp:keywords/>
  <cp:lastModifiedBy>Krishan Himesh Abeyrathne TENNAKOON MUDIYANSELAGE</cp:lastModifiedBy>
  <cp:revision>36</cp:revision>
  <cp:lastPrinted>2024-10-06T03:30:00Z</cp:lastPrinted>
  <dcterms:created xsi:type="dcterms:W3CDTF">2024-09-09T01:32:00Z</dcterms:created>
  <dcterms:modified xsi:type="dcterms:W3CDTF">2024-10-05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y fmtid="{D5CDD505-2E9C-101B-9397-08002B2CF9AE}" pid="3" name="ContentTypeId">
    <vt:lpwstr>0x01010044A45463D12D0548BE2C1FB48342D35A</vt:lpwstr>
  </property>
  <property fmtid="{D5CDD505-2E9C-101B-9397-08002B2CF9AE}" pid="4" name="MediaServiceImageTags">
    <vt:lpwstr/>
  </property>
</Properties>
</file>